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4F728" w14:textId="77777777" w:rsidR="0095150B" w:rsidRPr="00D908B0" w:rsidRDefault="0095150B" w:rsidP="002E5F6B">
      <w:pPr>
        <w:jc w:val="center"/>
      </w:pPr>
      <w:r w:rsidRPr="00D908B0">
        <w:t>ДУХОВНАЯ ОБРАЗОВАТЕЛЬНАЯ РЕЛИГИОЗНАЯ ОРГАНИЗАЦИЯ ВЫСШЕГО ОБРАЗОВАНИЯ РУССКОЙ ПРАВОСЛАВНОЙ ЦЕРКВИ</w:t>
      </w:r>
    </w:p>
    <w:p w14:paraId="67CA9A7D" w14:textId="77777777" w:rsidR="0095150B" w:rsidRPr="00D908B0" w:rsidRDefault="0095150B" w:rsidP="002E5F6B">
      <w:pPr>
        <w:jc w:val="center"/>
      </w:pPr>
      <w:r w:rsidRPr="00D908B0">
        <w:t>ПРАВОСЛАВНЫЙ СВЯТО-ТИХОНОВСКИЙ БОГОСЛОВСКИЙ ИНСТИТУТ</w:t>
      </w:r>
    </w:p>
    <w:p w14:paraId="629588E5" w14:textId="77777777" w:rsidR="0095150B" w:rsidRPr="00D908B0" w:rsidRDefault="0095150B" w:rsidP="002E5F6B">
      <w:pPr>
        <w:jc w:val="center"/>
        <w:rPr>
          <w:b/>
          <w:i/>
        </w:rPr>
      </w:pPr>
      <w:r w:rsidRPr="00D908B0">
        <w:t>КАФЕДРА ПАСТЫРСКОГО И НРАВСТВЕННОГО БОГОСЛОВИЯ</w:t>
      </w:r>
    </w:p>
    <w:p w14:paraId="1DB1B114" w14:textId="77777777" w:rsidR="0095150B" w:rsidRPr="00D908B0" w:rsidRDefault="0095150B" w:rsidP="002E5F6B">
      <w:pPr>
        <w:jc w:val="both"/>
      </w:pPr>
    </w:p>
    <w:p w14:paraId="44E317B8" w14:textId="77777777" w:rsidR="0095150B" w:rsidRPr="00D908B0" w:rsidRDefault="0095150B" w:rsidP="002E5F6B">
      <w:pPr>
        <w:jc w:val="center"/>
      </w:pPr>
    </w:p>
    <w:p w14:paraId="5711C44F" w14:textId="77777777" w:rsidR="0095150B" w:rsidRPr="00D908B0" w:rsidRDefault="0095150B" w:rsidP="002E5F6B">
      <w:pPr>
        <w:jc w:val="center"/>
      </w:pPr>
    </w:p>
    <w:tbl>
      <w:tblPr>
        <w:tblW w:w="31680" w:type="dxa"/>
        <w:tblInd w:w="-72" w:type="dxa"/>
        <w:tblLook w:val="01E0" w:firstRow="1" w:lastRow="1" w:firstColumn="1" w:lastColumn="1" w:noHBand="0" w:noVBand="0"/>
      </w:tblPr>
      <w:tblGrid>
        <w:gridCol w:w="10620"/>
        <w:gridCol w:w="10620"/>
        <w:gridCol w:w="10620"/>
      </w:tblGrid>
      <w:tr w:rsidR="005968CF" w:rsidRPr="00D908B0" w14:paraId="417ECBBB" w14:textId="77777777" w:rsidTr="005968CF">
        <w:tc>
          <w:tcPr>
            <w:tcW w:w="16676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5968CF" w:rsidRPr="00A22474" w14:paraId="60496A91" w14:textId="77777777" w:rsidTr="00572A09">
              <w:tc>
                <w:tcPr>
                  <w:tcW w:w="4785" w:type="dxa"/>
                </w:tcPr>
                <w:p w14:paraId="583298E9" w14:textId="77777777" w:rsidR="005968CF" w:rsidRPr="00A22474" w:rsidRDefault="005968CF" w:rsidP="005968CF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A22474">
                    <w:rPr>
                      <w:color w:val="000000"/>
                    </w:rPr>
                    <w:t>Принята</w:t>
                  </w:r>
                </w:p>
                <w:p w14:paraId="2821057A" w14:textId="77777777" w:rsidR="005968CF" w:rsidRPr="00A22474" w:rsidRDefault="005968CF" w:rsidP="005968CF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A22474">
                    <w:rPr>
                      <w:color w:val="000000"/>
                    </w:rPr>
                    <w:t>на заседании кафедры</w:t>
                  </w:r>
                </w:p>
                <w:p w14:paraId="15DBE334" w14:textId="77777777" w:rsidR="005968CF" w:rsidRPr="00A22474" w:rsidRDefault="005968CF" w:rsidP="005968CF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A22474">
                    <w:rPr>
                      <w:color w:val="000000"/>
                    </w:rPr>
                    <w:t xml:space="preserve"> «___»_______20__ года,</w:t>
                  </w:r>
                </w:p>
                <w:p w14:paraId="2FA7F91D" w14:textId="77777777" w:rsidR="005968CF" w:rsidRPr="00A22474" w:rsidRDefault="005968CF" w:rsidP="005968CF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A22474">
                    <w:rPr>
                      <w:color w:val="000000"/>
                    </w:rPr>
                    <w:t>протокол № ________.</w:t>
                  </w:r>
                </w:p>
                <w:p w14:paraId="5A0CA25A" w14:textId="77777777" w:rsidR="005968CF" w:rsidRPr="00A22474" w:rsidRDefault="005968CF" w:rsidP="005968CF">
                  <w:pPr>
                    <w:spacing w:after="0"/>
                    <w:rPr>
                      <w:color w:val="000000"/>
                    </w:rPr>
                  </w:pPr>
                </w:p>
                <w:p w14:paraId="45882093" w14:textId="63C92302" w:rsidR="005968CF" w:rsidRPr="00A22474" w:rsidRDefault="000536F0" w:rsidP="005968CF">
                  <w:pPr>
                    <w:spacing w:after="0"/>
                  </w:pPr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125682E5" w14:textId="77777777" w:rsidR="005968CF" w:rsidRPr="00A22474" w:rsidRDefault="005968CF" w:rsidP="005968CF">
                  <w:pPr>
                    <w:jc w:val="right"/>
                    <w:rPr>
                      <w:i/>
                    </w:rPr>
                  </w:pPr>
                  <w:r w:rsidRPr="00A22474">
                    <w:rPr>
                      <w:i/>
                    </w:rPr>
                    <w:t>УТВЕРЖДАЮ</w:t>
                  </w:r>
                </w:p>
                <w:p w14:paraId="1BE8365A" w14:textId="77777777" w:rsidR="005968CF" w:rsidRPr="00A22474" w:rsidRDefault="005968CF" w:rsidP="005968CF">
                  <w:pPr>
                    <w:jc w:val="right"/>
                    <w:rPr>
                      <w:i/>
                    </w:rPr>
                  </w:pPr>
                  <w:r w:rsidRPr="00A22474">
                    <w:rPr>
                      <w:i/>
                    </w:rPr>
                    <w:t>Проректор по учебной работе ПСТБИ</w:t>
                  </w:r>
                </w:p>
                <w:p w14:paraId="3679E626" w14:textId="77777777" w:rsidR="005968CF" w:rsidRPr="00A22474" w:rsidRDefault="005968CF" w:rsidP="005968CF">
                  <w:pPr>
                    <w:jc w:val="right"/>
                    <w:rPr>
                      <w:i/>
                    </w:rPr>
                  </w:pPr>
                  <w:r w:rsidRPr="00A22474">
                    <w:rPr>
                      <w:i/>
                    </w:rPr>
                    <w:t>_____________ / прот. Николай Емельянов /</w:t>
                  </w:r>
                </w:p>
                <w:p w14:paraId="7D7F1645" w14:textId="77777777" w:rsidR="005968CF" w:rsidRPr="00A22474" w:rsidRDefault="005968CF" w:rsidP="005968CF">
                  <w:pPr>
                    <w:jc w:val="right"/>
                    <w:rPr>
                      <w:i/>
                    </w:rPr>
                  </w:pPr>
                  <w:r w:rsidRPr="00A22474">
                    <w:rPr>
                      <w:i/>
                    </w:rPr>
                    <w:t>«_____» _________________ 20__ г.</w:t>
                  </w:r>
                </w:p>
                <w:p w14:paraId="0F864670" w14:textId="77777777" w:rsidR="005968CF" w:rsidRPr="00A22474" w:rsidRDefault="005968CF" w:rsidP="005968CF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2D48E36C" w14:textId="77777777" w:rsidR="005968CF" w:rsidRPr="00A22474" w:rsidRDefault="005968CF" w:rsidP="005968CF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5766EB32" w14:textId="77777777" w:rsidR="005968CF" w:rsidRPr="00D908B0" w:rsidRDefault="005968CF" w:rsidP="005968CF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7592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5968CF" w:rsidRPr="00A22474" w14:paraId="19184EBD" w14:textId="77777777" w:rsidTr="00572A09">
              <w:tc>
                <w:tcPr>
                  <w:tcW w:w="4785" w:type="dxa"/>
                </w:tcPr>
                <w:p w14:paraId="718A9811" w14:textId="77777777" w:rsidR="005968CF" w:rsidRPr="00A22474" w:rsidRDefault="005968CF" w:rsidP="005968CF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A22474">
                    <w:rPr>
                      <w:color w:val="000000"/>
                    </w:rPr>
                    <w:t>Принята</w:t>
                  </w:r>
                </w:p>
                <w:p w14:paraId="6CF8ADF9" w14:textId="77777777" w:rsidR="005968CF" w:rsidRPr="00A22474" w:rsidRDefault="005968CF" w:rsidP="005968CF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A22474">
                    <w:rPr>
                      <w:color w:val="000000"/>
                    </w:rPr>
                    <w:t>на заседании кафедры</w:t>
                  </w:r>
                </w:p>
                <w:p w14:paraId="1B371595" w14:textId="77777777" w:rsidR="005968CF" w:rsidRPr="00A22474" w:rsidRDefault="005968CF" w:rsidP="005968CF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A22474">
                    <w:rPr>
                      <w:color w:val="000000"/>
                    </w:rPr>
                    <w:t xml:space="preserve"> «___»_______20__ года,</w:t>
                  </w:r>
                </w:p>
                <w:p w14:paraId="2B43ACCD" w14:textId="77777777" w:rsidR="005968CF" w:rsidRPr="00A22474" w:rsidRDefault="005968CF" w:rsidP="005968CF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A22474">
                    <w:rPr>
                      <w:color w:val="000000"/>
                    </w:rPr>
                    <w:t>протокол № ________.</w:t>
                  </w:r>
                </w:p>
                <w:p w14:paraId="5E490CBD" w14:textId="77777777" w:rsidR="005968CF" w:rsidRPr="00A22474" w:rsidRDefault="005968CF" w:rsidP="005968CF">
                  <w:pPr>
                    <w:spacing w:after="0"/>
                    <w:rPr>
                      <w:color w:val="000000"/>
                    </w:rPr>
                  </w:pPr>
                </w:p>
                <w:p w14:paraId="337A8774" w14:textId="77777777" w:rsidR="005968CF" w:rsidRPr="00A22474" w:rsidRDefault="005968CF" w:rsidP="005968CF">
                  <w:pPr>
                    <w:spacing w:after="0"/>
                    <w:rPr>
                      <w:color w:val="000000"/>
                    </w:rPr>
                  </w:pPr>
                  <w:r w:rsidRPr="00A22474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7EAB29FB" w14:textId="77777777" w:rsidR="005968CF" w:rsidRPr="00A22474" w:rsidRDefault="005968CF" w:rsidP="005968CF">
                  <w:pPr>
                    <w:spacing w:after="0"/>
                  </w:pPr>
                  <w:r w:rsidRPr="00A22474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07766EE9" w14:textId="77777777" w:rsidR="005968CF" w:rsidRPr="00A22474" w:rsidRDefault="005968CF" w:rsidP="005968CF">
                  <w:pPr>
                    <w:jc w:val="right"/>
                    <w:rPr>
                      <w:i/>
                    </w:rPr>
                  </w:pPr>
                  <w:r w:rsidRPr="00A22474">
                    <w:rPr>
                      <w:i/>
                    </w:rPr>
                    <w:t>УТВЕРЖДАЮ</w:t>
                  </w:r>
                </w:p>
                <w:p w14:paraId="65898356" w14:textId="77777777" w:rsidR="005968CF" w:rsidRPr="00A22474" w:rsidRDefault="005968CF" w:rsidP="005968CF">
                  <w:pPr>
                    <w:jc w:val="right"/>
                    <w:rPr>
                      <w:i/>
                    </w:rPr>
                  </w:pPr>
                  <w:r w:rsidRPr="00A22474">
                    <w:rPr>
                      <w:i/>
                    </w:rPr>
                    <w:t>Проректор по учебной работе ПСТБИ</w:t>
                  </w:r>
                </w:p>
                <w:p w14:paraId="678057E7" w14:textId="77777777" w:rsidR="005968CF" w:rsidRPr="00A22474" w:rsidRDefault="005968CF" w:rsidP="005968CF">
                  <w:pPr>
                    <w:jc w:val="right"/>
                    <w:rPr>
                      <w:i/>
                    </w:rPr>
                  </w:pPr>
                  <w:r w:rsidRPr="00A22474">
                    <w:rPr>
                      <w:i/>
                    </w:rPr>
                    <w:t>_____________ / прот. Николай Емельянов /</w:t>
                  </w:r>
                </w:p>
                <w:p w14:paraId="41B914B5" w14:textId="77777777" w:rsidR="005968CF" w:rsidRPr="00A22474" w:rsidRDefault="005968CF" w:rsidP="005968CF">
                  <w:pPr>
                    <w:jc w:val="right"/>
                    <w:rPr>
                      <w:i/>
                    </w:rPr>
                  </w:pPr>
                  <w:r w:rsidRPr="00A22474">
                    <w:rPr>
                      <w:i/>
                    </w:rPr>
                    <w:t>«_____» _________________ 20__ г.</w:t>
                  </w:r>
                </w:p>
                <w:p w14:paraId="745C2AC8" w14:textId="77777777" w:rsidR="005968CF" w:rsidRPr="00A22474" w:rsidRDefault="005968CF" w:rsidP="005968CF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0EE2425B" w14:textId="77777777" w:rsidR="005968CF" w:rsidRPr="00A22474" w:rsidRDefault="005968CF" w:rsidP="005968CF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27C32A39" w14:textId="77777777" w:rsidR="005968CF" w:rsidRPr="00D908B0" w:rsidRDefault="005968CF" w:rsidP="005968CF">
            <w:pPr>
              <w:jc w:val="right"/>
              <w:rPr>
                <w:i/>
              </w:rPr>
            </w:pPr>
          </w:p>
        </w:tc>
        <w:tc>
          <w:tcPr>
            <w:tcW w:w="7592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5968CF" w:rsidRPr="00A22474" w14:paraId="75852012" w14:textId="77777777" w:rsidTr="00572A09">
              <w:tc>
                <w:tcPr>
                  <w:tcW w:w="4785" w:type="dxa"/>
                </w:tcPr>
                <w:p w14:paraId="69FE0010" w14:textId="77777777" w:rsidR="005968CF" w:rsidRPr="00A22474" w:rsidRDefault="005968CF" w:rsidP="005968CF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A22474">
                    <w:rPr>
                      <w:color w:val="000000"/>
                    </w:rPr>
                    <w:t>Принята</w:t>
                  </w:r>
                </w:p>
                <w:p w14:paraId="50555169" w14:textId="77777777" w:rsidR="005968CF" w:rsidRPr="00A22474" w:rsidRDefault="005968CF" w:rsidP="005968CF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A22474">
                    <w:rPr>
                      <w:color w:val="000000"/>
                    </w:rPr>
                    <w:t>на заседании кафедры</w:t>
                  </w:r>
                </w:p>
                <w:p w14:paraId="7420FCB0" w14:textId="77777777" w:rsidR="005968CF" w:rsidRPr="00A22474" w:rsidRDefault="005968CF" w:rsidP="005968CF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A22474">
                    <w:rPr>
                      <w:color w:val="000000"/>
                    </w:rPr>
                    <w:t xml:space="preserve"> «___»_______20__ года,</w:t>
                  </w:r>
                </w:p>
                <w:p w14:paraId="308ADA15" w14:textId="77777777" w:rsidR="005968CF" w:rsidRPr="00A22474" w:rsidRDefault="005968CF" w:rsidP="005968CF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A22474">
                    <w:rPr>
                      <w:color w:val="000000"/>
                    </w:rPr>
                    <w:t>протокол № ________.</w:t>
                  </w:r>
                </w:p>
                <w:p w14:paraId="59DD3211" w14:textId="77777777" w:rsidR="005968CF" w:rsidRPr="00A22474" w:rsidRDefault="005968CF" w:rsidP="005968CF">
                  <w:pPr>
                    <w:spacing w:after="0"/>
                    <w:rPr>
                      <w:color w:val="000000"/>
                    </w:rPr>
                  </w:pPr>
                </w:p>
                <w:p w14:paraId="15D6993C" w14:textId="77777777" w:rsidR="005968CF" w:rsidRPr="00A22474" w:rsidRDefault="005968CF" w:rsidP="005968CF">
                  <w:pPr>
                    <w:spacing w:after="0"/>
                    <w:rPr>
                      <w:color w:val="000000"/>
                    </w:rPr>
                  </w:pPr>
                  <w:r w:rsidRPr="00A22474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64C14B37" w14:textId="77777777" w:rsidR="005968CF" w:rsidRPr="00A22474" w:rsidRDefault="005968CF" w:rsidP="005968CF">
                  <w:pPr>
                    <w:spacing w:after="0"/>
                  </w:pPr>
                  <w:r w:rsidRPr="00A22474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666F7490" w14:textId="77777777" w:rsidR="005968CF" w:rsidRPr="00A22474" w:rsidRDefault="005968CF" w:rsidP="005968CF">
                  <w:pPr>
                    <w:jc w:val="right"/>
                    <w:rPr>
                      <w:i/>
                    </w:rPr>
                  </w:pPr>
                  <w:r w:rsidRPr="00A22474">
                    <w:rPr>
                      <w:i/>
                    </w:rPr>
                    <w:t>УТВЕРЖДАЮ</w:t>
                  </w:r>
                </w:p>
                <w:p w14:paraId="5CD7B49E" w14:textId="77777777" w:rsidR="005968CF" w:rsidRPr="00A22474" w:rsidRDefault="005968CF" w:rsidP="005968CF">
                  <w:pPr>
                    <w:jc w:val="right"/>
                    <w:rPr>
                      <w:i/>
                    </w:rPr>
                  </w:pPr>
                  <w:r w:rsidRPr="00A22474">
                    <w:rPr>
                      <w:i/>
                    </w:rPr>
                    <w:t>Проректор по учебной работе ПСТБИ</w:t>
                  </w:r>
                </w:p>
                <w:p w14:paraId="5A38F859" w14:textId="77777777" w:rsidR="005968CF" w:rsidRPr="00A22474" w:rsidRDefault="005968CF" w:rsidP="005968CF">
                  <w:pPr>
                    <w:jc w:val="right"/>
                    <w:rPr>
                      <w:i/>
                    </w:rPr>
                  </w:pPr>
                  <w:r w:rsidRPr="00A22474">
                    <w:rPr>
                      <w:i/>
                    </w:rPr>
                    <w:t>_____________ / прот. Николай Емельянов /</w:t>
                  </w:r>
                </w:p>
                <w:p w14:paraId="569C5E33" w14:textId="77777777" w:rsidR="005968CF" w:rsidRPr="00A22474" w:rsidRDefault="005968CF" w:rsidP="005968CF">
                  <w:pPr>
                    <w:jc w:val="right"/>
                    <w:rPr>
                      <w:i/>
                    </w:rPr>
                  </w:pPr>
                  <w:r w:rsidRPr="00A22474">
                    <w:rPr>
                      <w:i/>
                    </w:rPr>
                    <w:t>«_____» _________________ 20__ г.</w:t>
                  </w:r>
                </w:p>
                <w:p w14:paraId="47D6ABA2" w14:textId="77777777" w:rsidR="005968CF" w:rsidRPr="00A22474" w:rsidRDefault="005968CF" w:rsidP="005968CF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11834F47" w14:textId="77777777" w:rsidR="005968CF" w:rsidRPr="00A22474" w:rsidRDefault="005968CF" w:rsidP="005968CF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05379C96" w14:textId="77777777" w:rsidR="005968CF" w:rsidRPr="00D908B0" w:rsidRDefault="005968CF" w:rsidP="005968CF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14:paraId="385AA957" w14:textId="77777777" w:rsidR="0095150B" w:rsidRDefault="0095150B" w:rsidP="002E5F6B">
      <w:pPr>
        <w:ind w:left="567" w:hanging="567"/>
        <w:jc w:val="both"/>
      </w:pPr>
    </w:p>
    <w:p w14:paraId="091F315F" w14:textId="77777777" w:rsidR="002E5F6B" w:rsidRDefault="002E5F6B" w:rsidP="002E5F6B">
      <w:pPr>
        <w:ind w:left="567" w:hanging="567"/>
        <w:jc w:val="both"/>
      </w:pPr>
    </w:p>
    <w:p w14:paraId="0CB5B6EC" w14:textId="77777777" w:rsidR="002E5F6B" w:rsidRDefault="002E5F6B" w:rsidP="002E5F6B">
      <w:pPr>
        <w:ind w:left="567" w:hanging="567"/>
        <w:jc w:val="both"/>
      </w:pPr>
    </w:p>
    <w:p w14:paraId="3237320F" w14:textId="77777777" w:rsidR="002E5F6B" w:rsidRPr="00D908B0" w:rsidRDefault="002E5F6B" w:rsidP="002E5F6B">
      <w:pPr>
        <w:ind w:left="567" w:hanging="567"/>
        <w:jc w:val="both"/>
      </w:pPr>
    </w:p>
    <w:p w14:paraId="0A883761" w14:textId="77777777" w:rsidR="0095150B" w:rsidRPr="00D908B0" w:rsidRDefault="0095150B" w:rsidP="002E5F6B">
      <w:pPr>
        <w:jc w:val="center"/>
      </w:pPr>
      <w:r w:rsidRPr="00D908B0">
        <w:t>РАБОЧАЯ ПРОГРАММА ДИСЦИПЛИНЫ</w:t>
      </w:r>
    </w:p>
    <w:p w14:paraId="26C1341F" w14:textId="77777777" w:rsidR="0095150B" w:rsidRPr="00D908B0" w:rsidRDefault="0095150B" w:rsidP="002E5F6B">
      <w:pPr>
        <w:jc w:val="center"/>
        <w:rPr>
          <w:b/>
          <w:i/>
          <w:spacing w:val="-2"/>
        </w:rPr>
      </w:pPr>
      <w:r w:rsidRPr="00D908B0">
        <w:rPr>
          <w:b/>
        </w:rPr>
        <w:t>ФИЛОСОФИЯ</w:t>
      </w:r>
    </w:p>
    <w:p w14:paraId="5CF93F5C" w14:textId="77777777" w:rsidR="0095150B" w:rsidRPr="00D908B0" w:rsidRDefault="0095150B" w:rsidP="002E5F6B">
      <w:pPr>
        <w:jc w:val="center"/>
        <w:rPr>
          <w:b/>
          <w:i/>
          <w:spacing w:val="-2"/>
        </w:rPr>
      </w:pPr>
    </w:p>
    <w:p w14:paraId="61008BCE" w14:textId="77777777" w:rsidR="0095150B" w:rsidRPr="00D908B0" w:rsidRDefault="0095150B" w:rsidP="002E5F6B">
      <w:pPr>
        <w:jc w:val="center"/>
      </w:pPr>
      <w:r w:rsidRPr="00D908B0">
        <w:t>Основная образовательная программа:</w:t>
      </w:r>
      <w:r w:rsidRPr="00D908B0">
        <w:rPr>
          <w:b/>
        </w:rPr>
        <w:t xml:space="preserve"> </w:t>
      </w:r>
      <w:r w:rsidR="008365EF" w:rsidRPr="00D908B0">
        <w:rPr>
          <w:b/>
          <w:i/>
        </w:rPr>
        <w:t>Подготовка служителей и религиозного персонала православного вероисповедания</w:t>
      </w:r>
    </w:p>
    <w:p w14:paraId="6D004070" w14:textId="77777777" w:rsidR="0095150B" w:rsidRPr="00D908B0" w:rsidRDefault="0095150B" w:rsidP="002E5F6B">
      <w:pPr>
        <w:jc w:val="center"/>
        <w:rPr>
          <w:color w:val="244061"/>
        </w:rPr>
      </w:pPr>
      <w:r w:rsidRPr="00D908B0">
        <w:t>Квалификация выпускника</w:t>
      </w:r>
      <w:r w:rsidRPr="00D908B0">
        <w:rPr>
          <w:i/>
        </w:rPr>
        <w:t xml:space="preserve">: </w:t>
      </w:r>
      <w:r w:rsidRPr="00D908B0">
        <w:rPr>
          <w:b/>
          <w:i/>
        </w:rPr>
        <w:t>бакалавр</w:t>
      </w:r>
      <w:r w:rsidR="008365EF" w:rsidRPr="00D908B0">
        <w:rPr>
          <w:b/>
          <w:i/>
        </w:rPr>
        <w:t xml:space="preserve"> богословия</w:t>
      </w:r>
    </w:p>
    <w:p w14:paraId="3DB50A64" w14:textId="77777777" w:rsidR="0095150B" w:rsidRPr="00D908B0" w:rsidRDefault="0095150B" w:rsidP="002E5F6B">
      <w:pPr>
        <w:jc w:val="center"/>
      </w:pPr>
      <w:r w:rsidRPr="00D908B0">
        <w:t xml:space="preserve">Форма обучения: </w:t>
      </w:r>
      <w:r w:rsidRPr="00D908B0">
        <w:rPr>
          <w:b/>
          <w:i/>
        </w:rPr>
        <w:t>очная</w:t>
      </w:r>
    </w:p>
    <w:p w14:paraId="655C61FD" w14:textId="77777777" w:rsidR="0095150B" w:rsidRPr="00D908B0" w:rsidRDefault="0095150B" w:rsidP="002E5F6B">
      <w:pPr>
        <w:jc w:val="both"/>
      </w:pPr>
    </w:p>
    <w:p w14:paraId="24280193" w14:textId="77777777" w:rsidR="0095150B" w:rsidRPr="00D908B0" w:rsidRDefault="0095150B" w:rsidP="002E5F6B">
      <w:pPr>
        <w:jc w:val="both"/>
      </w:pPr>
    </w:p>
    <w:p w14:paraId="2DD13600" w14:textId="77777777" w:rsidR="0095150B" w:rsidRDefault="0095150B" w:rsidP="002E5F6B">
      <w:pPr>
        <w:jc w:val="both"/>
      </w:pPr>
    </w:p>
    <w:p w14:paraId="0E12B195" w14:textId="77777777" w:rsidR="002E5F6B" w:rsidRDefault="002E5F6B" w:rsidP="002E5F6B">
      <w:pPr>
        <w:jc w:val="both"/>
      </w:pPr>
    </w:p>
    <w:p w14:paraId="7E336C81" w14:textId="77777777" w:rsidR="002E5F6B" w:rsidRDefault="002E5F6B" w:rsidP="002E5F6B">
      <w:pPr>
        <w:jc w:val="both"/>
      </w:pPr>
    </w:p>
    <w:p w14:paraId="61FB5CC5" w14:textId="77777777" w:rsidR="002E5F6B" w:rsidRPr="00D908B0" w:rsidRDefault="002E5F6B" w:rsidP="002E5F6B">
      <w:pPr>
        <w:jc w:val="both"/>
      </w:pPr>
    </w:p>
    <w:p w14:paraId="0322CB2F" w14:textId="15C3E667" w:rsidR="0095150B" w:rsidRPr="00D908B0" w:rsidRDefault="0095150B" w:rsidP="002E5F6B">
      <w:pPr>
        <w:widowControl w:val="0"/>
        <w:jc w:val="center"/>
      </w:pPr>
      <w:r w:rsidRPr="00D908B0">
        <w:t>Москва, 20</w:t>
      </w:r>
      <w:r w:rsidR="00C17A74">
        <w:t>2</w:t>
      </w:r>
      <w:r w:rsidR="00A41B9F">
        <w:rPr>
          <w:lang w:val="en-US"/>
        </w:rPr>
        <w:t>1</w:t>
      </w:r>
      <w:r w:rsidRPr="00D908B0">
        <w:t xml:space="preserve"> г.</w:t>
      </w:r>
    </w:p>
    <w:p w14:paraId="68D986D7" w14:textId="77777777" w:rsidR="005D157C" w:rsidRPr="00D908B0" w:rsidRDefault="005D157C" w:rsidP="002E5F6B">
      <w:pPr>
        <w:widowControl w:val="0"/>
        <w:jc w:val="both"/>
      </w:pPr>
    </w:p>
    <w:bookmarkStart w:id="0" w:name="_Toc468278247" w:displacedByCustomXml="next"/>
    <w:bookmarkStart w:id="1" w:name="_Toc468274071" w:displacedByCustomXml="next"/>
    <w:sdt>
      <w:sdtPr>
        <w:rPr>
          <w:rFonts w:ascii="Times New Roman" w:eastAsia="Times New Roman" w:hAnsi="Times New Roman" w:cs="Times New Roman"/>
          <w:b/>
          <w:bCs w:val="0"/>
          <w:color w:val="auto"/>
          <w:szCs w:val="24"/>
        </w:rPr>
        <w:id w:val="-1481849650"/>
        <w:docPartObj>
          <w:docPartGallery w:val="Table of Contents"/>
          <w:docPartUnique/>
        </w:docPartObj>
      </w:sdtPr>
      <w:sdtEndPr>
        <w:rPr>
          <w:b w:val="0"/>
        </w:rPr>
      </w:sdtEndPr>
      <w:sdtContent>
        <w:p w14:paraId="7C16CBDB" w14:textId="77777777" w:rsidR="00B05C56" w:rsidRPr="00D908B0" w:rsidRDefault="00B05C56" w:rsidP="002E5F6B">
          <w:pPr>
            <w:pStyle w:val="ac"/>
            <w:spacing w:before="0" w:after="120"/>
            <w:jc w:val="both"/>
            <w:rPr>
              <w:rFonts w:ascii="Times New Roman" w:hAnsi="Times New Roman" w:cs="Times New Roman"/>
              <w:b/>
              <w:color w:val="auto"/>
              <w:szCs w:val="24"/>
            </w:rPr>
          </w:pPr>
          <w:r w:rsidRPr="00D908B0">
            <w:rPr>
              <w:rFonts w:ascii="Times New Roman" w:hAnsi="Times New Roman" w:cs="Times New Roman"/>
              <w:b/>
              <w:color w:val="auto"/>
              <w:szCs w:val="24"/>
            </w:rPr>
            <w:t>Оглавление</w:t>
          </w:r>
        </w:p>
        <w:p w14:paraId="11979B07" w14:textId="77777777" w:rsidR="005A14F1" w:rsidRDefault="00390C02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D908B0">
            <w:fldChar w:fldCharType="begin"/>
          </w:r>
          <w:r w:rsidR="00B05C56" w:rsidRPr="00D908B0">
            <w:instrText xml:space="preserve"> TOC \o "1-3" \h \z \u </w:instrText>
          </w:r>
          <w:r w:rsidRPr="00D908B0">
            <w:fldChar w:fldCharType="separate"/>
          </w:r>
          <w:hyperlink w:anchor="_Toc54183567" w:history="1">
            <w:r w:rsidR="005A14F1" w:rsidRPr="00BC1850">
              <w:rPr>
                <w:rStyle w:val="ab"/>
                <w:noProof/>
              </w:rPr>
              <w:t>Цели освоения дисциплины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67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976A6D">
              <w:rPr>
                <w:noProof/>
                <w:webHidden/>
              </w:rPr>
              <w:t>3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14:paraId="002328CC" w14:textId="77777777" w:rsidR="005A14F1" w:rsidRDefault="00005E47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68" w:history="1">
            <w:r w:rsidR="005A14F1" w:rsidRPr="00BC1850">
              <w:rPr>
                <w:rStyle w:val="ab"/>
                <w:noProof/>
              </w:rPr>
              <w:t>Место дисциплины в структуре образовательной программы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68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976A6D">
              <w:rPr>
                <w:noProof/>
                <w:webHidden/>
              </w:rPr>
              <w:t>3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14:paraId="5FE0D800" w14:textId="77777777" w:rsidR="005A14F1" w:rsidRDefault="00005E47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69" w:history="1">
            <w:r w:rsidR="005A14F1" w:rsidRPr="00BC1850">
              <w:rPr>
                <w:rStyle w:val="ab"/>
                <w:noProof/>
              </w:rPr>
              <w:t>Перечень планируемых результатов обучения по дисциплине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69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976A6D">
              <w:rPr>
                <w:noProof/>
                <w:webHidden/>
              </w:rPr>
              <w:t>3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14:paraId="4FCB5330" w14:textId="77777777" w:rsidR="005A14F1" w:rsidRDefault="00005E47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70" w:history="1">
            <w:r w:rsidR="005A14F1" w:rsidRPr="00BC1850">
              <w:rPr>
                <w:rStyle w:val="ab"/>
                <w:noProof/>
              </w:rPr>
              <w:t>Компетенция, формируемая дисциплиной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70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976A6D">
              <w:rPr>
                <w:noProof/>
                <w:webHidden/>
              </w:rPr>
              <w:t>3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14:paraId="464342D6" w14:textId="77777777" w:rsidR="005A14F1" w:rsidRDefault="00005E47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71" w:history="1">
            <w:r w:rsidR="005A14F1" w:rsidRPr="00BC1850">
              <w:rPr>
                <w:rStyle w:val="ab"/>
                <w:noProof/>
              </w:rPr>
              <w:t>Этапы освоения компетенции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71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976A6D">
              <w:rPr>
                <w:noProof/>
                <w:webHidden/>
              </w:rPr>
              <w:t>3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14:paraId="1D67E2E3" w14:textId="77777777" w:rsidR="005A14F1" w:rsidRDefault="00005E47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72" w:history="1">
            <w:r w:rsidR="005A14F1" w:rsidRPr="00BC1850">
              <w:rPr>
                <w:rStyle w:val="ab"/>
                <w:noProof/>
              </w:rPr>
              <w:t>Знания, умения и навыки, получаемые в результате освоения дисциплины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72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976A6D">
              <w:rPr>
                <w:noProof/>
                <w:webHidden/>
              </w:rPr>
              <w:t>4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14:paraId="3577DB75" w14:textId="77777777" w:rsidR="005A14F1" w:rsidRDefault="00005E47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73" w:history="1">
            <w:r w:rsidR="005A14F1" w:rsidRPr="00BC1850">
              <w:rPr>
                <w:rStyle w:val="ab"/>
                <w:noProof/>
              </w:rPr>
              <w:t>Объем дисциплины и формы учебных работ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73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976A6D">
              <w:rPr>
                <w:noProof/>
                <w:webHidden/>
              </w:rPr>
              <w:t>5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14:paraId="522AEBCC" w14:textId="77777777" w:rsidR="005A14F1" w:rsidRDefault="00005E47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74" w:history="1">
            <w:r w:rsidR="005A14F1" w:rsidRPr="00BC1850">
              <w:rPr>
                <w:rStyle w:val="ab"/>
                <w:noProof/>
              </w:rPr>
              <w:t>Тематический план занятий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74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976A6D">
              <w:rPr>
                <w:noProof/>
                <w:webHidden/>
              </w:rPr>
              <w:t>5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14:paraId="53A4D836" w14:textId="77777777" w:rsidR="005A14F1" w:rsidRDefault="00005E47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75" w:history="1">
            <w:r w:rsidR="005A14F1" w:rsidRPr="00BC1850">
              <w:rPr>
                <w:rStyle w:val="ab"/>
                <w:noProof/>
              </w:rPr>
              <w:t>Содержание дисциплины, структурированное по темам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75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976A6D">
              <w:rPr>
                <w:noProof/>
                <w:webHidden/>
              </w:rPr>
              <w:t>5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14:paraId="7607670E" w14:textId="77777777" w:rsidR="005A14F1" w:rsidRDefault="00005E47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76" w:history="1">
            <w:r w:rsidR="005A14F1" w:rsidRPr="00BC1850">
              <w:rPr>
                <w:rStyle w:val="ab"/>
                <w:noProof/>
              </w:rPr>
              <w:t>Учебно-методическое обеспечение самостоятельной работы обучающихся</w:t>
            </w:r>
            <w:r w:rsidR="005A14F1" w:rsidRPr="00BC1850">
              <w:rPr>
                <w:rStyle w:val="ab"/>
                <w:i/>
                <w:noProof/>
              </w:rPr>
              <w:t xml:space="preserve"> </w:t>
            </w:r>
            <w:r w:rsidR="005A14F1" w:rsidRPr="00BC1850">
              <w:rPr>
                <w:rStyle w:val="ab"/>
                <w:noProof/>
              </w:rPr>
              <w:t>по дисциплине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76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976A6D">
              <w:rPr>
                <w:noProof/>
                <w:webHidden/>
              </w:rPr>
              <w:t>14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14:paraId="15098351" w14:textId="77777777" w:rsidR="005A14F1" w:rsidRDefault="00005E47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77" w:history="1">
            <w:r w:rsidR="005A14F1" w:rsidRPr="00BC1850">
              <w:rPr>
                <w:rStyle w:val="ab"/>
                <w:noProof/>
              </w:rPr>
              <w:t>Фонд оценочных средств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77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976A6D">
              <w:rPr>
                <w:noProof/>
                <w:webHidden/>
              </w:rPr>
              <w:t>14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14:paraId="28FF7E63" w14:textId="77777777" w:rsidR="005A14F1" w:rsidRDefault="00005E47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78" w:history="1">
            <w:r w:rsidR="005A14F1" w:rsidRPr="00BC1850">
              <w:rPr>
                <w:rStyle w:val="ab"/>
                <w:noProof/>
              </w:rPr>
              <w:t>Информация о фонде оценочных средств и контролируемой компетенции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78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976A6D">
              <w:rPr>
                <w:noProof/>
                <w:webHidden/>
              </w:rPr>
              <w:t>14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14:paraId="6CA06C23" w14:textId="77777777" w:rsidR="005A14F1" w:rsidRDefault="00005E47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79" w:history="1">
            <w:r w:rsidR="005A14F1" w:rsidRPr="00BC1850">
              <w:rPr>
                <w:rStyle w:val="ab"/>
                <w:noProof/>
              </w:rPr>
              <w:t>Показатели оценивания основного этапа освоения компетенции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79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976A6D">
              <w:rPr>
                <w:noProof/>
                <w:webHidden/>
              </w:rPr>
              <w:t>14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14:paraId="61616230" w14:textId="77777777" w:rsidR="005A14F1" w:rsidRDefault="00005E47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80" w:history="1">
            <w:r w:rsidR="005A14F1" w:rsidRPr="00BC1850">
              <w:rPr>
                <w:rStyle w:val="ab"/>
                <w:noProof/>
              </w:rPr>
              <w:t>Вопросы для проведения промежуточной аттестации: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80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976A6D">
              <w:rPr>
                <w:noProof/>
                <w:webHidden/>
              </w:rPr>
              <w:t>14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14:paraId="7000C5CB" w14:textId="77777777" w:rsidR="005A14F1" w:rsidRDefault="00005E47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81" w:history="1">
            <w:r w:rsidR="005A14F1" w:rsidRPr="00BC1850">
              <w:rPr>
                <w:rStyle w:val="ab"/>
                <w:noProof/>
              </w:rPr>
              <w:t>Критерии оценивания основного этапа освоения компетенции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81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976A6D">
              <w:rPr>
                <w:noProof/>
                <w:webHidden/>
              </w:rPr>
              <w:t>18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14:paraId="68B0EE56" w14:textId="77777777" w:rsidR="005A14F1" w:rsidRDefault="00005E47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82" w:history="1">
            <w:r w:rsidR="005A14F1" w:rsidRPr="00BC1850">
              <w:rPr>
                <w:rStyle w:val="ab"/>
                <w:noProof/>
              </w:rPr>
              <w:t>Описание шкал оценивания основного этапа освоения компетенции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82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976A6D">
              <w:rPr>
                <w:noProof/>
                <w:webHidden/>
              </w:rPr>
              <w:t>19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14:paraId="66B4412A" w14:textId="77777777" w:rsidR="005A14F1" w:rsidRDefault="00005E47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83" w:history="1">
            <w:r w:rsidR="005A14F1" w:rsidRPr="00BC1850">
              <w:rPr>
                <w:rStyle w:val="ab"/>
                <w:noProof/>
              </w:rPr>
              <w:t>Средства оценивания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83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976A6D">
              <w:rPr>
                <w:noProof/>
                <w:webHidden/>
              </w:rPr>
              <w:t>19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14:paraId="2C34E5FD" w14:textId="77777777" w:rsidR="005A14F1" w:rsidRDefault="00005E47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84" w:history="1">
            <w:r w:rsidR="005A14F1" w:rsidRPr="00BC1850">
              <w:rPr>
                <w:rStyle w:val="ab"/>
                <w:noProof/>
              </w:rPr>
              <w:t>Литература по дисциплине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84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976A6D">
              <w:rPr>
                <w:noProof/>
                <w:webHidden/>
              </w:rPr>
              <w:t>20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14:paraId="0467ECD0" w14:textId="77777777" w:rsidR="005A14F1" w:rsidRDefault="00005E47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85" w:history="1">
            <w:r w:rsidR="005A14F1" w:rsidRPr="00BC1850">
              <w:rPr>
                <w:rStyle w:val="ab"/>
                <w:noProof/>
              </w:rPr>
              <w:t>Основная: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85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976A6D">
              <w:rPr>
                <w:noProof/>
                <w:webHidden/>
              </w:rPr>
              <w:t>20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14:paraId="21F48922" w14:textId="77777777" w:rsidR="005A14F1" w:rsidRDefault="00005E47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86" w:history="1">
            <w:r w:rsidR="005A14F1" w:rsidRPr="00BC1850">
              <w:rPr>
                <w:rStyle w:val="ab"/>
                <w:noProof/>
              </w:rPr>
              <w:t>Дополнительная: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86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976A6D">
              <w:rPr>
                <w:noProof/>
                <w:webHidden/>
              </w:rPr>
              <w:t>20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14:paraId="3D3D9F37" w14:textId="77777777" w:rsidR="005A14F1" w:rsidRDefault="00005E47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87" w:history="1">
            <w:r w:rsidR="005A14F1" w:rsidRPr="00BC1850">
              <w:rPr>
                <w:rStyle w:val="ab"/>
                <w:noProof/>
              </w:rPr>
              <w:t>Интернет-ресурсы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87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976A6D">
              <w:rPr>
                <w:noProof/>
                <w:webHidden/>
              </w:rPr>
              <w:t>22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14:paraId="0011CDDC" w14:textId="77777777" w:rsidR="005A14F1" w:rsidRDefault="00005E47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88" w:history="1">
            <w:r w:rsidR="005A14F1" w:rsidRPr="00BC1850">
              <w:rPr>
                <w:rStyle w:val="ab"/>
                <w:noProof/>
              </w:rPr>
              <w:t>Методические указания для освоения дисциплины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88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976A6D">
              <w:rPr>
                <w:noProof/>
                <w:webHidden/>
              </w:rPr>
              <w:t>22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14:paraId="46133256" w14:textId="77777777" w:rsidR="005A14F1" w:rsidRDefault="00005E47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89" w:history="1">
            <w:r w:rsidR="005A14F1" w:rsidRPr="00BC1850">
              <w:rPr>
                <w:rStyle w:val="ab"/>
                <w:noProof/>
              </w:rPr>
              <w:t>Материально-техническая база  для осуществления образовательного процесса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89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976A6D">
              <w:rPr>
                <w:noProof/>
                <w:webHidden/>
              </w:rPr>
              <w:t>22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14:paraId="697ED6AC" w14:textId="77777777" w:rsidR="00B05C56" w:rsidRPr="00D908B0" w:rsidRDefault="00390C02" w:rsidP="002E5F6B">
          <w:pPr>
            <w:jc w:val="both"/>
          </w:pPr>
          <w:r w:rsidRPr="00D908B0">
            <w:fldChar w:fldCharType="end"/>
          </w:r>
        </w:p>
      </w:sdtContent>
    </w:sdt>
    <w:p w14:paraId="41FE6C43" w14:textId="77777777" w:rsidR="00B05C56" w:rsidRPr="00D908B0" w:rsidRDefault="00B05C56" w:rsidP="002E5F6B">
      <w:pPr>
        <w:pStyle w:val="10"/>
        <w:spacing w:before="0" w:after="120"/>
      </w:pPr>
    </w:p>
    <w:p w14:paraId="588C0FC5" w14:textId="77777777" w:rsidR="00B05C56" w:rsidRPr="00D908B0" w:rsidRDefault="00B05C56" w:rsidP="002E5F6B">
      <w:pPr>
        <w:jc w:val="both"/>
      </w:pPr>
    </w:p>
    <w:p w14:paraId="1045D2B5" w14:textId="77777777" w:rsidR="00B05C56" w:rsidRPr="00D908B0" w:rsidRDefault="00B05C56" w:rsidP="002E5F6B">
      <w:pPr>
        <w:jc w:val="both"/>
      </w:pPr>
    </w:p>
    <w:p w14:paraId="61B130EF" w14:textId="77777777" w:rsidR="00B05C56" w:rsidRDefault="00B05C56" w:rsidP="002E5F6B">
      <w:pPr>
        <w:jc w:val="both"/>
      </w:pPr>
    </w:p>
    <w:p w14:paraId="65AF3017" w14:textId="77777777" w:rsidR="005A14F1" w:rsidRPr="00D908B0" w:rsidRDefault="005A14F1" w:rsidP="002E5F6B">
      <w:pPr>
        <w:jc w:val="both"/>
      </w:pPr>
    </w:p>
    <w:p w14:paraId="0CD4D872" w14:textId="77777777" w:rsidR="00B05C56" w:rsidRPr="00D908B0" w:rsidRDefault="00B05C56" w:rsidP="002E5F6B">
      <w:pPr>
        <w:jc w:val="both"/>
      </w:pPr>
    </w:p>
    <w:p w14:paraId="5C804B14" w14:textId="77777777" w:rsidR="00512028" w:rsidRPr="00D908B0" w:rsidRDefault="005D157C" w:rsidP="002E5F6B">
      <w:pPr>
        <w:pStyle w:val="3"/>
        <w:spacing w:line="276" w:lineRule="auto"/>
      </w:pPr>
      <w:bookmarkStart w:id="2" w:name="_Toc54183567"/>
      <w:r w:rsidRPr="00D908B0">
        <w:lastRenderedPageBreak/>
        <w:t>Цели освоения дисциплины</w:t>
      </w:r>
      <w:bookmarkEnd w:id="1"/>
      <w:bookmarkEnd w:id="0"/>
      <w:bookmarkEnd w:id="2"/>
    </w:p>
    <w:p w14:paraId="40CD2AE9" w14:textId="77777777" w:rsidR="005D157C" w:rsidRPr="00D908B0" w:rsidRDefault="005D157C" w:rsidP="002E5F6B">
      <w:pPr>
        <w:jc w:val="both"/>
        <w:rPr>
          <w:b/>
        </w:rPr>
      </w:pPr>
      <w:r w:rsidRPr="00D908B0">
        <w:t xml:space="preserve">Целью освоения дисциплины «Философия» является получение </w:t>
      </w:r>
      <w:r w:rsidR="00DD6D73">
        <w:t>обучающимися</w:t>
      </w:r>
      <w:r w:rsidRPr="00D908B0">
        <w:t xml:space="preserve"> комплекса основных знаний о формировании, развитии, трансформациях и внутренней преемственности основной философской проблематики, сохранявшей свою актуальность на протяжении античности и средних веков и до сих пор в значительной мере определяющей лицо европейской и мировой культурной истории.</w:t>
      </w:r>
    </w:p>
    <w:p w14:paraId="19F41506" w14:textId="77777777" w:rsidR="005D157C" w:rsidRPr="00D908B0" w:rsidRDefault="005D157C" w:rsidP="002E5F6B">
      <w:pPr>
        <w:widowControl w:val="0"/>
        <w:jc w:val="both"/>
      </w:pPr>
    </w:p>
    <w:p w14:paraId="43D73BA1" w14:textId="77777777" w:rsidR="005D157C" w:rsidRPr="00D908B0" w:rsidRDefault="005D157C" w:rsidP="002E5F6B">
      <w:pPr>
        <w:pStyle w:val="3"/>
        <w:spacing w:line="276" w:lineRule="auto"/>
      </w:pPr>
      <w:bookmarkStart w:id="3" w:name="_Toc467599945"/>
      <w:bookmarkStart w:id="4" w:name="_Toc468272471"/>
      <w:bookmarkStart w:id="5" w:name="_Toc468274072"/>
      <w:bookmarkStart w:id="6" w:name="_Toc468278248"/>
      <w:bookmarkStart w:id="7" w:name="_Toc54183568"/>
      <w:r w:rsidRPr="00D908B0">
        <w:t>Место дисциплины в структуре образовательной программы</w:t>
      </w:r>
      <w:bookmarkEnd w:id="3"/>
      <w:bookmarkEnd w:id="4"/>
      <w:bookmarkEnd w:id="5"/>
      <w:bookmarkEnd w:id="6"/>
      <w:bookmarkEnd w:id="7"/>
    </w:p>
    <w:p w14:paraId="33176F06" w14:textId="77777777" w:rsidR="005D157C" w:rsidRPr="00D908B0" w:rsidRDefault="005D157C" w:rsidP="002E5F6B">
      <w:pPr>
        <w:widowControl w:val="0"/>
        <w:jc w:val="both"/>
      </w:pPr>
      <w:r w:rsidRPr="00D908B0">
        <w:t xml:space="preserve">«Философия» </w:t>
      </w:r>
      <w:r w:rsidR="0095150B" w:rsidRPr="00D908B0">
        <w:t xml:space="preserve">находится в базовой части образовательной программы и </w:t>
      </w:r>
      <w:r w:rsidRPr="00D908B0">
        <w:t>является обязательной ди</w:t>
      </w:r>
      <w:r w:rsidR="0095150B" w:rsidRPr="00D908B0">
        <w:t>сциплиной для всех обучающихся по направлению подготовки</w:t>
      </w:r>
      <w:r w:rsidRPr="00D908B0">
        <w:t>. Она основывается на изучении таких дисциплин, как «История античной и средневековой философии» и «История философии Нового и Новейшего времени», и призвана заложить основы знаний для изучения дисциплины «Русская религиозная философия». Кроме того, основные знания, полученные в результате ее изучения, несомненно поспособствуют более заинтересованному и объективному отношению к содержанию курсов «Научная апологетика», «Патрология» и «Догматическое богословие», а также курсов, входящих в модуль «Общая теология конфессии».</w:t>
      </w:r>
    </w:p>
    <w:p w14:paraId="250B035C" w14:textId="77777777" w:rsidR="00F53633" w:rsidRPr="00D908B0" w:rsidRDefault="00F53633" w:rsidP="002E5F6B">
      <w:pPr>
        <w:jc w:val="both"/>
      </w:pPr>
    </w:p>
    <w:p w14:paraId="328CB385" w14:textId="77777777" w:rsidR="005D157C" w:rsidRPr="00D908B0" w:rsidRDefault="005D157C" w:rsidP="002E5F6B">
      <w:pPr>
        <w:pStyle w:val="3"/>
        <w:spacing w:line="276" w:lineRule="auto"/>
      </w:pPr>
      <w:bookmarkStart w:id="8" w:name="_Toc467596867"/>
      <w:bookmarkStart w:id="9" w:name="_Toc467599946"/>
      <w:bookmarkStart w:id="10" w:name="_Toc468272472"/>
      <w:bookmarkStart w:id="11" w:name="_Toc468274073"/>
      <w:bookmarkStart w:id="12" w:name="_Toc468278249"/>
      <w:bookmarkStart w:id="13" w:name="_Toc54183569"/>
      <w:r w:rsidRPr="00D908B0">
        <w:t>Перечень планируемых результатов обучения по дисциплине</w:t>
      </w:r>
      <w:bookmarkEnd w:id="8"/>
      <w:bookmarkEnd w:id="9"/>
      <w:bookmarkEnd w:id="10"/>
      <w:bookmarkEnd w:id="11"/>
      <w:bookmarkEnd w:id="12"/>
      <w:bookmarkEnd w:id="13"/>
    </w:p>
    <w:p w14:paraId="5ACFB9A6" w14:textId="77777777" w:rsidR="00770C43" w:rsidRPr="00D908B0" w:rsidRDefault="00770C43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4" w:name="_Toc54183570"/>
      <w:r w:rsidRPr="00D908B0">
        <w:rPr>
          <w:rFonts w:cs="Times New Roman"/>
          <w:sz w:val="24"/>
          <w:szCs w:val="24"/>
        </w:rPr>
        <w:t>Компетенция, формируемая дисциплиной</w:t>
      </w:r>
      <w:bookmarkEnd w:id="14"/>
    </w:p>
    <w:p w14:paraId="6E120851" w14:textId="21228E1B" w:rsidR="00770C43" w:rsidRPr="00426DDB" w:rsidRDefault="00770C43" w:rsidP="002E5F6B">
      <w:pPr>
        <w:jc w:val="both"/>
      </w:pPr>
      <w:r w:rsidRPr="00426DDB">
        <w:t xml:space="preserve">Дисциплина призвана сформировать у обучающихся общекультурную компетенцию </w:t>
      </w:r>
      <w:r w:rsidR="00BB1EBE" w:rsidRPr="00426DDB">
        <w:t>У</w:t>
      </w:r>
      <w:r w:rsidRPr="00426DDB">
        <w:t>К-</w:t>
      </w:r>
      <w:r w:rsidR="00BB1EBE" w:rsidRPr="00426DDB">
        <w:t>5</w:t>
      </w:r>
      <w:r w:rsidRPr="00426DDB">
        <w:t xml:space="preserve">: </w:t>
      </w:r>
      <w:r w:rsidR="00BB1EBE" w:rsidRPr="00426DDB">
        <w:rPr>
          <w:rStyle w:val="211pt"/>
          <w:sz w:val="24"/>
          <w:szCs w:val="24"/>
        </w:rPr>
        <w:t>с</w:t>
      </w:r>
      <w:r w:rsidR="00BB1EBE" w:rsidRPr="00426DDB">
        <w:rPr>
          <w:rStyle w:val="211pt"/>
          <w:bCs/>
          <w:sz w:val="24"/>
          <w:szCs w:val="24"/>
        </w:rPr>
        <w:t>пособен выявлять и учитывать религиозную составляющую культурного разнообразия общества в историческом развитии и современном состоянии</w:t>
      </w:r>
      <w:r w:rsidRPr="00426DDB">
        <w:t>.</w:t>
      </w:r>
    </w:p>
    <w:p w14:paraId="44D604A9" w14:textId="77777777" w:rsidR="00770C43" w:rsidRPr="00D908B0" w:rsidRDefault="00770C43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5" w:name="_Toc473664500"/>
      <w:bookmarkStart w:id="16" w:name="_Toc473718078"/>
      <w:bookmarkStart w:id="17" w:name="_Toc473892880"/>
      <w:bookmarkStart w:id="18" w:name="_Toc474840589"/>
      <w:bookmarkStart w:id="19" w:name="_Toc475970636"/>
      <w:bookmarkStart w:id="20" w:name="_Toc54183571"/>
      <w:r w:rsidRPr="00D908B0">
        <w:rPr>
          <w:rFonts w:cs="Times New Roman"/>
          <w:sz w:val="24"/>
          <w:szCs w:val="24"/>
        </w:rPr>
        <w:t>Этапы освоения компетенции</w:t>
      </w:r>
      <w:bookmarkEnd w:id="15"/>
      <w:bookmarkEnd w:id="16"/>
      <w:bookmarkEnd w:id="17"/>
      <w:bookmarkEnd w:id="18"/>
      <w:bookmarkEnd w:id="19"/>
      <w:bookmarkEnd w:id="20"/>
    </w:p>
    <w:p w14:paraId="617D9D56" w14:textId="77777777" w:rsidR="00770C43" w:rsidRPr="00D908B0" w:rsidRDefault="00770C43" w:rsidP="002E5F6B">
      <w:pPr>
        <w:jc w:val="both"/>
      </w:pPr>
      <w:r w:rsidRPr="00D908B0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280ABC" w:rsidRPr="00D908B0">
        <w:t xml:space="preserve"> и практик</w:t>
      </w:r>
      <w:r w:rsidRPr="00D908B0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280ABC" w:rsidRPr="00D908B0">
        <w:t xml:space="preserve">всех </w:t>
      </w:r>
      <w:r w:rsidRPr="00D908B0">
        <w:t xml:space="preserve">дисциплин </w:t>
      </w:r>
      <w:r w:rsidR="00280ABC" w:rsidRPr="00D908B0">
        <w:t>и практик образовательной программы.</w:t>
      </w:r>
    </w:p>
    <w:p w14:paraId="2B09D332" w14:textId="77777777" w:rsidR="00770C43" w:rsidRPr="00D908B0" w:rsidRDefault="00770C43" w:rsidP="002E5F6B">
      <w:pPr>
        <w:jc w:val="both"/>
      </w:pPr>
      <w:r w:rsidRPr="00D908B0"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32F7EEAB" w14:textId="77777777" w:rsidR="00770C43" w:rsidRPr="00D908B0" w:rsidRDefault="00770C43" w:rsidP="002E5F6B">
      <w:pPr>
        <w:jc w:val="both"/>
      </w:pPr>
      <w:r w:rsidRPr="00D908B0"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</w:t>
      </w:r>
      <w:r w:rsidRPr="00D908B0">
        <w:lastRenderedPageBreak/>
        <w:t>умения на новые условия. Контроль качества освоения основного этапа компетенции выносится на промежуточную аттестацию.</w:t>
      </w:r>
    </w:p>
    <w:p w14:paraId="6C8BF73A" w14:textId="77777777" w:rsidR="00770C43" w:rsidRPr="00D908B0" w:rsidRDefault="00770C43" w:rsidP="002E5F6B">
      <w:pPr>
        <w:jc w:val="both"/>
      </w:pPr>
      <w:r w:rsidRPr="00D908B0"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</w:t>
      </w:r>
      <w:r w:rsidR="00280ABC" w:rsidRPr="00D908B0">
        <w:t xml:space="preserve">и практик </w:t>
      </w:r>
      <w:r w:rsidRPr="00D908B0">
        <w:t>образовательной программы.</w:t>
      </w:r>
    </w:p>
    <w:p w14:paraId="5098557E" w14:textId="77777777" w:rsidR="00770C43" w:rsidRPr="00D908B0" w:rsidRDefault="00770C43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21" w:name="_Toc472951667"/>
      <w:bookmarkStart w:id="22" w:name="_Toc474840590"/>
      <w:bookmarkStart w:id="23" w:name="_Toc475970637"/>
      <w:bookmarkStart w:id="24" w:name="_Toc54183572"/>
      <w:r w:rsidRPr="00D908B0">
        <w:rPr>
          <w:rFonts w:cs="Times New Roman"/>
          <w:sz w:val="24"/>
          <w:szCs w:val="24"/>
        </w:rPr>
        <w:t>Знания, умения и навыки, получаемые в результате освоения дисциплины</w:t>
      </w:r>
      <w:bookmarkEnd w:id="21"/>
      <w:bookmarkEnd w:id="22"/>
      <w:bookmarkEnd w:id="23"/>
      <w:bookmarkEnd w:id="24"/>
    </w:p>
    <w:p w14:paraId="7F14B27D" w14:textId="77777777" w:rsidR="00770C43" w:rsidRPr="00D908B0" w:rsidRDefault="00770C43" w:rsidP="002E5F6B">
      <w:pPr>
        <w:jc w:val="both"/>
      </w:pPr>
      <w:r w:rsidRPr="00D908B0">
        <w:t xml:space="preserve">В результате освоения дисциплины обучающийся приобретает знания, умения и навыки, необходимые для обеспечения </w:t>
      </w:r>
      <w:r w:rsidR="008145F6" w:rsidRPr="00D908B0">
        <w:t>профессиональной деятельности</w:t>
      </w:r>
      <w:r w:rsidRPr="00D908B0">
        <w:t>, указанн</w:t>
      </w:r>
      <w:r w:rsidR="008145F6" w:rsidRPr="00D908B0">
        <w:t>ой</w:t>
      </w:r>
      <w:r w:rsidRPr="00D908B0">
        <w:t xml:space="preserve"> в п. 2. </w:t>
      </w:r>
      <w:r w:rsidR="008145F6" w:rsidRPr="00D908B0">
        <w:t>ООП.</w:t>
      </w:r>
    </w:p>
    <w:p w14:paraId="58105EF1" w14:textId="77777777" w:rsidR="00225176" w:rsidRPr="00D908B0" w:rsidRDefault="00225176" w:rsidP="002E5F6B">
      <w:pPr>
        <w:jc w:val="both"/>
      </w:pPr>
      <w:r w:rsidRPr="00D908B0">
        <w:t>Освоение дисциплины предполагает формирование знаний, умений и навыков обеспечиваемой компетенции в следующем объеме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119"/>
        <w:gridCol w:w="7452"/>
      </w:tblGrid>
      <w:tr w:rsidR="00770C43" w:rsidRPr="00D908B0" w14:paraId="314DD167" w14:textId="77777777" w:rsidTr="00DD6D7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7355F" w14:textId="2EE8692E" w:rsidR="00770C43" w:rsidRPr="00D908B0" w:rsidRDefault="00770C43" w:rsidP="002E5F6B">
            <w:pPr>
              <w:spacing w:after="120" w:line="276" w:lineRule="auto"/>
              <w:jc w:val="both"/>
              <w:rPr>
                <w:b/>
                <w:bCs/>
                <w:sz w:val="24"/>
                <w:szCs w:val="24"/>
              </w:rPr>
            </w:pPr>
            <w:r w:rsidRPr="00D908B0">
              <w:rPr>
                <w:b/>
                <w:bCs/>
                <w:sz w:val="24"/>
                <w:szCs w:val="24"/>
              </w:rPr>
              <w:t xml:space="preserve">Этап освоения компетенции </w:t>
            </w:r>
            <w:r w:rsidR="000544E7">
              <w:rPr>
                <w:b/>
                <w:bCs/>
                <w:sz w:val="24"/>
                <w:szCs w:val="24"/>
              </w:rPr>
              <w:t>У</w:t>
            </w:r>
            <w:r w:rsidR="00767270">
              <w:rPr>
                <w:b/>
                <w:bCs/>
                <w:sz w:val="24"/>
                <w:szCs w:val="24"/>
              </w:rPr>
              <w:t>К-</w:t>
            </w:r>
            <w:r w:rsidR="00426DDB"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72D9E" w14:textId="77777777" w:rsidR="00770C43" w:rsidRPr="00D908B0" w:rsidRDefault="00F35FE0" w:rsidP="002E5F6B">
            <w:pPr>
              <w:spacing w:after="120" w:line="276" w:lineRule="auto"/>
              <w:jc w:val="both"/>
              <w:rPr>
                <w:b/>
                <w:bCs/>
                <w:sz w:val="24"/>
                <w:szCs w:val="24"/>
              </w:rPr>
            </w:pPr>
            <w:r w:rsidRPr="00D908B0">
              <w:rPr>
                <w:b/>
                <w:bCs/>
                <w:sz w:val="24"/>
                <w:szCs w:val="24"/>
              </w:rPr>
              <w:t>Планируемые результаты освоеиния</w:t>
            </w:r>
          </w:p>
        </w:tc>
      </w:tr>
      <w:tr w:rsidR="00770C43" w:rsidRPr="00D908B0" w14:paraId="1A7F9A01" w14:textId="77777777" w:rsidTr="00DD6D7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672F71" w14:textId="77777777" w:rsidR="00770C43" w:rsidRPr="00D908B0" w:rsidRDefault="00C17A74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Начальный</w:t>
            </w:r>
          </w:p>
          <w:p w14:paraId="3E93BF6B" w14:textId="77777777"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233CA5" w14:textId="77777777"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знание основных философских, этических, аксиологических и правовых учений и систем, разрабатывавшиеся в различных философских учениях, религиях и культурах;</w:t>
            </w:r>
          </w:p>
          <w:p w14:paraId="73DA586F" w14:textId="77777777"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знание основных философских подходов, концепций и понятий.</w:t>
            </w:r>
          </w:p>
        </w:tc>
      </w:tr>
      <w:tr w:rsidR="00770C43" w:rsidRPr="00D908B0" w14:paraId="27A7E455" w14:textId="77777777" w:rsidTr="00DD6D7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43DF9F" w14:textId="77777777"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E6A6A3" w14:textId="77777777"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умение видеть связь постановок и решений философских проблем с культурно-историческим контекстом;</w:t>
            </w:r>
          </w:p>
          <w:p w14:paraId="259386D2" w14:textId="77777777"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умение находить философскую проблематику в сфере профессиональной деятельности и коммуникации.</w:t>
            </w:r>
          </w:p>
        </w:tc>
      </w:tr>
      <w:tr w:rsidR="00770C43" w:rsidRPr="00D908B0" w14:paraId="3C29C92B" w14:textId="77777777" w:rsidTr="00DD6D7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F53A3" w14:textId="77777777"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688E58" w14:textId="77777777"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владение навыками работы с философскими и научными текстами (чтение и комментирование).</w:t>
            </w:r>
          </w:p>
        </w:tc>
      </w:tr>
      <w:tr w:rsidR="00770C43" w:rsidRPr="00D908B0" w14:paraId="7214075D" w14:textId="77777777" w:rsidTr="00DD6D7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17528F" w14:textId="77777777" w:rsidR="00770C43" w:rsidRPr="00D908B0" w:rsidRDefault="00C17A74" w:rsidP="00C17A74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C70CEB" w14:textId="77777777"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 xml:space="preserve">- знание основных философских проблем с точки зрения религиозной философии, соотношения научной, философской и религиозной картин мира, многообразия форм познания, соотношения истины и заблуждения, знания и веры, рационального и внерационального; </w:t>
            </w:r>
          </w:p>
          <w:p w14:paraId="7E476C75" w14:textId="77777777"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 xml:space="preserve">- знание основных особенностей применения и функционирования философских подходов, концепций и понятий; </w:t>
            </w:r>
          </w:p>
          <w:p w14:paraId="1518C396" w14:textId="77777777"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знание различных методов и критериев установления истинности теории.</w:t>
            </w:r>
          </w:p>
        </w:tc>
      </w:tr>
      <w:tr w:rsidR="00770C43" w:rsidRPr="00D908B0" w14:paraId="197BAC03" w14:textId="77777777" w:rsidTr="00DD6D7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6B6BA2" w14:textId="77777777"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CC83F" w14:textId="77777777"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– умение использовать в профессиональной деятельности понятийный аппарат философии, истории и религии, методологию гуманитарных наук;</w:t>
            </w:r>
          </w:p>
          <w:p w14:paraId="566ADAAC" w14:textId="77777777"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 xml:space="preserve">- умение анализировать связь постановок и решений философских </w:t>
            </w:r>
            <w:r w:rsidRPr="00D908B0">
              <w:rPr>
                <w:sz w:val="24"/>
                <w:szCs w:val="24"/>
              </w:rPr>
              <w:lastRenderedPageBreak/>
              <w:t>проблем с духовным опытом самих философов;</w:t>
            </w:r>
          </w:p>
          <w:p w14:paraId="5C53E4C1" w14:textId="77777777"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умение обосновывать свою мировоззренческую и социальную позицию с учетом приобретенных философских знаний.</w:t>
            </w:r>
          </w:p>
        </w:tc>
      </w:tr>
      <w:tr w:rsidR="00770C43" w:rsidRPr="00D908B0" w14:paraId="7F18EAD3" w14:textId="77777777" w:rsidTr="00DD6D7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82B825" w14:textId="77777777"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DF411B" w14:textId="77777777"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владение навыками философского анализа при работе с философскими и научными текстами;</w:t>
            </w:r>
          </w:p>
          <w:p w14:paraId="54D15E3B" w14:textId="77777777"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владение навыками изучения связи философского и научного знания с религиозными, духовными, правовыми и нравственными ценностями.</w:t>
            </w:r>
          </w:p>
        </w:tc>
      </w:tr>
    </w:tbl>
    <w:p w14:paraId="79F5A858" w14:textId="77777777" w:rsidR="006316F8" w:rsidRPr="00D908B0" w:rsidRDefault="006316F8" w:rsidP="002E5F6B">
      <w:pPr>
        <w:jc w:val="both"/>
      </w:pPr>
    </w:p>
    <w:p w14:paraId="6048365F" w14:textId="77777777" w:rsidR="00251BEA" w:rsidRPr="00D908B0" w:rsidRDefault="00251BEA" w:rsidP="005E1B41">
      <w:pPr>
        <w:pStyle w:val="3"/>
        <w:spacing w:line="276" w:lineRule="auto"/>
      </w:pPr>
      <w:bookmarkStart w:id="25" w:name="_Toc467596869"/>
      <w:bookmarkStart w:id="26" w:name="_Toc467599947"/>
      <w:bookmarkStart w:id="27" w:name="_Toc468272473"/>
      <w:bookmarkStart w:id="28" w:name="_Toc468274074"/>
      <w:bookmarkStart w:id="29" w:name="_Toc468278250"/>
      <w:bookmarkStart w:id="30" w:name="_Toc54183573"/>
      <w:r w:rsidRPr="00D908B0">
        <w:t>Объем дисциплины</w:t>
      </w:r>
      <w:bookmarkEnd w:id="25"/>
      <w:bookmarkEnd w:id="26"/>
      <w:bookmarkEnd w:id="27"/>
      <w:bookmarkEnd w:id="28"/>
      <w:bookmarkEnd w:id="29"/>
      <w:r w:rsidR="005E1B41">
        <w:t xml:space="preserve"> и формы учебных работ</w:t>
      </w:r>
      <w:bookmarkEnd w:id="30"/>
    </w:p>
    <w:tbl>
      <w:tblPr>
        <w:tblW w:w="5000" w:type="pct"/>
        <w:tblLook w:val="04A0" w:firstRow="1" w:lastRow="0" w:firstColumn="1" w:lastColumn="0" w:noHBand="0" w:noVBand="1"/>
      </w:tblPr>
      <w:tblGrid>
        <w:gridCol w:w="917"/>
        <w:gridCol w:w="478"/>
        <w:gridCol w:w="478"/>
        <w:gridCol w:w="477"/>
        <w:gridCol w:w="477"/>
        <w:gridCol w:w="477"/>
        <w:gridCol w:w="477"/>
        <w:gridCol w:w="549"/>
        <w:gridCol w:w="549"/>
        <w:gridCol w:w="549"/>
        <w:gridCol w:w="549"/>
        <w:gridCol w:w="477"/>
        <w:gridCol w:w="477"/>
        <w:gridCol w:w="660"/>
        <w:gridCol w:w="660"/>
        <w:gridCol w:w="660"/>
        <w:gridCol w:w="660"/>
      </w:tblGrid>
      <w:tr w:rsidR="00C17A74" w:rsidRPr="00C17A74" w14:paraId="1CCEE705" w14:textId="77777777" w:rsidTr="00C17A74">
        <w:trPr>
          <w:trHeight w:val="195"/>
        </w:trPr>
        <w:tc>
          <w:tcPr>
            <w:tcW w:w="51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5AC4D6" w14:textId="77777777"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>-</w:t>
            </w:r>
          </w:p>
        </w:tc>
        <w:tc>
          <w:tcPr>
            <w:tcW w:w="1088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3E15EB" w14:textId="77777777"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>Форма контроля (указан семестр)</w:t>
            </w:r>
          </w:p>
        </w:tc>
        <w:tc>
          <w:tcPr>
            <w:tcW w:w="60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DB997C" w14:textId="77777777"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>з.е.</w:t>
            </w:r>
          </w:p>
        </w:tc>
        <w:tc>
          <w:tcPr>
            <w:tcW w:w="1791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9BFDF7" w14:textId="77777777"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>Итого акад.часов</w:t>
            </w:r>
          </w:p>
        </w:tc>
        <w:tc>
          <w:tcPr>
            <w:tcW w:w="5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6AD75B" w14:textId="77777777"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>Курс 2</w:t>
            </w:r>
          </w:p>
        </w:tc>
        <w:tc>
          <w:tcPr>
            <w:tcW w:w="5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D483BE" w14:textId="77777777"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>Курс 3</w:t>
            </w:r>
          </w:p>
        </w:tc>
      </w:tr>
      <w:tr w:rsidR="00C17A74" w:rsidRPr="00C17A74" w14:paraId="6EA62342" w14:textId="77777777" w:rsidTr="00C17A74">
        <w:trPr>
          <w:trHeight w:val="180"/>
        </w:trPr>
        <w:tc>
          <w:tcPr>
            <w:tcW w:w="51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8159DF" w14:textId="77777777" w:rsidR="00C17A74" w:rsidRPr="00C17A74" w:rsidRDefault="00C17A74" w:rsidP="00C17A74">
            <w:pPr>
              <w:spacing w:after="0" w:line="240" w:lineRule="auto"/>
            </w:pPr>
          </w:p>
        </w:tc>
        <w:tc>
          <w:tcPr>
            <w:tcW w:w="1088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19C8D" w14:textId="77777777" w:rsidR="00C17A74" w:rsidRPr="00C17A74" w:rsidRDefault="00C17A74" w:rsidP="00C17A74">
            <w:pPr>
              <w:spacing w:after="0" w:line="240" w:lineRule="auto"/>
            </w:pPr>
          </w:p>
        </w:tc>
        <w:tc>
          <w:tcPr>
            <w:tcW w:w="60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BF8D37" w14:textId="77777777" w:rsidR="00C17A74" w:rsidRPr="00C17A74" w:rsidRDefault="00C17A74" w:rsidP="00C17A74">
            <w:pPr>
              <w:spacing w:after="0" w:line="240" w:lineRule="auto"/>
            </w:pPr>
          </w:p>
        </w:tc>
        <w:tc>
          <w:tcPr>
            <w:tcW w:w="1791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992F1A" w14:textId="77777777" w:rsidR="00C17A74" w:rsidRPr="00C17A74" w:rsidRDefault="00C17A74" w:rsidP="00C17A74">
            <w:pPr>
              <w:spacing w:after="0" w:line="240" w:lineRule="auto"/>
            </w:pP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B0D428" w14:textId="77777777"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>Сем. 3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C7E8F5" w14:textId="77777777"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>Сем. 4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40E475" w14:textId="77777777"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>Сем. 5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89343F" w14:textId="77777777"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>Сем. 6</w:t>
            </w:r>
          </w:p>
        </w:tc>
      </w:tr>
      <w:tr w:rsidR="00C17A74" w:rsidRPr="00C17A74" w14:paraId="0EC9CBA7" w14:textId="77777777" w:rsidTr="005E1B41">
        <w:trPr>
          <w:cantSplit/>
          <w:trHeight w:val="1563"/>
        </w:trPr>
        <w:tc>
          <w:tcPr>
            <w:tcW w:w="51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6A39B07" w14:textId="77777777" w:rsidR="00C17A74" w:rsidRPr="00C17A74" w:rsidRDefault="00C17A74" w:rsidP="00C17A74">
            <w:pPr>
              <w:spacing w:after="0" w:line="240" w:lineRule="auto"/>
              <w:ind w:left="113" w:right="113"/>
              <w:jc w:val="center"/>
            </w:pPr>
            <w:r w:rsidRPr="00C17A74">
              <w:t>Индекс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D7F45B7" w14:textId="77777777" w:rsidR="00C17A74" w:rsidRPr="00C17A74" w:rsidRDefault="00C17A74" w:rsidP="00C17A74">
            <w:pPr>
              <w:spacing w:after="0" w:line="240" w:lineRule="auto"/>
              <w:ind w:left="113" w:right="113"/>
              <w:jc w:val="center"/>
            </w:pPr>
            <w:r w:rsidRPr="00C17A74">
              <w:t>Экзамен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6A26628" w14:textId="77777777" w:rsidR="00C17A74" w:rsidRPr="00C17A74" w:rsidRDefault="00C17A74" w:rsidP="00C17A74">
            <w:pPr>
              <w:spacing w:after="0" w:line="240" w:lineRule="auto"/>
              <w:ind w:left="113" w:right="113"/>
              <w:jc w:val="center"/>
            </w:pPr>
            <w:r w:rsidRPr="00C17A74">
              <w:t>Зачет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F35DCED" w14:textId="77777777" w:rsidR="00C17A74" w:rsidRPr="00C17A74" w:rsidRDefault="00C17A74" w:rsidP="00C17A74">
            <w:pPr>
              <w:spacing w:after="0" w:line="240" w:lineRule="auto"/>
              <w:ind w:left="113" w:right="113"/>
              <w:jc w:val="center"/>
            </w:pPr>
            <w:r w:rsidRPr="00C17A74">
              <w:t>КР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0696C7C" w14:textId="77777777" w:rsidR="00C17A74" w:rsidRPr="00C17A74" w:rsidRDefault="00C17A74" w:rsidP="00C17A74">
            <w:pPr>
              <w:spacing w:after="0" w:line="240" w:lineRule="auto"/>
              <w:ind w:left="113" w:right="113"/>
              <w:jc w:val="center"/>
            </w:pPr>
            <w:r w:rsidRPr="00C17A74">
              <w:t>Реферат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773723D" w14:textId="77777777" w:rsidR="00C17A74" w:rsidRPr="00C17A74" w:rsidRDefault="00C17A74" w:rsidP="00C17A74">
            <w:pPr>
              <w:spacing w:after="0" w:line="240" w:lineRule="auto"/>
              <w:ind w:left="113" w:right="113"/>
              <w:jc w:val="center"/>
            </w:pPr>
            <w:r w:rsidRPr="00C17A74">
              <w:t>Экспертное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2F279E8" w14:textId="77777777" w:rsidR="00C17A74" w:rsidRPr="00C17A74" w:rsidRDefault="00C17A74" w:rsidP="00C17A74">
            <w:pPr>
              <w:spacing w:after="0" w:line="240" w:lineRule="auto"/>
              <w:ind w:left="113" w:right="113"/>
              <w:jc w:val="center"/>
            </w:pPr>
            <w:r w:rsidRPr="00C17A74">
              <w:t>Факт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B3BA926" w14:textId="77777777" w:rsidR="00C17A74" w:rsidRPr="00C17A74" w:rsidRDefault="00C17A74" w:rsidP="00C17A74">
            <w:pPr>
              <w:spacing w:after="0" w:line="240" w:lineRule="auto"/>
              <w:ind w:left="113" w:right="113"/>
              <w:jc w:val="center"/>
            </w:pPr>
            <w:r w:rsidRPr="00C17A74">
              <w:t>Экспертное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AD4F7E9" w14:textId="77777777" w:rsidR="00C17A74" w:rsidRPr="00C17A74" w:rsidRDefault="00C17A74" w:rsidP="00C17A74">
            <w:pPr>
              <w:spacing w:after="0" w:line="240" w:lineRule="auto"/>
              <w:ind w:left="113" w:right="113"/>
              <w:jc w:val="center"/>
            </w:pPr>
            <w:r w:rsidRPr="00C17A74">
              <w:t>По плану</w:t>
            </w: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7378F11" w14:textId="77777777" w:rsidR="00C17A74" w:rsidRPr="00C17A74" w:rsidRDefault="00C17A74" w:rsidP="00C17A74">
            <w:pPr>
              <w:spacing w:after="0" w:line="240" w:lineRule="auto"/>
              <w:ind w:left="113" w:right="113"/>
              <w:jc w:val="center"/>
            </w:pPr>
            <w:r w:rsidRPr="00C17A74">
              <w:t>Контакт часы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9786EE6" w14:textId="77777777" w:rsidR="00C17A74" w:rsidRPr="00C17A74" w:rsidRDefault="00C17A74" w:rsidP="00C17A74">
            <w:pPr>
              <w:spacing w:after="0" w:line="240" w:lineRule="auto"/>
              <w:ind w:left="113" w:right="113"/>
              <w:jc w:val="center"/>
            </w:pPr>
            <w:r w:rsidRPr="00C17A74">
              <w:t>Ауд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C431A5C" w14:textId="77777777" w:rsidR="00C17A74" w:rsidRPr="00C17A74" w:rsidRDefault="00C17A74" w:rsidP="00C17A74">
            <w:pPr>
              <w:spacing w:after="0" w:line="240" w:lineRule="auto"/>
              <w:ind w:left="113" w:right="113"/>
              <w:jc w:val="center"/>
            </w:pPr>
            <w:r w:rsidRPr="00C17A74">
              <w:t>СР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5572D16" w14:textId="77777777" w:rsidR="00C17A74" w:rsidRPr="00C17A74" w:rsidRDefault="00C17A74" w:rsidP="00C17A74">
            <w:pPr>
              <w:spacing w:after="0" w:line="240" w:lineRule="auto"/>
              <w:ind w:left="113" w:right="113"/>
              <w:jc w:val="center"/>
            </w:pPr>
            <w:r w:rsidRPr="00C17A74">
              <w:t>Контроль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C6993F6" w14:textId="77777777" w:rsidR="00C17A74" w:rsidRPr="00C17A74" w:rsidRDefault="00C17A74" w:rsidP="00C17A74">
            <w:pPr>
              <w:spacing w:after="0" w:line="240" w:lineRule="auto"/>
              <w:ind w:left="113" w:right="113"/>
              <w:jc w:val="center"/>
            </w:pPr>
            <w:r w:rsidRPr="00C17A74">
              <w:t>з.е.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95E1E94" w14:textId="77777777" w:rsidR="00C17A74" w:rsidRPr="00C17A74" w:rsidRDefault="00C17A74" w:rsidP="00C17A74">
            <w:pPr>
              <w:spacing w:after="0" w:line="240" w:lineRule="auto"/>
              <w:ind w:left="113" w:right="113"/>
              <w:jc w:val="center"/>
            </w:pPr>
            <w:r w:rsidRPr="00C17A74">
              <w:t>з.е.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AC80848" w14:textId="77777777" w:rsidR="00C17A74" w:rsidRPr="00C17A74" w:rsidRDefault="00C17A74" w:rsidP="00C17A74">
            <w:pPr>
              <w:spacing w:after="0" w:line="240" w:lineRule="auto"/>
              <w:ind w:left="113" w:right="113"/>
              <w:jc w:val="center"/>
            </w:pPr>
            <w:r w:rsidRPr="00C17A74">
              <w:t>з.е.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6F276F1" w14:textId="77777777" w:rsidR="00C17A74" w:rsidRPr="00C17A74" w:rsidRDefault="00C17A74" w:rsidP="00C17A74">
            <w:pPr>
              <w:spacing w:after="0" w:line="240" w:lineRule="auto"/>
              <w:ind w:left="113" w:right="113"/>
              <w:jc w:val="center"/>
            </w:pPr>
            <w:r w:rsidRPr="00C17A74">
              <w:t>з.е.</w:t>
            </w:r>
          </w:p>
        </w:tc>
      </w:tr>
      <w:tr w:rsidR="00C17A74" w:rsidRPr="00C17A74" w14:paraId="4A8E9630" w14:textId="77777777" w:rsidTr="00C17A74">
        <w:trPr>
          <w:trHeight w:val="250"/>
        </w:trPr>
        <w:tc>
          <w:tcPr>
            <w:tcW w:w="51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967FCF" w14:textId="77777777" w:rsidR="00C17A74" w:rsidRPr="00C17A74" w:rsidRDefault="00C17A74" w:rsidP="00C17A74">
            <w:pPr>
              <w:spacing w:after="0" w:line="240" w:lineRule="auto"/>
            </w:pPr>
            <w:r w:rsidRPr="00C17A74">
              <w:t>Б1.Б.02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B2269B" w14:textId="75081C3A" w:rsidR="00C17A74" w:rsidRPr="00A41B9F" w:rsidRDefault="00A41B9F" w:rsidP="00C17A74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7FCC45" w14:textId="3AAE163B" w:rsidR="00C17A74" w:rsidRPr="00A41B9F" w:rsidRDefault="00A41B9F" w:rsidP="00C17A74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CC433D" w14:textId="77777777" w:rsidR="00C17A74" w:rsidRPr="00C17A74" w:rsidRDefault="00DC7A72" w:rsidP="00C17A74">
            <w:pPr>
              <w:spacing w:after="0" w:line="240" w:lineRule="auto"/>
              <w:jc w:val="center"/>
            </w:pPr>
            <w:r>
              <w:t>-</w:t>
            </w:r>
            <w:r w:rsidR="00C17A74" w:rsidRPr="00C17A74">
              <w:t> 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3C62A2" w14:textId="77777777"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> </w:t>
            </w:r>
            <w:r w:rsidR="00DC7A72">
              <w:t>-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A0DB23" w14:textId="2B267962" w:rsidR="00C17A74" w:rsidRPr="00A41B9F" w:rsidRDefault="00A41B9F" w:rsidP="00C17A74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0391F9" w14:textId="161BF379" w:rsidR="00C17A74" w:rsidRPr="00A41B9F" w:rsidRDefault="00A41B9F" w:rsidP="00C17A74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3E981" w14:textId="1B36B449" w:rsidR="00C17A74" w:rsidRPr="00A41B9F" w:rsidRDefault="00A41B9F" w:rsidP="00C17A74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324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21D100" w14:textId="296A1E13" w:rsidR="00C17A74" w:rsidRPr="00A41B9F" w:rsidRDefault="00A41B9F" w:rsidP="00C17A74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324</w:t>
            </w: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5BF6B9" w14:textId="0EC97459" w:rsidR="00C17A74" w:rsidRPr="00A41B9F" w:rsidRDefault="00A41B9F" w:rsidP="00C17A74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204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14C54B" w14:textId="4E2261F3" w:rsidR="00C17A74" w:rsidRPr="00A41B9F" w:rsidRDefault="00A41B9F" w:rsidP="00C17A74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204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E1768F" w14:textId="1DE8787D" w:rsidR="00C17A74" w:rsidRPr="00A41B9F" w:rsidRDefault="00A41B9F" w:rsidP="00C17A74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93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8E1B27" w14:textId="12B117D8" w:rsidR="00C17A74" w:rsidRPr="00A41B9F" w:rsidRDefault="00A41B9F" w:rsidP="00C17A74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27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B45A6A" w14:textId="3F1C5196" w:rsidR="00C17A74" w:rsidRPr="00A41B9F" w:rsidRDefault="00A41B9F" w:rsidP="00C17A74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FD9E01" w14:textId="195E6C54" w:rsidR="00C17A74" w:rsidRPr="00A41B9F" w:rsidRDefault="00A41B9F" w:rsidP="00C17A74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A34BD4" w14:textId="6CBA890B" w:rsidR="00C17A74" w:rsidRPr="00A41B9F" w:rsidRDefault="00A41B9F" w:rsidP="00C17A74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A0D816" w14:textId="63F3CB55" w:rsidR="00C17A74" w:rsidRPr="00A41B9F" w:rsidRDefault="00C17A74" w:rsidP="00C17A74">
            <w:pPr>
              <w:spacing w:after="0" w:line="240" w:lineRule="auto"/>
              <w:jc w:val="center"/>
              <w:rPr>
                <w:lang w:val="en-US"/>
              </w:rPr>
            </w:pPr>
            <w:r w:rsidRPr="00C17A74">
              <w:t> </w:t>
            </w:r>
            <w:r w:rsidR="00A41B9F">
              <w:rPr>
                <w:lang w:val="en-US"/>
              </w:rPr>
              <w:t>3</w:t>
            </w:r>
          </w:p>
        </w:tc>
      </w:tr>
    </w:tbl>
    <w:p w14:paraId="5B24933E" w14:textId="77777777" w:rsidR="00000655" w:rsidRPr="00D908B0" w:rsidRDefault="00000655" w:rsidP="002E5F6B">
      <w:pPr>
        <w:pStyle w:val="a7"/>
        <w:spacing w:after="120" w:line="276" w:lineRule="auto"/>
        <w:ind w:firstLine="0"/>
      </w:pPr>
    </w:p>
    <w:p w14:paraId="25318944" w14:textId="77777777" w:rsidR="00251BEA" w:rsidRPr="00D908B0" w:rsidRDefault="005E1B41" w:rsidP="002E5F6B">
      <w:pPr>
        <w:pStyle w:val="3"/>
        <w:spacing w:line="276" w:lineRule="auto"/>
      </w:pPr>
      <w:bookmarkStart w:id="31" w:name="_Toc54183574"/>
      <w:r>
        <w:t>Тематический план занятий</w:t>
      </w:r>
      <w:bookmarkEnd w:id="31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22"/>
        <w:gridCol w:w="7658"/>
      </w:tblGrid>
      <w:tr w:rsidR="005E1B41" w:rsidRPr="00D908B0" w14:paraId="2253D6D1" w14:textId="77777777" w:rsidTr="005E1B41">
        <w:trPr>
          <w:cantSplit/>
          <w:trHeight w:val="984"/>
        </w:trPr>
        <w:tc>
          <w:tcPr>
            <w:tcW w:w="961" w:type="pct"/>
            <w:vMerge w:val="restart"/>
            <w:vAlign w:val="center"/>
          </w:tcPr>
          <w:p w14:paraId="786BC413" w14:textId="77777777" w:rsidR="005E1B41" w:rsidRPr="00D908B0" w:rsidRDefault="005E1B41" w:rsidP="002E5F6B">
            <w:pPr>
              <w:jc w:val="both"/>
              <w:rPr>
                <w:i/>
              </w:rPr>
            </w:pPr>
            <w:r w:rsidRPr="00D908B0">
              <w:rPr>
                <w:i/>
              </w:rPr>
              <w:t>№</w:t>
            </w:r>
          </w:p>
        </w:tc>
        <w:tc>
          <w:tcPr>
            <w:tcW w:w="4039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14:paraId="594E0CF4" w14:textId="77777777" w:rsidR="005E1B41" w:rsidRPr="00D908B0" w:rsidRDefault="005E1B41" w:rsidP="002E5F6B">
            <w:pPr>
              <w:jc w:val="both"/>
              <w:rPr>
                <w:i/>
              </w:rPr>
            </w:pPr>
            <w:r>
              <w:rPr>
                <w:i/>
              </w:rPr>
              <w:t xml:space="preserve">Раздел </w:t>
            </w:r>
            <w:r w:rsidRPr="00D908B0">
              <w:rPr>
                <w:i/>
              </w:rPr>
              <w:t>дисциплины</w:t>
            </w:r>
          </w:p>
        </w:tc>
      </w:tr>
      <w:tr w:rsidR="005E1B41" w:rsidRPr="00D908B0" w14:paraId="1F3D8035" w14:textId="77777777" w:rsidTr="00DC7A72">
        <w:trPr>
          <w:cantSplit/>
          <w:trHeight w:hRule="exact" w:val="110"/>
        </w:trPr>
        <w:tc>
          <w:tcPr>
            <w:tcW w:w="961" w:type="pct"/>
            <w:vMerge/>
            <w:vAlign w:val="center"/>
          </w:tcPr>
          <w:p w14:paraId="0564D22B" w14:textId="77777777" w:rsidR="005E1B41" w:rsidRPr="00D908B0" w:rsidRDefault="005E1B41" w:rsidP="002E5F6B">
            <w:pPr>
              <w:jc w:val="both"/>
              <w:rPr>
                <w:b/>
              </w:rPr>
            </w:pPr>
          </w:p>
        </w:tc>
        <w:tc>
          <w:tcPr>
            <w:tcW w:w="4039" w:type="pct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14:paraId="07DF5E9E" w14:textId="77777777" w:rsidR="005E1B41" w:rsidRPr="00D908B0" w:rsidRDefault="005E1B41" w:rsidP="002E5F6B">
            <w:pPr>
              <w:jc w:val="both"/>
              <w:rPr>
                <w:b/>
              </w:rPr>
            </w:pPr>
          </w:p>
        </w:tc>
      </w:tr>
      <w:tr w:rsidR="005E1B41" w:rsidRPr="00D908B0" w14:paraId="08D7FBEF" w14:textId="77777777" w:rsidTr="005E1B41">
        <w:trPr>
          <w:cantSplit/>
          <w:trHeight w:val="293"/>
        </w:trPr>
        <w:tc>
          <w:tcPr>
            <w:tcW w:w="961" w:type="pct"/>
          </w:tcPr>
          <w:p w14:paraId="156C3C8F" w14:textId="77777777" w:rsidR="005E1B41" w:rsidRPr="00D908B0" w:rsidRDefault="005E1B41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t>1</w:t>
            </w:r>
          </w:p>
        </w:tc>
        <w:tc>
          <w:tcPr>
            <w:tcW w:w="4039" w:type="pct"/>
            <w:shd w:val="clear" w:color="auto" w:fill="auto"/>
          </w:tcPr>
          <w:p w14:paraId="745C027A" w14:textId="77777777" w:rsidR="005E1B41" w:rsidRPr="00D908B0" w:rsidRDefault="00DC7A72" w:rsidP="002E5F6B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bookmarkStart w:id="32" w:name="Предметфилософии"/>
            <w:bookmarkEnd w:id="32"/>
            <w:r>
              <w:rPr>
                <w:rFonts w:ascii="Times New Roman" w:hAnsi="Times New Roman"/>
                <w:sz w:val="24"/>
                <w:szCs w:val="24"/>
              </w:rPr>
              <w:t xml:space="preserve">Предмет философии </w:t>
            </w:r>
            <w:r w:rsidR="005E1B41" w:rsidRPr="00D908B0">
              <w:rPr>
                <w:rFonts w:ascii="Times New Roman" w:hAnsi="Times New Roman"/>
                <w:sz w:val="24"/>
                <w:szCs w:val="24"/>
              </w:rPr>
              <w:t>и истории философии</w:t>
            </w:r>
          </w:p>
        </w:tc>
      </w:tr>
      <w:tr w:rsidR="005E1B41" w:rsidRPr="00D908B0" w14:paraId="6CDAD043" w14:textId="77777777" w:rsidTr="005E1B41">
        <w:tc>
          <w:tcPr>
            <w:tcW w:w="961" w:type="pct"/>
          </w:tcPr>
          <w:p w14:paraId="60E8ABCE" w14:textId="77777777" w:rsidR="005E1B41" w:rsidRPr="00D908B0" w:rsidRDefault="005E1B41" w:rsidP="002E5F6B">
            <w:pPr>
              <w:jc w:val="both"/>
            </w:pPr>
            <w:r w:rsidRPr="00D908B0">
              <w:t>2</w:t>
            </w:r>
          </w:p>
        </w:tc>
        <w:tc>
          <w:tcPr>
            <w:tcW w:w="4039" w:type="pct"/>
            <w:shd w:val="clear" w:color="auto" w:fill="auto"/>
          </w:tcPr>
          <w:p w14:paraId="5913EF93" w14:textId="77777777" w:rsidR="005E1B41" w:rsidRPr="00D908B0" w:rsidRDefault="005E1B41" w:rsidP="002E5F6B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Античная философия</w:t>
            </w:r>
          </w:p>
        </w:tc>
      </w:tr>
      <w:tr w:rsidR="005E1B41" w:rsidRPr="00D908B0" w14:paraId="1BDA5CA6" w14:textId="77777777" w:rsidTr="005E1B41">
        <w:tc>
          <w:tcPr>
            <w:tcW w:w="961" w:type="pct"/>
          </w:tcPr>
          <w:p w14:paraId="21748FD4" w14:textId="77777777" w:rsidR="005E1B41" w:rsidRPr="00D908B0" w:rsidRDefault="005E1B41" w:rsidP="002E5F6B">
            <w:pPr>
              <w:jc w:val="both"/>
            </w:pPr>
            <w:r w:rsidRPr="00D908B0">
              <w:t>3</w:t>
            </w:r>
          </w:p>
        </w:tc>
        <w:tc>
          <w:tcPr>
            <w:tcW w:w="4039" w:type="pct"/>
            <w:shd w:val="clear" w:color="auto" w:fill="auto"/>
          </w:tcPr>
          <w:p w14:paraId="0FBE8AAA" w14:textId="77777777" w:rsidR="005E1B41" w:rsidRPr="00D908B0" w:rsidRDefault="005E1B41" w:rsidP="002E5F6B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Ранняя средневековая философия</w:t>
            </w:r>
          </w:p>
        </w:tc>
      </w:tr>
      <w:tr w:rsidR="005E1B41" w:rsidRPr="00D908B0" w14:paraId="5C27BC11" w14:textId="77777777" w:rsidTr="005E1B41">
        <w:tc>
          <w:tcPr>
            <w:tcW w:w="961" w:type="pct"/>
          </w:tcPr>
          <w:p w14:paraId="23210B52" w14:textId="77777777" w:rsidR="005E1B41" w:rsidRPr="00D908B0" w:rsidRDefault="005E1B41" w:rsidP="002E5F6B">
            <w:pPr>
              <w:jc w:val="both"/>
            </w:pPr>
            <w:r w:rsidRPr="00D908B0">
              <w:t>4</w:t>
            </w:r>
          </w:p>
        </w:tc>
        <w:tc>
          <w:tcPr>
            <w:tcW w:w="4039" w:type="pct"/>
            <w:shd w:val="clear" w:color="auto" w:fill="auto"/>
          </w:tcPr>
          <w:p w14:paraId="45BC1969" w14:textId="77777777" w:rsidR="005E1B41" w:rsidRPr="00D908B0" w:rsidRDefault="005E1B41" w:rsidP="002E5F6B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Философия схоластики</w:t>
            </w:r>
          </w:p>
        </w:tc>
      </w:tr>
      <w:tr w:rsidR="005E1B41" w:rsidRPr="00D908B0" w14:paraId="4E33E0D4" w14:textId="77777777" w:rsidTr="005E1B41">
        <w:tc>
          <w:tcPr>
            <w:tcW w:w="961" w:type="pct"/>
          </w:tcPr>
          <w:p w14:paraId="7B66B9BB" w14:textId="77777777" w:rsidR="005E1B41" w:rsidRPr="00D908B0" w:rsidRDefault="005E1B41" w:rsidP="002E5F6B">
            <w:pPr>
              <w:jc w:val="both"/>
            </w:pPr>
            <w:r w:rsidRPr="00D908B0">
              <w:t>5</w:t>
            </w:r>
          </w:p>
        </w:tc>
        <w:tc>
          <w:tcPr>
            <w:tcW w:w="4039" w:type="pct"/>
            <w:shd w:val="clear" w:color="auto" w:fill="auto"/>
          </w:tcPr>
          <w:p w14:paraId="2EF027CE" w14:textId="77777777" w:rsidR="005E1B41" w:rsidRPr="00D908B0" w:rsidRDefault="005E1B41" w:rsidP="002E5F6B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Философия эпохи Возрождения</w:t>
            </w:r>
          </w:p>
        </w:tc>
      </w:tr>
      <w:tr w:rsidR="005E1B41" w:rsidRPr="00D908B0" w14:paraId="2D52EE47" w14:textId="77777777" w:rsidTr="005E1B41">
        <w:tc>
          <w:tcPr>
            <w:tcW w:w="961" w:type="pct"/>
          </w:tcPr>
          <w:p w14:paraId="3744FA6F" w14:textId="77777777" w:rsidR="005E1B41" w:rsidRPr="00D908B0" w:rsidRDefault="005E1B41" w:rsidP="002E5F6B">
            <w:pPr>
              <w:jc w:val="both"/>
            </w:pPr>
            <w:r w:rsidRPr="00D908B0">
              <w:t>6</w:t>
            </w:r>
          </w:p>
        </w:tc>
        <w:tc>
          <w:tcPr>
            <w:tcW w:w="4039" w:type="pct"/>
            <w:shd w:val="clear" w:color="auto" w:fill="auto"/>
          </w:tcPr>
          <w:p w14:paraId="6C4850DC" w14:textId="77777777" w:rsidR="005E1B41" w:rsidRPr="00D908B0" w:rsidRDefault="005E1B41" w:rsidP="002E5F6B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Философия Нового времени</w:t>
            </w:r>
          </w:p>
        </w:tc>
      </w:tr>
      <w:tr w:rsidR="005E1B41" w:rsidRPr="00D908B0" w14:paraId="343A220E" w14:textId="77777777" w:rsidTr="005E1B41">
        <w:tc>
          <w:tcPr>
            <w:tcW w:w="961" w:type="pct"/>
          </w:tcPr>
          <w:p w14:paraId="618BD210" w14:textId="77777777" w:rsidR="005E1B41" w:rsidRPr="00D908B0" w:rsidRDefault="005E1B41" w:rsidP="002E5F6B">
            <w:pPr>
              <w:jc w:val="both"/>
            </w:pPr>
            <w:r w:rsidRPr="00D908B0">
              <w:t>10</w:t>
            </w:r>
          </w:p>
        </w:tc>
        <w:tc>
          <w:tcPr>
            <w:tcW w:w="4039" w:type="pct"/>
            <w:shd w:val="clear" w:color="auto" w:fill="auto"/>
          </w:tcPr>
          <w:p w14:paraId="4C069976" w14:textId="77777777" w:rsidR="005E1B41" w:rsidRPr="00D908B0" w:rsidRDefault="005E1B41" w:rsidP="002E5F6B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Немецкая классическая философия</w:t>
            </w:r>
          </w:p>
        </w:tc>
      </w:tr>
      <w:tr w:rsidR="005E1B41" w:rsidRPr="00D908B0" w14:paraId="79FE63E4" w14:textId="77777777" w:rsidTr="005E1B41">
        <w:tc>
          <w:tcPr>
            <w:tcW w:w="961" w:type="pct"/>
          </w:tcPr>
          <w:p w14:paraId="353932ED" w14:textId="77777777" w:rsidR="005E1B41" w:rsidRPr="00D908B0" w:rsidRDefault="005E1B41" w:rsidP="002E5F6B">
            <w:pPr>
              <w:jc w:val="both"/>
            </w:pPr>
            <w:r w:rsidRPr="00D908B0">
              <w:t>11</w:t>
            </w:r>
          </w:p>
        </w:tc>
        <w:tc>
          <w:tcPr>
            <w:tcW w:w="4039" w:type="pct"/>
            <w:shd w:val="clear" w:color="auto" w:fill="auto"/>
          </w:tcPr>
          <w:p w14:paraId="6E637EA5" w14:textId="77777777" w:rsidR="005E1B41" w:rsidRPr="00D908B0" w:rsidRDefault="005E1B41" w:rsidP="002E5F6B">
            <w:pPr>
              <w:jc w:val="both"/>
            </w:pPr>
            <w:r w:rsidRPr="00D908B0">
              <w:t>Современная западная философия</w:t>
            </w:r>
          </w:p>
        </w:tc>
      </w:tr>
    </w:tbl>
    <w:p w14:paraId="2F4B2E05" w14:textId="77777777" w:rsidR="00251BEA" w:rsidRPr="00D908B0" w:rsidRDefault="00251BEA" w:rsidP="002E5F6B">
      <w:pPr>
        <w:jc w:val="both"/>
      </w:pPr>
    </w:p>
    <w:p w14:paraId="723149F5" w14:textId="77777777" w:rsidR="00FC3241" w:rsidRPr="00D908B0" w:rsidRDefault="00FC3241" w:rsidP="002E5F6B">
      <w:pPr>
        <w:pStyle w:val="3"/>
        <w:spacing w:line="276" w:lineRule="auto"/>
      </w:pPr>
      <w:bookmarkStart w:id="33" w:name="_Toc468272475"/>
      <w:bookmarkStart w:id="34" w:name="_Toc468274076"/>
      <w:bookmarkStart w:id="35" w:name="_Toc468278259"/>
      <w:bookmarkStart w:id="36" w:name="_Toc54183575"/>
      <w:r w:rsidRPr="00D908B0">
        <w:t>Содержание дисциплины, структурированное по темам</w:t>
      </w:r>
      <w:bookmarkEnd w:id="33"/>
      <w:bookmarkEnd w:id="34"/>
      <w:bookmarkEnd w:id="35"/>
      <w:bookmarkEnd w:id="36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87"/>
        <w:gridCol w:w="7293"/>
      </w:tblGrid>
      <w:tr w:rsidR="00D908B0" w:rsidRPr="00D908B0" w14:paraId="2434FA37" w14:textId="77777777" w:rsidTr="00D908B0">
        <w:trPr>
          <w:cantSplit/>
          <w:trHeight w:val="378"/>
        </w:trPr>
        <w:tc>
          <w:tcPr>
            <w:tcW w:w="1153" w:type="pc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14:paraId="67EF3B88" w14:textId="77777777" w:rsidR="00D908B0" w:rsidRPr="00D908B0" w:rsidRDefault="00D908B0" w:rsidP="002E5F6B">
            <w:pPr>
              <w:jc w:val="center"/>
              <w:rPr>
                <w:i/>
              </w:rPr>
            </w:pPr>
            <w:r w:rsidRPr="00D908B0">
              <w:rPr>
                <w:i/>
              </w:rPr>
              <w:t>Наименование темы</w:t>
            </w:r>
          </w:p>
        </w:tc>
        <w:tc>
          <w:tcPr>
            <w:tcW w:w="3847" w:type="pct"/>
            <w:vAlign w:val="center"/>
          </w:tcPr>
          <w:p w14:paraId="5FCBB03D" w14:textId="77777777" w:rsidR="00D908B0" w:rsidRPr="00D908B0" w:rsidRDefault="00D908B0" w:rsidP="002E5F6B">
            <w:pPr>
              <w:jc w:val="center"/>
              <w:rPr>
                <w:i/>
              </w:rPr>
            </w:pPr>
            <w:r w:rsidRPr="00D908B0">
              <w:rPr>
                <w:i/>
              </w:rPr>
              <w:t>Содержание темы</w:t>
            </w:r>
          </w:p>
        </w:tc>
      </w:tr>
      <w:tr w:rsidR="00D908B0" w:rsidRPr="00D908B0" w14:paraId="28BCF2A7" w14:textId="77777777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14:paraId="1F6FD298" w14:textId="77777777" w:rsidR="00D908B0" w:rsidRPr="00D908B0" w:rsidRDefault="00D908B0" w:rsidP="002E5F6B">
            <w:pPr>
              <w:rPr>
                <w:b/>
              </w:rPr>
            </w:pPr>
            <w:r w:rsidRPr="00D908B0">
              <w:rPr>
                <w:b/>
              </w:rPr>
              <w:lastRenderedPageBreak/>
              <w:t>Раздел 1</w:t>
            </w:r>
          </w:p>
        </w:tc>
        <w:tc>
          <w:tcPr>
            <w:tcW w:w="3847" w:type="pct"/>
          </w:tcPr>
          <w:p w14:paraId="1FEED70E" w14:textId="77777777" w:rsidR="00D908B0" w:rsidRPr="00D908B0" w:rsidRDefault="00D908B0" w:rsidP="002E5F6B">
            <w:pPr>
              <w:ind w:firstLine="26"/>
              <w:jc w:val="both"/>
              <w:rPr>
                <w:b/>
              </w:rPr>
            </w:pPr>
            <w:r w:rsidRPr="00D908B0">
              <w:rPr>
                <w:b/>
              </w:rPr>
              <w:t>Предмет философии и истории философии</w:t>
            </w:r>
          </w:p>
        </w:tc>
      </w:tr>
      <w:tr w:rsidR="00D908B0" w:rsidRPr="00D908B0" w14:paraId="3A949F7F" w14:textId="77777777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14:paraId="73B5BDD7" w14:textId="77777777" w:rsidR="00D908B0" w:rsidRPr="00D908B0" w:rsidRDefault="00D908B0" w:rsidP="002E5F6B">
            <w:r w:rsidRPr="00D908B0">
              <w:t>Предмет философии</w:t>
            </w:r>
          </w:p>
        </w:tc>
        <w:tc>
          <w:tcPr>
            <w:tcW w:w="3847" w:type="pct"/>
          </w:tcPr>
          <w:p w14:paraId="1E40E4C2" w14:textId="77777777" w:rsidR="00D908B0" w:rsidRPr="00D908B0" w:rsidRDefault="00D908B0" w:rsidP="002E5F6B">
            <w:pPr>
              <w:ind w:firstLine="26"/>
              <w:jc w:val="both"/>
            </w:pPr>
            <w:r w:rsidRPr="00D908B0">
              <w:t>Виды философского знания: учение о бытии, познании, человеке, обществе. История философии – объективный процесс развития философского знания.</w:t>
            </w:r>
          </w:p>
        </w:tc>
      </w:tr>
      <w:tr w:rsidR="00D908B0" w:rsidRPr="00D908B0" w14:paraId="5B860C72" w14:textId="77777777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14:paraId="72B7ADBD" w14:textId="77777777" w:rsidR="00D908B0" w:rsidRPr="00D908B0" w:rsidRDefault="00D908B0" w:rsidP="002E5F6B">
            <w:r w:rsidRPr="00D908B0">
              <w:t>Метод философии</w:t>
            </w:r>
          </w:p>
        </w:tc>
        <w:tc>
          <w:tcPr>
            <w:tcW w:w="3847" w:type="pct"/>
          </w:tcPr>
          <w:p w14:paraId="0B912D5D" w14:textId="77777777" w:rsidR="00D908B0" w:rsidRPr="00D908B0" w:rsidRDefault="00D908B0" w:rsidP="002E5F6B">
            <w:pPr>
              <w:ind w:firstLine="26"/>
              <w:jc w:val="both"/>
            </w:pPr>
            <w:r w:rsidRPr="00D908B0">
              <w:t>Философия и наука. Философия и искусство. Философия и религия. Изучение истории философии как метод изучения философии</w:t>
            </w:r>
          </w:p>
        </w:tc>
      </w:tr>
      <w:tr w:rsidR="00D908B0" w:rsidRPr="00D908B0" w14:paraId="247C2CB5" w14:textId="77777777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14:paraId="40984C14" w14:textId="77777777" w:rsidR="00D908B0" w:rsidRPr="00D908B0" w:rsidRDefault="00D908B0" w:rsidP="002E5F6B">
            <w:pPr>
              <w:rPr>
                <w:b/>
              </w:rPr>
            </w:pPr>
            <w:r w:rsidRPr="00D908B0">
              <w:rPr>
                <w:b/>
              </w:rPr>
              <w:t>Раздел 2</w:t>
            </w:r>
          </w:p>
        </w:tc>
        <w:tc>
          <w:tcPr>
            <w:tcW w:w="3847" w:type="pct"/>
          </w:tcPr>
          <w:p w14:paraId="2DAB6CDD" w14:textId="77777777"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b/>
                <w:sz w:val="24"/>
                <w:szCs w:val="24"/>
              </w:rPr>
            </w:pPr>
            <w:r w:rsidRPr="00D908B0">
              <w:rPr>
                <w:rFonts w:ascii="Times New Roman" w:hAnsi="Times New Roman"/>
                <w:b/>
                <w:sz w:val="24"/>
                <w:szCs w:val="24"/>
              </w:rPr>
              <w:t>Античная философия</w:t>
            </w:r>
          </w:p>
        </w:tc>
      </w:tr>
      <w:tr w:rsidR="00D908B0" w:rsidRPr="00D908B0" w14:paraId="6680734A" w14:textId="77777777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14:paraId="4ACBEE1A" w14:textId="77777777" w:rsidR="00D908B0" w:rsidRPr="00D908B0" w:rsidRDefault="00D908B0" w:rsidP="002E5F6B">
            <w:r w:rsidRPr="00D908B0">
              <w:t>Философия досократиков</w:t>
            </w:r>
          </w:p>
        </w:tc>
        <w:tc>
          <w:tcPr>
            <w:tcW w:w="3847" w:type="pct"/>
          </w:tcPr>
          <w:p w14:paraId="0C7A26D4" w14:textId="77777777"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Древнегреческие религиозные мировоззрения: религии Зевса, Аполлона, Деметры, Диониса. Философия и мифология (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Гомер, Гесиод, Орфей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). Первые европейские философы. Милетская школа (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Фалес, Анаксимандр, Анаксимен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). Поиски первоначала. Зарождение идеи субстанции. Связь философских положений милетцев с их религиозными воззрениями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ифагор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пифагорейский союз. Пифагорейский образ жизни. Учение о числе как основе мира. Космология. Учение о метемпсихозе (переселении душ).  </w:t>
            </w:r>
          </w:p>
          <w:p w14:paraId="45303C27" w14:textId="77777777" w:rsidR="00D908B0" w:rsidRPr="00D908B0" w:rsidRDefault="00D908B0" w:rsidP="002E5F6B">
            <w:pPr>
              <w:ind w:firstLine="26"/>
              <w:jc w:val="both"/>
            </w:pPr>
            <w:r w:rsidRPr="00D908B0">
              <w:rPr>
                <w:i/>
              </w:rPr>
              <w:t>Гераклит.</w:t>
            </w:r>
            <w:r w:rsidRPr="00D908B0">
              <w:t xml:space="preserve"> Всеобщее изменение. Огонь как первоначало мира. Учение о противоположностях. Логос. Учение о человеке. Элейская школа. </w:t>
            </w:r>
            <w:r w:rsidRPr="00D908B0">
              <w:rPr>
                <w:i/>
              </w:rPr>
              <w:t>Ксенофан</w:t>
            </w:r>
            <w:r w:rsidRPr="00D908B0">
              <w:t xml:space="preserve"> и его критика многобожия. Применение доказательства в философии. </w:t>
            </w:r>
            <w:r w:rsidRPr="00D908B0">
              <w:rPr>
                <w:i/>
              </w:rPr>
              <w:t>Парменид</w:t>
            </w:r>
            <w:r w:rsidRPr="00D908B0">
              <w:t xml:space="preserve">: учение о едином боге и едином бытии, путь знания и путь мнения. Отношение бытия и мышления. Апории (парадоксы) </w:t>
            </w:r>
            <w:r w:rsidRPr="00D908B0">
              <w:rPr>
                <w:i/>
              </w:rPr>
              <w:t>Зенона</w:t>
            </w:r>
            <w:r w:rsidRPr="00D908B0">
              <w:t xml:space="preserve">. Античная натурфилософия. </w:t>
            </w:r>
            <w:r w:rsidRPr="00D908B0">
              <w:rPr>
                <w:i/>
              </w:rPr>
              <w:t>Эмпедокл</w:t>
            </w:r>
            <w:r w:rsidRPr="00D908B0">
              <w:t xml:space="preserve">: поиски движущей причины мира; Любовь и Вражда. </w:t>
            </w:r>
            <w:r w:rsidRPr="00D908B0">
              <w:rPr>
                <w:i/>
              </w:rPr>
              <w:t>Анаксагор</w:t>
            </w:r>
            <w:r w:rsidRPr="00D908B0">
              <w:t xml:space="preserve">: учение о гомеомериях; Ум как движущая сила мира. </w:t>
            </w:r>
            <w:r w:rsidRPr="00D908B0">
              <w:rPr>
                <w:i/>
              </w:rPr>
              <w:t>Левкипп и Демокрит</w:t>
            </w:r>
            <w:r w:rsidRPr="00D908B0">
              <w:t>. Материализм и атомизм. Атом как бытие. Проблема движения атомов. Субъективизм в теории познания. Субъективность качеств. Учение о причинности; фатализм. Учение о душе, доказательство смертности души. Эвдемонистический и гномический характер этики Демокрита</w:t>
            </w:r>
          </w:p>
        </w:tc>
      </w:tr>
      <w:tr w:rsidR="00D908B0" w:rsidRPr="00D908B0" w14:paraId="5516B53C" w14:textId="77777777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14:paraId="68D3D6E4" w14:textId="77777777" w:rsidR="00D908B0" w:rsidRPr="00D908B0" w:rsidRDefault="00D908B0" w:rsidP="002E5F6B">
            <w:r w:rsidRPr="00D908B0">
              <w:lastRenderedPageBreak/>
              <w:t>Сократ, Платон и Аристотель</w:t>
            </w:r>
          </w:p>
        </w:tc>
        <w:tc>
          <w:tcPr>
            <w:tcW w:w="3847" w:type="pct"/>
          </w:tcPr>
          <w:p w14:paraId="21E7D015" w14:textId="77777777"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i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Греческое Просвещение. Софисты (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ротагор, Горгий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др.). Релятивизм и субъективизм. «Человек есть мера всех вещей». Отрицательное и положительное в философии софистов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Сократ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. Борьба Сократа с софистами. «Апология Сократа» Платона. Введение новой проблематики — проблемы человека — в философию. Установка на самопознание. Майевтический метод Сократа. Ирония Сократа, учение о полном незнании. Рационализм Сократа и его этика. Роль Сократа в истории философии. Сократические школы (киники, киренаики, мегарики).</w:t>
            </w:r>
          </w:p>
          <w:p w14:paraId="552674A5" w14:textId="77777777"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b/>
                <w:sz w:val="24"/>
                <w:szCs w:val="24"/>
              </w:rPr>
              <w:t xml:space="preserve">Философия Платона. 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Жизнь и произведения Платона. Критика сенсуализма и материализма в диалоге «Теэтет». Учение об идеях. Идея как сущность вещи, причина, истинное ее бытие. Мир идей и верховная идея Блага. Проблема зла. Диалектика идей. Знание как припоминание. Виды знания; рассудок, разум, вера. Доказательства бессмертия души. Теология, учение о сотворении мира. Учение о человеке; яростное, вожделеющее и разумное начала в душе. Идеальное государство. Этика, эстетика. Платоновское понимание справедливости как соответствия каждого своему назначению. Роль Платона в истории философии. Академия после Платона. Платонизм и христианство.</w:t>
            </w:r>
          </w:p>
          <w:p w14:paraId="3F55AE91" w14:textId="77777777"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b/>
                <w:sz w:val="24"/>
                <w:szCs w:val="24"/>
              </w:rPr>
              <w:t xml:space="preserve">Философия Аристотеля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Аристотель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, его жизнь и трактаты. «Метафизика». Виды знания, превосходство первой философии. Основной закон бытия. Учение о четырех причинах. Критика платоновской теории идей. Учение о сущности, о форме и материи. Энтелехия. Возможность и действительность. Теология Аристотеля. Бог как неподвижный двигатель и мыслящий себя ум. Физика и космология, телеология. Проблема движения. Логика и силлогистика Аристотеля. Категории. Психология: душа как форма тела, единство души, «общее чувство». Этика, учение о счастье, о добродетели и пороке. Созерцательная жизнь философа. Учение о государстве. Аристотелизм и христианство.</w:t>
            </w:r>
          </w:p>
        </w:tc>
      </w:tr>
      <w:tr w:rsidR="00D908B0" w:rsidRPr="00D908B0" w14:paraId="5B7BD3AB" w14:textId="77777777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14:paraId="6333A05A" w14:textId="77777777" w:rsidR="00D908B0" w:rsidRPr="00D908B0" w:rsidRDefault="00D908B0" w:rsidP="002E5F6B">
            <w:r w:rsidRPr="00D908B0">
              <w:lastRenderedPageBreak/>
              <w:t>Философия эпохи эллинизма</w:t>
            </w:r>
          </w:p>
        </w:tc>
        <w:tc>
          <w:tcPr>
            <w:tcW w:w="3847" w:type="pct"/>
          </w:tcPr>
          <w:p w14:paraId="4E9B8991" w14:textId="77777777"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 xml:space="preserve">Эллинистическая философия, ее основные черты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Эпикур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: атомизм, учение о свободе, эвдемонизм. Ранний стоицизм (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Зенон, Клеанф, Хрисипп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): физика, логика, этика. Учение о логосе. Материализм стоиков. Теория познания, сенсуализм. Свобода человека и провидение. Стоический идеал мудреца. Теодицея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иррон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античный скептицизм. Атараксия (безмятежность) как идеал скептической жизни. Способ достижения этого идеала — скептические тропы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Энесидема и Агриппы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, воздержание от суждения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Секст Эмпирик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Двоякий способ использования скептических аргументов в христианской философии — Августин и Лактанций. </w:t>
            </w:r>
          </w:p>
          <w:p w14:paraId="3FF95698" w14:textId="77777777"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b/>
                <w:sz w:val="24"/>
                <w:szCs w:val="24"/>
              </w:rPr>
              <w:t xml:space="preserve">Философия Плотина. 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Великий синтез античной философии: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лотин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. «Эннеады». Доказательство существования умопостигаемого мира. Самопознание. Учение о трех ипостасях. Единство микро- и макрокосма. Единое: апофатическое и катафатическое описания. Божественный Ум: эманация и созерцание, мир идей. Душа и материя. Учение Плотина о человеке. Причины нисхождения души в тело. Бедственное положение человека в мире. Плотиновская теодицея. Мистический экстаз. Влияние Плотина на христианскую мысль первых веков. Отличие платонизма и плотинизма от христианского учения. Неоплатонизм: Порфирий, Ямвлих, Прокл</w:t>
            </w:r>
          </w:p>
        </w:tc>
      </w:tr>
      <w:tr w:rsidR="00D908B0" w:rsidRPr="00D908B0" w14:paraId="7DE9B012" w14:textId="77777777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14:paraId="387427C8" w14:textId="77777777" w:rsidR="00D908B0" w:rsidRPr="00D908B0" w:rsidRDefault="00D908B0" w:rsidP="002E5F6B">
            <w:pPr>
              <w:rPr>
                <w:b/>
              </w:rPr>
            </w:pPr>
            <w:r w:rsidRPr="00D908B0">
              <w:rPr>
                <w:b/>
              </w:rPr>
              <w:t>Раздел 3</w:t>
            </w:r>
          </w:p>
        </w:tc>
        <w:tc>
          <w:tcPr>
            <w:tcW w:w="3847" w:type="pct"/>
          </w:tcPr>
          <w:p w14:paraId="5B26E345" w14:textId="77777777" w:rsidR="00D908B0" w:rsidRPr="00D908B0" w:rsidRDefault="00D908B0" w:rsidP="002E5F6B">
            <w:pPr>
              <w:ind w:firstLine="26"/>
              <w:jc w:val="both"/>
              <w:rPr>
                <w:b/>
              </w:rPr>
            </w:pPr>
            <w:r w:rsidRPr="00D908B0">
              <w:rPr>
                <w:b/>
              </w:rPr>
              <w:t>Ранняя средневековая философия</w:t>
            </w:r>
          </w:p>
        </w:tc>
      </w:tr>
      <w:tr w:rsidR="00D908B0" w:rsidRPr="00D908B0" w14:paraId="02A3C91C" w14:textId="77777777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14:paraId="091492DC" w14:textId="77777777" w:rsidR="00D908B0" w:rsidRPr="00D908B0" w:rsidRDefault="00D908B0" w:rsidP="002E5F6B">
            <w:r w:rsidRPr="00D908B0">
              <w:t>Религиозно-философская мысль первых веков</w:t>
            </w:r>
          </w:p>
        </w:tc>
        <w:tc>
          <w:tcPr>
            <w:tcW w:w="3847" w:type="pct"/>
          </w:tcPr>
          <w:p w14:paraId="7552C02F" w14:textId="77777777" w:rsidR="00D908B0" w:rsidRPr="00D908B0" w:rsidRDefault="00D908B0" w:rsidP="002E5F6B">
            <w:pPr>
              <w:ind w:firstLine="26"/>
              <w:jc w:val="both"/>
            </w:pPr>
            <w:r w:rsidRPr="00D908B0">
              <w:t xml:space="preserve">Проблема определения средневековой философии. </w:t>
            </w:r>
            <w:r w:rsidRPr="00D908B0">
              <w:rPr>
                <w:i/>
              </w:rPr>
              <w:t>Филон Александрийский.</w:t>
            </w:r>
            <w:r w:rsidRPr="00D908B0">
              <w:t xml:space="preserve"> Аллегорическое толкование Священного Писания. Платоновские, скептические и стоические элементы в его философии. Учение о Логосе. Христианские апологеты. </w:t>
            </w:r>
            <w:r w:rsidRPr="00D908B0">
              <w:rPr>
                <w:i/>
              </w:rPr>
              <w:t>Иустин Философ, Татиан</w:t>
            </w:r>
            <w:r w:rsidRPr="00D908B0">
              <w:t xml:space="preserve">: их отношение к античной философии. </w:t>
            </w:r>
            <w:r w:rsidRPr="00D908B0">
              <w:rPr>
                <w:i/>
              </w:rPr>
              <w:t xml:space="preserve">Климент Александрийский: </w:t>
            </w:r>
            <w:r w:rsidRPr="00D908B0">
              <w:t xml:space="preserve">отношение христианства и философии, веры и разума. </w:t>
            </w:r>
            <w:r w:rsidRPr="00D908B0">
              <w:rPr>
                <w:i/>
              </w:rPr>
              <w:t>Тертуллиан:</w:t>
            </w:r>
            <w:r w:rsidRPr="00D908B0">
              <w:t xml:space="preserve"> «философия — источник всех ересей». «Верую, ибо абсурдно». Учение о душе. Стоицизм Тертуллиана. </w:t>
            </w:r>
            <w:r w:rsidRPr="00D908B0">
              <w:rPr>
                <w:i/>
              </w:rPr>
              <w:t>Ориген</w:t>
            </w:r>
            <w:r w:rsidRPr="00D908B0">
              <w:t>: учение о Св. Троице, о Логосе, о душе. Платонизм Оригена. Еретические положения в учении Оригена и связь их с его философией.</w:t>
            </w:r>
          </w:p>
        </w:tc>
      </w:tr>
      <w:tr w:rsidR="00D908B0" w:rsidRPr="00D908B0" w14:paraId="369C80E4" w14:textId="77777777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14:paraId="6066D85D" w14:textId="77777777" w:rsidR="00D908B0" w:rsidRPr="00D908B0" w:rsidRDefault="00D908B0" w:rsidP="002E5F6B">
            <w:r w:rsidRPr="00D908B0">
              <w:t>Философия блаж. Августина</w:t>
            </w:r>
          </w:p>
        </w:tc>
        <w:tc>
          <w:tcPr>
            <w:tcW w:w="3847" w:type="pct"/>
          </w:tcPr>
          <w:p w14:paraId="64875388" w14:textId="77777777" w:rsidR="00D908B0" w:rsidRPr="00D908B0" w:rsidRDefault="00D908B0" w:rsidP="002E5F6B">
            <w:pPr>
              <w:ind w:firstLine="26"/>
              <w:jc w:val="both"/>
            </w:pPr>
            <w:r w:rsidRPr="00D908B0">
              <w:rPr>
                <w:i/>
              </w:rPr>
              <w:t>Блаж. Августин</w:t>
            </w:r>
            <w:r w:rsidRPr="00D908B0">
              <w:t>. Жизнь и эволюция взглядов. История философии, отношение к различным античным школам. Платонизм Августина. Отношение веры и разума. Критика и преодоление скептицизма. Гносеология Августина: познание посредством чувств и ума, иллюминизм. Бог как Истина и Бытие. Учение о времени. Сотворение мира: экземпляризм. Учение о человеке: душа и тело, теодицея, свобода и предопределение. Полемика с манихейством и пелагианством. Этика Августина. Философия истории.</w:t>
            </w:r>
          </w:p>
        </w:tc>
      </w:tr>
      <w:tr w:rsidR="00D908B0" w:rsidRPr="00D908B0" w14:paraId="46D581C3" w14:textId="77777777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14:paraId="2D0987AA" w14:textId="77777777" w:rsidR="00D908B0" w:rsidRPr="00D908B0" w:rsidRDefault="00D908B0" w:rsidP="002E5F6B">
            <w:r w:rsidRPr="00D908B0">
              <w:t xml:space="preserve">Философская мысль в </w:t>
            </w:r>
            <w:r w:rsidRPr="00D908B0">
              <w:rPr>
                <w:lang w:val="en-US"/>
              </w:rPr>
              <w:t>VI</w:t>
            </w:r>
            <w:r w:rsidRPr="00D908B0">
              <w:t>–</w:t>
            </w:r>
            <w:r w:rsidRPr="00D908B0">
              <w:rPr>
                <w:lang w:val="en-US"/>
              </w:rPr>
              <w:t>IX</w:t>
            </w:r>
            <w:r w:rsidRPr="00D908B0">
              <w:t xml:space="preserve"> вв</w:t>
            </w:r>
          </w:p>
        </w:tc>
        <w:tc>
          <w:tcPr>
            <w:tcW w:w="3847" w:type="pct"/>
          </w:tcPr>
          <w:p w14:paraId="61A6609E" w14:textId="77777777" w:rsidR="00D908B0" w:rsidRPr="00D908B0" w:rsidRDefault="00D908B0" w:rsidP="002E5F6B">
            <w:pPr>
              <w:ind w:firstLine="26"/>
              <w:jc w:val="both"/>
            </w:pPr>
            <w:r w:rsidRPr="00D908B0">
              <w:t xml:space="preserve">Апофатическое богословие </w:t>
            </w:r>
            <w:r w:rsidRPr="00D908B0">
              <w:rPr>
                <w:i/>
              </w:rPr>
              <w:t>Дионисия Ареопагита</w:t>
            </w:r>
            <w:r w:rsidRPr="00D908B0">
              <w:t>, его теодицея</w:t>
            </w:r>
            <w:r w:rsidRPr="00D908B0">
              <w:rPr>
                <w:i/>
              </w:rPr>
              <w:t>.</w:t>
            </w:r>
            <w:r w:rsidRPr="00D908B0">
              <w:t xml:space="preserve"> </w:t>
            </w:r>
            <w:r w:rsidRPr="00D908B0">
              <w:rPr>
                <w:i/>
              </w:rPr>
              <w:t>Иоанн Скот Эриугена</w:t>
            </w:r>
            <w:r w:rsidRPr="00D908B0">
              <w:t>. Отношение философии и религии. Учение о «четырех природах». Учение о человеке. Теория познания.</w:t>
            </w:r>
          </w:p>
        </w:tc>
      </w:tr>
      <w:tr w:rsidR="00D908B0" w:rsidRPr="00D908B0" w14:paraId="73CDCF91" w14:textId="77777777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14:paraId="07DFF30E" w14:textId="77777777" w:rsidR="00D908B0" w:rsidRPr="00D908B0" w:rsidRDefault="00D908B0" w:rsidP="002E5F6B">
            <w:pPr>
              <w:rPr>
                <w:b/>
              </w:rPr>
            </w:pPr>
            <w:r w:rsidRPr="00D908B0">
              <w:rPr>
                <w:b/>
              </w:rPr>
              <w:t>Раздел 4</w:t>
            </w:r>
          </w:p>
        </w:tc>
        <w:tc>
          <w:tcPr>
            <w:tcW w:w="3847" w:type="pct"/>
          </w:tcPr>
          <w:p w14:paraId="357C1210" w14:textId="77777777" w:rsidR="00D908B0" w:rsidRPr="00D908B0" w:rsidRDefault="00D908B0" w:rsidP="002E5F6B">
            <w:pPr>
              <w:pStyle w:val="a8"/>
              <w:ind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D908B0">
              <w:rPr>
                <w:rFonts w:ascii="Times New Roman" w:hAnsi="Times New Roman"/>
                <w:b/>
                <w:sz w:val="24"/>
                <w:szCs w:val="24"/>
              </w:rPr>
              <w:t>Философия схоластики</w:t>
            </w:r>
          </w:p>
        </w:tc>
      </w:tr>
      <w:tr w:rsidR="00D908B0" w:rsidRPr="00D908B0" w14:paraId="6BF143C0" w14:textId="77777777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14:paraId="39A0F320" w14:textId="77777777" w:rsidR="00D908B0" w:rsidRPr="00D908B0" w:rsidRDefault="00D908B0" w:rsidP="002E5F6B">
            <w:r w:rsidRPr="00D908B0">
              <w:t>Возникновение схоластики (X—XI</w:t>
            </w:r>
            <w:r w:rsidRPr="00D908B0">
              <w:rPr>
                <w:lang w:val="en-US"/>
              </w:rPr>
              <w:t>I</w:t>
            </w:r>
            <w:r w:rsidRPr="00D908B0">
              <w:t xml:space="preserve"> вв.).</w:t>
            </w:r>
          </w:p>
        </w:tc>
        <w:tc>
          <w:tcPr>
            <w:tcW w:w="3847" w:type="pct"/>
          </w:tcPr>
          <w:p w14:paraId="6E9BD96E" w14:textId="77777777" w:rsidR="00D908B0" w:rsidRPr="00D908B0" w:rsidRDefault="00D908B0" w:rsidP="002E5F6B">
            <w:pPr>
              <w:pStyle w:val="a8"/>
              <w:ind w:firstLine="33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 xml:space="preserve">Общая характеристика схоластической философии. Начало схоластики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Беренгарий. Петр Дамиани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: «философия — служанка теологии»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Ансельм Кентерберийский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: «верую, чтобы понимать». Онтологическое доказательство бытия Бога, критика его современниками Ансельма. Начало спора об универсалиях. Крайний номинализм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Росцелина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крайний реализм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Гильома из Шампо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ьер Абеляр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. Вера и разум. Умеренный номинализм (концептуализм). Этика Абеляра. Еретические взгляды Абеляра как следствие его номинализма. Шартрская школа: основные представители (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Гильберт Порретанский, Иоанн Солсберийский, Бернар Сильвестр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др.) и идеи. Мистицизм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Бернара Клервоского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. Умеренный мистицизм Сен-Викторской школы.</w:t>
            </w:r>
          </w:p>
        </w:tc>
      </w:tr>
      <w:tr w:rsidR="00D908B0" w:rsidRPr="00D908B0" w14:paraId="08916D00" w14:textId="77777777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14:paraId="21C10115" w14:textId="77777777" w:rsidR="00D908B0" w:rsidRPr="00D908B0" w:rsidRDefault="00D908B0" w:rsidP="002E5F6B">
            <w:r w:rsidRPr="00D908B0">
              <w:t>Арабская философия в Средние Века</w:t>
            </w:r>
          </w:p>
        </w:tc>
        <w:tc>
          <w:tcPr>
            <w:tcW w:w="3847" w:type="pct"/>
          </w:tcPr>
          <w:p w14:paraId="04533E80" w14:textId="77777777" w:rsidR="00D908B0" w:rsidRPr="00D908B0" w:rsidRDefault="00D908B0" w:rsidP="002E5F6B">
            <w:pPr>
              <w:ind w:firstLine="33"/>
              <w:jc w:val="both"/>
            </w:pPr>
            <w:r w:rsidRPr="00D908B0">
              <w:t xml:space="preserve">Арабская философия в Средние века. Аристотелизм </w:t>
            </w:r>
            <w:r w:rsidRPr="00D908B0">
              <w:rPr>
                <w:i/>
              </w:rPr>
              <w:t>Аль-Кинди. Аль-Фараби</w:t>
            </w:r>
            <w:r w:rsidRPr="00D908B0">
              <w:t xml:space="preserve">: классификация наук, учение о бытии и о видах разума. </w:t>
            </w:r>
            <w:r w:rsidRPr="00D908B0">
              <w:rPr>
                <w:i/>
              </w:rPr>
              <w:t>Ибн-Сина.</w:t>
            </w:r>
            <w:r w:rsidRPr="00D908B0">
              <w:t xml:space="preserve"> Классификация наук, место в ней метафизики. Учение о бытии, о Боге и материи, об универсалиях, о душе. </w:t>
            </w:r>
            <w:r w:rsidRPr="00D908B0">
              <w:rPr>
                <w:i/>
              </w:rPr>
              <w:t>Аль-Газали</w:t>
            </w:r>
            <w:r w:rsidRPr="00D908B0">
              <w:t xml:space="preserve"> и его критика философии. Особенности его номинализма и учение о причинности. </w:t>
            </w:r>
            <w:r w:rsidRPr="00D908B0">
              <w:rPr>
                <w:i/>
              </w:rPr>
              <w:t>Ибн-Рушд.</w:t>
            </w:r>
            <w:r w:rsidRPr="00D908B0">
              <w:t xml:space="preserve"> Место философии в системе знания, отношение к религии. Отношение мира и Бога, вечность мира. Решение вопроса об универсалиях. Учение о душе; смертность индивидуальной души и бессмертие разума.</w:t>
            </w:r>
          </w:p>
        </w:tc>
      </w:tr>
      <w:tr w:rsidR="00D908B0" w:rsidRPr="00D908B0" w14:paraId="62469111" w14:textId="77777777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14:paraId="4E0F4AD4" w14:textId="77777777" w:rsidR="00D908B0" w:rsidRPr="00D908B0" w:rsidRDefault="00D908B0" w:rsidP="002E5F6B">
            <w:r w:rsidRPr="00D908B0">
              <w:t>Латинский аверроизм. Философия Фомы Аквинского</w:t>
            </w:r>
          </w:p>
        </w:tc>
        <w:tc>
          <w:tcPr>
            <w:tcW w:w="3847" w:type="pct"/>
          </w:tcPr>
          <w:p w14:paraId="3BB678D7" w14:textId="77777777" w:rsidR="00D908B0" w:rsidRPr="00D908B0" w:rsidRDefault="00D908B0" w:rsidP="002E5F6B">
            <w:pPr>
              <w:ind w:firstLine="33"/>
              <w:jc w:val="both"/>
            </w:pPr>
            <w:r w:rsidRPr="00D908B0">
              <w:t xml:space="preserve">Возникновение латинского аверроизма. </w:t>
            </w:r>
            <w:r w:rsidRPr="00D908B0">
              <w:rPr>
                <w:i/>
              </w:rPr>
              <w:t>Сигер Брабантский.</w:t>
            </w:r>
            <w:r w:rsidRPr="00D908B0">
              <w:t xml:space="preserve"> Учение о двух истинах. Особенности аверроизма в Европе. Реакция Церкви на аверроистское толкование Аристотеля. </w:t>
            </w:r>
            <w:r w:rsidRPr="00D908B0">
              <w:rPr>
                <w:i/>
              </w:rPr>
              <w:t>Альберт Великий. Фома Аквинский.</w:t>
            </w:r>
            <w:r w:rsidRPr="00D908B0">
              <w:t xml:space="preserve"> Классификация наук. Философия и религия. «Естественная теология». Доказательства бытия Бога. Категории аристотелевской метафизики в философии Фомы: сущность и существование, форма и материя, акт и потенция. Решение вопроса об универсалиях. Учение о человеке. Томистская теория познания. Этика Фомы: проблемы свободы, блага, страстей.</w:t>
            </w:r>
          </w:p>
        </w:tc>
      </w:tr>
      <w:tr w:rsidR="00D908B0" w:rsidRPr="00D908B0" w14:paraId="19D19A03" w14:textId="77777777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14:paraId="48382586" w14:textId="77777777" w:rsidR="00D908B0" w:rsidRPr="00D908B0" w:rsidRDefault="00D908B0" w:rsidP="002E5F6B">
            <w:r w:rsidRPr="00D908B0">
              <w:t>Философия во Францисканском ордене</w:t>
            </w:r>
          </w:p>
        </w:tc>
        <w:tc>
          <w:tcPr>
            <w:tcW w:w="3847" w:type="pct"/>
          </w:tcPr>
          <w:p w14:paraId="2D04522F" w14:textId="77777777" w:rsidR="00D908B0" w:rsidRPr="00D908B0" w:rsidRDefault="00D908B0" w:rsidP="002E5F6B">
            <w:pPr>
              <w:pStyle w:val="a8"/>
              <w:ind w:firstLine="33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Бонавентура: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объединение мистицизма и рационализма. Проблема отношения философии и теологии. «Путеводитель души к Богу». Этапы восхождения души к Богу. Теория познания Бонавентуры. Отношение к доказательствам бытия Бога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Роджер Бэкон 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и его отношение к философии и наукам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Иоанн Дунс Скот.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Учение о бытии как предмет философии и о Боге как предмет религии. Отношение к метафизике Фомы Аквинского. Учение об идеях. Свобода и детерминизм. Номинализм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Уильяма Оккама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его учение о двойственной истине. «Бритва Оккама».</w:t>
            </w:r>
          </w:p>
        </w:tc>
      </w:tr>
      <w:tr w:rsidR="00D908B0" w:rsidRPr="00D908B0" w14:paraId="329F0D9A" w14:textId="77777777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14:paraId="190E1CC4" w14:textId="77777777" w:rsidR="00D908B0" w:rsidRPr="00D908B0" w:rsidRDefault="00D908B0" w:rsidP="002E5F6B">
            <w:pPr>
              <w:rPr>
                <w:b/>
              </w:rPr>
            </w:pPr>
            <w:r w:rsidRPr="00D908B0">
              <w:rPr>
                <w:b/>
              </w:rPr>
              <w:t>Раздел 5</w:t>
            </w:r>
          </w:p>
        </w:tc>
        <w:tc>
          <w:tcPr>
            <w:tcW w:w="3847" w:type="pct"/>
          </w:tcPr>
          <w:p w14:paraId="4D723D1B" w14:textId="77777777" w:rsidR="00D908B0" w:rsidRPr="00D908B0" w:rsidRDefault="00D908B0" w:rsidP="002E5F6B">
            <w:pPr>
              <w:pStyle w:val="a8"/>
              <w:ind w:firstLine="33"/>
              <w:rPr>
                <w:rFonts w:ascii="Times New Roman" w:hAnsi="Times New Roman"/>
                <w:b/>
                <w:sz w:val="24"/>
                <w:szCs w:val="24"/>
              </w:rPr>
            </w:pPr>
            <w:r w:rsidRPr="00D908B0">
              <w:rPr>
                <w:rFonts w:ascii="Times New Roman" w:hAnsi="Times New Roman"/>
                <w:b/>
                <w:sz w:val="24"/>
                <w:szCs w:val="24"/>
              </w:rPr>
              <w:t>Философия эпохи Возрождения</w:t>
            </w:r>
          </w:p>
        </w:tc>
      </w:tr>
      <w:tr w:rsidR="00D908B0" w:rsidRPr="00D908B0" w14:paraId="435FD201" w14:textId="77777777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14:paraId="1AD989CA" w14:textId="77777777" w:rsidR="00D908B0" w:rsidRPr="00D908B0" w:rsidRDefault="00D908B0" w:rsidP="002E5F6B">
            <w:r w:rsidRPr="00D908B0">
              <w:t>Основные течения философской мысли эпохи Возрождения. Гуманизм раннего Возрождения</w:t>
            </w:r>
          </w:p>
        </w:tc>
        <w:tc>
          <w:tcPr>
            <w:tcW w:w="3847" w:type="pct"/>
          </w:tcPr>
          <w:p w14:paraId="2687D0BE" w14:textId="77777777" w:rsidR="00D908B0" w:rsidRPr="00D908B0" w:rsidRDefault="00D908B0" w:rsidP="002E5F6B">
            <w:pPr>
              <w:pStyle w:val="a8"/>
              <w:ind w:firstLine="33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 xml:space="preserve">Общая характеристика эпохи Возрождения. Гуманизм. Первые мыслители Ренессанса: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Данте Алигьери, Франческо Петрарка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Лоренцо Валла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. Критика схоластики, эпикуреизм.</w:t>
            </w:r>
          </w:p>
        </w:tc>
      </w:tr>
      <w:tr w:rsidR="00D908B0" w:rsidRPr="00D908B0" w14:paraId="025DD44C" w14:textId="77777777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14:paraId="4E08470E" w14:textId="77777777" w:rsidR="00D908B0" w:rsidRPr="00D908B0" w:rsidRDefault="00D908B0" w:rsidP="002E5F6B">
            <w:r w:rsidRPr="00D908B0">
              <w:t>Ренессансный неоплатонизм</w:t>
            </w:r>
          </w:p>
        </w:tc>
        <w:tc>
          <w:tcPr>
            <w:tcW w:w="3847" w:type="pct"/>
          </w:tcPr>
          <w:p w14:paraId="2E9AC3FF" w14:textId="77777777" w:rsidR="00D908B0" w:rsidRPr="00D908B0" w:rsidRDefault="00D908B0" w:rsidP="002E5F6B">
            <w:pPr>
              <w:ind w:firstLine="33"/>
              <w:jc w:val="both"/>
            </w:pPr>
            <w:r w:rsidRPr="00D908B0">
              <w:t xml:space="preserve">Платонизм </w:t>
            </w:r>
            <w:r w:rsidRPr="00D908B0">
              <w:rPr>
                <w:i/>
              </w:rPr>
              <w:t>Георгия Гемиста Плифона</w:t>
            </w:r>
            <w:r w:rsidRPr="00D908B0">
              <w:t>. Флорентийская платоновская академия:</w:t>
            </w:r>
            <w:r w:rsidRPr="00D908B0">
              <w:rPr>
                <w:i/>
              </w:rPr>
              <w:t xml:space="preserve"> Марсилио Фичино, Пико делла Мирандола</w:t>
            </w:r>
            <w:r w:rsidRPr="00D908B0">
              <w:t xml:space="preserve">. </w:t>
            </w:r>
            <w:r w:rsidRPr="00D908B0">
              <w:rPr>
                <w:i/>
              </w:rPr>
              <w:t>Николай Кузанский.</w:t>
            </w:r>
            <w:r w:rsidRPr="00D908B0">
              <w:t xml:space="preserve"> «Ученое незнание». Учение о Боге как об абсолютном максимуме. Математические идеи в философии. Теория познания.</w:t>
            </w:r>
          </w:p>
        </w:tc>
      </w:tr>
      <w:tr w:rsidR="00D908B0" w:rsidRPr="00D908B0" w14:paraId="7417F413" w14:textId="77777777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14:paraId="64A62619" w14:textId="77777777" w:rsidR="00D908B0" w:rsidRPr="00D908B0" w:rsidRDefault="00D908B0" w:rsidP="002E5F6B">
            <w:r w:rsidRPr="00D908B0">
              <w:t>Возрождение и Реформация</w:t>
            </w:r>
          </w:p>
        </w:tc>
        <w:tc>
          <w:tcPr>
            <w:tcW w:w="3847" w:type="pct"/>
          </w:tcPr>
          <w:p w14:paraId="551079A8" w14:textId="77777777" w:rsidR="00D908B0" w:rsidRPr="00D908B0" w:rsidRDefault="00D908B0" w:rsidP="002E5F6B">
            <w:pPr>
              <w:ind w:firstLine="33"/>
              <w:jc w:val="both"/>
            </w:pPr>
            <w:r w:rsidRPr="00D908B0">
              <w:t xml:space="preserve">Гуманизм </w:t>
            </w:r>
            <w:r w:rsidRPr="00D908B0">
              <w:rPr>
                <w:i/>
              </w:rPr>
              <w:t>Эразма Роттердамского</w:t>
            </w:r>
            <w:r w:rsidRPr="00D908B0">
              <w:t>. Обличение схоластической философии. Философия как «философия Христа». «Оружие христианского воина»: учение о человеке, этика. Спор Эразма и Лютера по вопросу о свободе воли: «Диатриба, или рассуждение о свободе воли».</w:t>
            </w:r>
          </w:p>
        </w:tc>
      </w:tr>
      <w:tr w:rsidR="00D908B0" w:rsidRPr="00D908B0" w14:paraId="0D3D899D" w14:textId="77777777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14:paraId="55FB7922" w14:textId="77777777" w:rsidR="00D908B0" w:rsidRPr="00D908B0" w:rsidRDefault="00D908B0" w:rsidP="002E5F6B">
            <w:r w:rsidRPr="00D908B0">
              <w:t>Натурфилософская мысль в эпоху Возрождения</w:t>
            </w:r>
          </w:p>
        </w:tc>
        <w:tc>
          <w:tcPr>
            <w:tcW w:w="3847" w:type="pct"/>
          </w:tcPr>
          <w:p w14:paraId="2B62ED7C" w14:textId="77777777" w:rsidR="00D908B0" w:rsidRPr="00D908B0" w:rsidRDefault="00D908B0" w:rsidP="002E5F6B">
            <w:pPr>
              <w:ind w:firstLine="33"/>
              <w:jc w:val="both"/>
            </w:pPr>
            <w:r w:rsidRPr="00D908B0">
              <w:t xml:space="preserve">Аристотелизм </w:t>
            </w:r>
            <w:r w:rsidRPr="00D908B0">
              <w:rPr>
                <w:i/>
              </w:rPr>
              <w:t>Пьетро Помпонацци</w:t>
            </w:r>
            <w:r w:rsidRPr="00D908B0">
              <w:t xml:space="preserve">. Учение о бессмертии души. Теория познания. Этика Помпонацци. Теодицея. Политическая философия </w:t>
            </w:r>
            <w:r w:rsidRPr="00D908B0">
              <w:rPr>
                <w:i/>
              </w:rPr>
              <w:t>Никколо Макиавелли</w:t>
            </w:r>
            <w:r w:rsidRPr="00D908B0">
              <w:t xml:space="preserve">. Отношение к христианству. </w:t>
            </w:r>
            <w:r w:rsidRPr="00D908B0">
              <w:rPr>
                <w:i/>
              </w:rPr>
              <w:t>Мишель Монтень.</w:t>
            </w:r>
            <w:r w:rsidRPr="00D908B0">
              <w:t xml:space="preserve"> Отношение к схоластике. Теория познания. Скептические идеи: «Апология Раймунда Сабундского». Этика Монтеня. </w:t>
            </w:r>
            <w:r w:rsidRPr="00D908B0">
              <w:rPr>
                <w:i/>
              </w:rPr>
              <w:t>Джордано Бруно</w:t>
            </w:r>
            <w:r w:rsidRPr="00D908B0">
              <w:t>. Учение о бытии: единое, мировая душа, материя. Пантеизм Бруно. Учение о вселенной и мирах. Гносеология Бруно.</w:t>
            </w:r>
          </w:p>
        </w:tc>
      </w:tr>
      <w:tr w:rsidR="00D908B0" w:rsidRPr="00D908B0" w14:paraId="1A7E6FB3" w14:textId="77777777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14:paraId="0CD4FE2A" w14:textId="77777777" w:rsidR="00D908B0" w:rsidRPr="00D908B0" w:rsidRDefault="00D908B0" w:rsidP="002E5F6B">
            <w:pPr>
              <w:rPr>
                <w:b/>
              </w:rPr>
            </w:pPr>
            <w:r w:rsidRPr="00D908B0">
              <w:rPr>
                <w:b/>
              </w:rPr>
              <w:t>Раздел 6</w:t>
            </w:r>
          </w:p>
        </w:tc>
        <w:tc>
          <w:tcPr>
            <w:tcW w:w="3847" w:type="pct"/>
          </w:tcPr>
          <w:p w14:paraId="62275896" w14:textId="77777777" w:rsidR="00D908B0" w:rsidRPr="00D908B0" w:rsidRDefault="00D908B0" w:rsidP="002E5F6B">
            <w:pPr>
              <w:ind w:firstLine="33"/>
              <w:jc w:val="both"/>
              <w:rPr>
                <w:b/>
              </w:rPr>
            </w:pPr>
            <w:r w:rsidRPr="00D908B0">
              <w:rPr>
                <w:b/>
              </w:rPr>
              <w:t>Философия Нового времени</w:t>
            </w:r>
          </w:p>
        </w:tc>
      </w:tr>
      <w:tr w:rsidR="00D908B0" w:rsidRPr="00D908B0" w14:paraId="010A010C" w14:textId="77777777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14:paraId="7F8FED81" w14:textId="77777777" w:rsidR="00D908B0" w:rsidRPr="00D908B0" w:rsidRDefault="00D908B0" w:rsidP="002E5F6B">
            <w:r w:rsidRPr="00D908B0">
              <w:t>Возникновение науки и философии Нового времени.</w:t>
            </w:r>
          </w:p>
        </w:tc>
        <w:tc>
          <w:tcPr>
            <w:tcW w:w="3847" w:type="pct"/>
          </w:tcPr>
          <w:p w14:paraId="4F977901" w14:textId="77777777" w:rsidR="00D908B0" w:rsidRPr="00D908B0" w:rsidRDefault="00D908B0" w:rsidP="002E5F6B">
            <w:pPr>
              <w:ind w:firstLine="33"/>
              <w:jc w:val="both"/>
            </w:pPr>
            <w:r w:rsidRPr="00D908B0">
              <w:t xml:space="preserve">Возникновение науки Нового времени: </w:t>
            </w:r>
            <w:r w:rsidRPr="00D908B0">
              <w:rPr>
                <w:i/>
              </w:rPr>
              <w:t>Галилео Галилей</w:t>
            </w:r>
            <w:r w:rsidRPr="00D908B0">
              <w:t xml:space="preserve">. </w:t>
            </w:r>
            <w:r w:rsidRPr="00D908B0">
              <w:rPr>
                <w:i/>
              </w:rPr>
              <w:t>Френсис Бэкон</w:t>
            </w:r>
            <w:r w:rsidRPr="00D908B0">
              <w:t xml:space="preserve">. «Новый органон»: учение об идолах, возрождение наук. Критика силлогистики и индуктивный метод Бэкона. Учение о формах. </w:t>
            </w:r>
            <w:r w:rsidRPr="00D908B0">
              <w:rPr>
                <w:i/>
              </w:rPr>
              <w:t>Рене Декарт</w:t>
            </w:r>
            <w:r w:rsidRPr="00D908B0">
              <w:t xml:space="preserve">. Сомнение как методологический принцип философии. «Cogito ergo sum». Онтологическое доказательство бытия Бога. Психофизический дуализм. Теория познания. Учение о врожденных идеях. Физика Декарта. </w:t>
            </w:r>
            <w:r w:rsidRPr="00D908B0">
              <w:rPr>
                <w:i/>
              </w:rPr>
              <w:t>Паскаль</w:t>
            </w:r>
            <w:r w:rsidRPr="00D908B0">
              <w:t xml:space="preserve"> как ученый, философ, христианин. Величие и ничтожество человека. Проблема познания и отношение к скептицизму.</w:t>
            </w:r>
          </w:p>
        </w:tc>
      </w:tr>
      <w:tr w:rsidR="00D908B0" w:rsidRPr="00D908B0" w14:paraId="35E53145" w14:textId="77777777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14:paraId="77D6C920" w14:textId="77777777" w:rsidR="00D908B0" w:rsidRPr="00D908B0" w:rsidRDefault="00D908B0" w:rsidP="002E5F6B">
            <w:r w:rsidRPr="00D908B0">
              <w:t>Рационализм в философии Нового времени</w:t>
            </w:r>
          </w:p>
        </w:tc>
        <w:tc>
          <w:tcPr>
            <w:tcW w:w="3847" w:type="pct"/>
          </w:tcPr>
          <w:p w14:paraId="05EED16F" w14:textId="77777777" w:rsidR="00D908B0" w:rsidRPr="00D908B0" w:rsidRDefault="00D908B0" w:rsidP="002E5F6B">
            <w:pPr>
              <w:ind w:firstLine="33"/>
              <w:jc w:val="both"/>
            </w:pPr>
            <w:r w:rsidRPr="00D908B0">
              <w:rPr>
                <w:i/>
              </w:rPr>
              <w:t>Спиноза</w:t>
            </w:r>
            <w:r w:rsidRPr="00D908B0">
              <w:t xml:space="preserve">. «Этика». Метод философии. Учение о Боге как причине Самого Себя, субстанции и природе. Субстанция, модусы и атрибуты. Пантеизм Спинозы. Детерминизм и учение о свободе. </w:t>
            </w:r>
            <w:r w:rsidRPr="00D908B0">
              <w:rPr>
                <w:i/>
              </w:rPr>
              <w:t>Лейбниц.</w:t>
            </w:r>
            <w:r w:rsidRPr="00D908B0">
              <w:t xml:space="preserve"> Предмет философии. Рационалистическая методология. Критика локковского сенсуализма. Метафизика как учение о Боге. Монадология Лейбница. Учение о предустановленной гармонии. Лебницевская теодицея.</w:t>
            </w:r>
          </w:p>
        </w:tc>
      </w:tr>
      <w:tr w:rsidR="00D908B0" w:rsidRPr="00D908B0" w14:paraId="270D6229" w14:textId="77777777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14:paraId="349FE268" w14:textId="77777777" w:rsidR="00D908B0" w:rsidRPr="00D908B0" w:rsidRDefault="00D908B0" w:rsidP="002E5F6B">
            <w:r w:rsidRPr="00D908B0">
              <w:t>Сенсуализм в философии Нового времени</w:t>
            </w:r>
          </w:p>
        </w:tc>
        <w:tc>
          <w:tcPr>
            <w:tcW w:w="3847" w:type="pct"/>
          </w:tcPr>
          <w:p w14:paraId="74BD8E6A" w14:textId="77777777" w:rsidR="00D908B0" w:rsidRPr="00D908B0" w:rsidRDefault="00D908B0" w:rsidP="002E5F6B">
            <w:pPr>
              <w:ind w:firstLine="33"/>
              <w:jc w:val="both"/>
            </w:pPr>
            <w:r w:rsidRPr="00D908B0">
              <w:t xml:space="preserve">Учение о знании и языке </w:t>
            </w:r>
            <w:r w:rsidRPr="00D908B0">
              <w:rPr>
                <w:i/>
              </w:rPr>
              <w:t>Томаса Гоббса.</w:t>
            </w:r>
            <w:r w:rsidRPr="00D908B0">
              <w:t xml:space="preserve"> Учение о Боге и природе, отношение к проблеме возникновения общества и государства. </w:t>
            </w:r>
            <w:r w:rsidRPr="00D908B0">
              <w:rPr>
                <w:i/>
              </w:rPr>
              <w:t>Джон Локк.</w:t>
            </w:r>
            <w:r w:rsidRPr="00D908B0">
              <w:t xml:space="preserve"> Опытное происхождение знания и критика теории врожденных идей. Учение об идеях как непосредственном материале знания. Первичные и вторичные качества. </w:t>
            </w:r>
            <w:r w:rsidRPr="00D908B0">
              <w:rPr>
                <w:i/>
              </w:rPr>
              <w:t>Дж. Беркли.</w:t>
            </w:r>
            <w:r w:rsidRPr="00D908B0">
              <w:t xml:space="preserve"> Номиналистическая критика материализма. Доказательство существования Бога. </w:t>
            </w:r>
            <w:r w:rsidRPr="00D908B0">
              <w:rPr>
                <w:i/>
              </w:rPr>
              <w:t>Д. Юм.</w:t>
            </w:r>
            <w:r w:rsidRPr="00D908B0">
              <w:t xml:space="preserve"> Критика учений о субстанции. Гносеология, учение об ассоциации идей. Взгляд на причинность.</w:t>
            </w:r>
          </w:p>
        </w:tc>
      </w:tr>
      <w:tr w:rsidR="00D908B0" w:rsidRPr="00D908B0" w14:paraId="21934DE8" w14:textId="77777777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14:paraId="477B76DE" w14:textId="77777777" w:rsidR="00D908B0" w:rsidRPr="00D908B0" w:rsidRDefault="00D908B0" w:rsidP="002E5F6B">
            <w:r w:rsidRPr="00D908B0">
              <w:t>Философия эпохи Просвещения</w:t>
            </w:r>
          </w:p>
        </w:tc>
        <w:tc>
          <w:tcPr>
            <w:tcW w:w="3847" w:type="pct"/>
          </w:tcPr>
          <w:p w14:paraId="668BF06C" w14:textId="77777777" w:rsidR="00D908B0" w:rsidRPr="00D908B0" w:rsidRDefault="00D908B0" w:rsidP="002E5F6B">
            <w:pPr>
              <w:ind w:firstLine="33"/>
              <w:jc w:val="both"/>
            </w:pPr>
            <w:r w:rsidRPr="00D908B0">
              <w:t xml:space="preserve">Французское просвещение. Периодизация и основные представители. Атеизм </w:t>
            </w:r>
            <w:r w:rsidRPr="00D908B0">
              <w:rPr>
                <w:i/>
              </w:rPr>
              <w:t>Ж.Мелье</w:t>
            </w:r>
            <w:r w:rsidRPr="00D908B0">
              <w:t xml:space="preserve">. Философский деизм Вольтера, его отношение к христианству. Географический детерминизм </w:t>
            </w:r>
            <w:r w:rsidRPr="00D908B0">
              <w:rPr>
                <w:i/>
              </w:rPr>
              <w:t>Ш.Л.Монтескье. Ж.-Ж. Руссо</w:t>
            </w:r>
            <w:r w:rsidRPr="00D908B0">
              <w:t xml:space="preserve">: учение об обществе и человеке, “общественный договор”, отношение к религии. Французские материалисты: </w:t>
            </w:r>
            <w:r w:rsidRPr="00D908B0">
              <w:rPr>
                <w:i/>
              </w:rPr>
              <w:t>Дидро, Ламетри, Гольбах.</w:t>
            </w:r>
          </w:p>
        </w:tc>
      </w:tr>
      <w:tr w:rsidR="00D908B0" w:rsidRPr="00D908B0" w14:paraId="062C4958" w14:textId="77777777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14:paraId="2B207BA0" w14:textId="77777777" w:rsidR="00D908B0" w:rsidRPr="00D908B0" w:rsidRDefault="00D908B0" w:rsidP="002E5F6B">
            <w:r w:rsidRPr="00D908B0">
              <w:t>Возникновение схоластики (X—XI</w:t>
            </w:r>
            <w:r w:rsidRPr="00D908B0">
              <w:rPr>
                <w:lang w:val="en-US"/>
              </w:rPr>
              <w:t>I</w:t>
            </w:r>
            <w:r w:rsidRPr="00D908B0">
              <w:t xml:space="preserve"> вв.).</w:t>
            </w:r>
          </w:p>
        </w:tc>
        <w:tc>
          <w:tcPr>
            <w:tcW w:w="3847" w:type="pct"/>
          </w:tcPr>
          <w:p w14:paraId="18336166" w14:textId="77777777" w:rsidR="00D908B0" w:rsidRPr="00D908B0" w:rsidRDefault="00D908B0" w:rsidP="002E5F6B">
            <w:pPr>
              <w:pStyle w:val="a8"/>
              <w:ind w:firstLine="33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 xml:space="preserve">Общая характеристика схоластической философии. Начало схоластики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Беренгарий. Петр Дамиани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: «философия — служанка теологии»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Ансельм Кентерберийский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: «верую, чтобы понимать». Онтологическое доказательство бытия Бога, критика его современниками Ансельма. Начало спора об универсалиях. Крайний номинализм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Росцелина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крайний реализм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Гильома из Шампо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ьер Абеляр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. Вера и разум. Умеренный номинализм (концептуализм). Этика Абеляра. Еретические взгляды Абеляра как следствие его номинализма. Шартрская школа: основные представители (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Гильберт Порретанский, Иоанн Солсберийский, Бернар Сильвестр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др.) и идеи. Мистицизм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Бернара Клервоского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. Умеренный мистицизм Сен-Викторской школы.</w:t>
            </w:r>
          </w:p>
        </w:tc>
      </w:tr>
      <w:tr w:rsidR="00D908B0" w:rsidRPr="00D908B0" w14:paraId="04FAB60B" w14:textId="77777777" w:rsidTr="00D908B0">
        <w:trPr>
          <w:cantSplit/>
          <w:trHeight w:val="260"/>
        </w:trPr>
        <w:tc>
          <w:tcPr>
            <w:tcW w:w="1153" w:type="pct"/>
            <w:shd w:val="clear" w:color="auto" w:fill="auto"/>
          </w:tcPr>
          <w:p w14:paraId="6C066CCA" w14:textId="77777777" w:rsidR="00D908B0" w:rsidRPr="00D908B0" w:rsidRDefault="00D908B0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t>Раздел 7</w:t>
            </w:r>
          </w:p>
        </w:tc>
        <w:tc>
          <w:tcPr>
            <w:tcW w:w="3847" w:type="pct"/>
          </w:tcPr>
          <w:p w14:paraId="4D886796" w14:textId="77777777" w:rsidR="00D908B0" w:rsidRPr="00D908B0" w:rsidRDefault="00D908B0" w:rsidP="002E5F6B">
            <w:pPr>
              <w:ind w:firstLine="26"/>
              <w:jc w:val="both"/>
              <w:rPr>
                <w:b/>
              </w:rPr>
            </w:pPr>
            <w:r w:rsidRPr="00D908B0">
              <w:rPr>
                <w:b/>
              </w:rPr>
              <w:t>Немецкая классическая философия</w:t>
            </w:r>
          </w:p>
        </w:tc>
      </w:tr>
      <w:tr w:rsidR="00D908B0" w:rsidRPr="00D908B0" w14:paraId="6AA5871D" w14:textId="77777777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14:paraId="21268197" w14:textId="77777777" w:rsidR="00D908B0" w:rsidRPr="00D908B0" w:rsidRDefault="00D908B0" w:rsidP="002E5F6B">
            <w:pPr>
              <w:jc w:val="both"/>
            </w:pPr>
            <w:r w:rsidRPr="00D908B0">
              <w:t>Философия И. Канта</w:t>
            </w:r>
          </w:p>
        </w:tc>
        <w:tc>
          <w:tcPr>
            <w:tcW w:w="3847" w:type="pct"/>
          </w:tcPr>
          <w:p w14:paraId="5D463D2B" w14:textId="77777777" w:rsidR="00D908B0" w:rsidRPr="00D908B0" w:rsidRDefault="00D908B0" w:rsidP="002E5F6B">
            <w:pPr>
              <w:ind w:firstLine="26"/>
              <w:jc w:val="both"/>
            </w:pPr>
            <w:r w:rsidRPr="00D908B0">
              <w:t>Докритический и критический периоды. Причины, побудившие к пересмотру Кантом своей “докритической” философии. “Критика чистого разума”: задача, структура, основные понятия. Трансцендентальная эстетика и аналитика Канта, учение об априорных формах чувственности и рассудка. Трансцендентальная логика: учение Канта о душе, мире и Боге. Отношение к доказательствам бытия Бога. “Критика практического разума”: категорический императив, постулаты практического разума. “Нравственное” доказательство бытия Бога.</w:t>
            </w:r>
          </w:p>
        </w:tc>
      </w:tr>
      <w:tr w:rsidR="00D908B0" w:rsidRPr="00D908B0" w14:paraId="68E0B48B" w14:textId="77777777" w:rsidTr="00D908B0">
        <w:trPr>
          <w:trHeight w:val="521"/>
        </w:trPr>
        <w:tc>
          <w:tcPr>
            <w:tcW w:w="1153" w:type="pct"/>
            <w:shd w:val="clear" w:color="auto" w:fill="auto"/>
          </w:tcPr>
          <w:p w14:paraId="6B3D6456" w14:textId="77777777" w:rsidR="00D908B0" w:rsidRPr="00D908B0" w:rsidRDefault="00D908B0" w:rsidP="002E5F6B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Наукоучение И.Г.Фихте</w:t>
            </w:r>
          </w:p>
        </w:tc>
        <w:tc>
          <w:tcPr>
            <w:tcW w:w="3847" w:type="pct"/>
          </w:tcPr>
          <w:p w14:paraId="2D3F1A4D" w14:textId="77777777"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И. Г. Фихте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, его попытка усовершенствовать кантовскую философию дедукцией категорий. Наукоучение Фихте.</w:t>
            </w:r>
          </w:p>
        </w:tc>
      </w:tr>
      <w:tr w:rsidR="00D908B0" w:rsidRPr="00D908B0" w14:paraId="4BB0CEA2" w14:textId="77777777" w:rsidTr="00D908B0">
        <w:tc>
          <w:tcPr>
            <w:tcW w:w="1153" w:type="pct"/>
            <w:shd w:val="clear" w:color="auto" w:fill="auto"/>
          </w:tcPr>
          <w:p w14:paraId="0F7B17A9" w14:textId="77777777" w:rsidR="00D908B0" w:rsidRPr="00D908B0" w:rsidRDefault="00D908B0" w:rsidP="002E5F6B">
            <w:pPr>
              <w:jc w:val="both"/>
            </w:pPr>
            <w:r w:rsidRPr="00D908B0">
              <w:t>«Философия тождества» Ф.Шеллинга</w:t>
            </w:r>
          </w:p>
        </w:tc>
        <w:tc>
          <w:tcPr>
            <w:tcW w:w="3847" w:type="pct"/>
          </w:tcPr>
          <w:p w14:paraId="004755BC" w14:textId="77777777"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 xml:space="preserve">“Философия тождества”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Ф.В.Й.Шеллинга.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Натурфилософия и трансцендентальный идеализм. Философия откровения.</w:t>
            </w:r>
          </w:p>
        </w:tc>
      </w:tr>
      <w:tr w:rsidR="00D908B0" w:rsidRPr="00D908B0" w14:paraId="76BB8C25" w14:textId="77777777" w:rsidTr="00D908B0">
        <w:tc>
          <w:tcPr>
            <w:tcW w:w="1153" w:type="pct"/>
            <w:shd w:val="clear" w:color="auto" w:fill="auto"/>
          </w:tcPr>
          <w:p w14:paraId="58F405AD" w14:textId="77777777" w:rsidR="00D908B0" w:rsidRPr="00D908B0" w:rsidRDefault="00D908B0" w:rsidP="002E5F6B">
            <w:pPr>
              <w:jc w:val="both"/>
            </w:pPr>
            <w:r w:rsidRPr="00D908B0">
              <w:t>Философия Г.В.Ф. Гегеля</w:t>
            </w:r>
          </w:p>
        </w:tc>
        <w:tc>
          <w:tcPr>
            <w:tcW w:w="3847" w:type="pct"/>
          </w:tcPr>
          <w:p w14:paraId="248AAA7F" w14:textId="77777777"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Юношеские работы о христианстве. “Энциклопедия философских наук”. Отношение Гегеля к предыдущей философии. Диалектический принцип философствования. Дедукция основных категорий и понятий в “Науке логики”. Учение о природе и обществе. “Философия духа”: субъективный, объективный и абсолютный дух. Учение об обществе. Философия истории. Философия религии: христианство и философия, развитие религиозных представлений человечества.</w:t>
            </w:r>
          </w:p>
        </w:tc>
      </w:tr>
      <w:tr w:rsidR="00D908B0" w:rsidRPr="00D908B0" w14:paraId="06351F02" w14:textId="77777777" w:rsidTr="00D908B0">
        <w:tc>
          <w:tcPr>
            <w:tcW w:w="1153" w:type="pct"/>
            <w:shd w:val="clear" w:color="auto" w:fill="auto"/>
          </w:tcPr>
          <w:p w14:paraId="13FC689F" w14:textId="77777777" w:rsidR="00D908B0" w:rsidRPr="00D908B0" w:rsidRDefault="00D908B0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t>Раздел 8</w:t>
            </w:r>
          </w:p>
        </w:tc>
        <w:tc>
          <w:tcPr>
            <w:tcW w:w="3847" w:type="pct"/>
          </w:tcPr>
          <w:p w14:paraId="554654EE" w14:textId="77777777" w:rsidR="00D908B0" w:rsidRPr="00D908B0" w:rsidRDefault="00D908B0" w:rsidP="002E5F6B">
            <w:pPr>
              <w:ind w:firstLine="26"/>
              <w:jc w:val="both"/>
              <w:rPr>
                <w:b/>
              </w:rPr>
            </w:pPr>
            <w:r w:rsidRPr="00D908B0">
              <w:rPr>
                <w:b/>
              </w:rPr>
              <w:t>Современная западная философия</w:t>
            </w:r>
          </w:p>
        </w:tc>
      </w:tr>
      <w:tr w:rsidR="00D908B0" w:rsidRPr="00D908B0" w14:paraId="3E7C7A8B" w14:textId="77777777" w:rsidTr="00D908B0">
        <w:tc>
          <w:tcPr>
            <w:tcW w:w="1153" w:type="pct"/>
            <w:shd w:val="clear" w:color="auto" w:fill="auto"/>
          </w:tcPr>
          <w:p w14:paraId="3EF33C76" w14:textId="77777777" w:rsidR="00D908B0" w:rsidRPr="00D908B0" w:rsidRDefault="00D908B0" w:rsidP="002E5F6B">
            <w:pPr>
              <w:jc w:val="both"/>
            </w:pPr>
            <w:r w:rsidRPr="00D908B0">
              <w:t>Сущность и основные черты современной западной философии</w:t>
            </w:r>
          </w:p>
        </w:tc>
        <w:tc>
          <w:tcPr>
            <w:tcW w:w="3847" w:type="pct"/>
          </w:tcPr>
          <w:p w14:paraId="14633F34" w14:textId="77777777" w:rsidR="00D908B0" w:rsidRPr="00D908B0" w:rsidRDefault="00D908B0" w:rsidP="002E5F6B">
            <w:pPr>
              <w:ind w:firstLine="26"/>
              <w:jc w:val="both"/>
            </w:pPr>
            <w:r w:rsidRPr="00D908B0">
              <w:t xml:space="preserve">Коренной поворот в философии после Гегеля. Основные типы современных философских учений: сциентизм и антисциентизм. Интерес к проблеме человека.  Атеизм и материализм </w:t>
            </w:r>
            <w:r w:rsidRPr="00D908B0">
              <w:rPr>
                <w:i/>
              </w:rPr>
              <w:t>Л.Фейербаха.</w:t>
            </w:r>
            <w:r w:rsidRPr="00D908B0">
              <w:t xml:space="preserve"> Учение о человеческих корнях христианства и всех его догматов и положений.</w:t>
            </w:r>
          </w:p>
        </w:tc>
      </w:tr>
      <w:tr w:rsidR="00D908B0" w:rsidRPr="00D908B0" w14:paraId="374FD691" w14:textId="77777777" w:rsidTr="00D908B0">
        <w:tc>
          <w:tcPr>
            <w:tcW w:w="1153" w:type="pct"/>
            <w:shd w:val="clear" w:color="auto" w:fill="auto"/>
          </w:tcPr>
          <w:p w14:paraId="4875F95E" w14:textId="77777777" w:rsidR="00D908B0" w:rsidRPr="00D908B0" w:rsidRDefault="00D908B0" w:rsidP="002E5F6B">
            <w:pPr>
              <w:jc w:val="both"/>
            </w:pPr>
            <w:r w:rsidRPr="00D908B0">
              <w:t>Позитивизм. Аналитическая философия</w:t>
            </w:r>
          </w:p>
        </w:tc>
        <w:tc>
          <w:tcPr>
            <w:tcW w:w="3847" w:type="pct"/>
          </w:tcPr>
          <w:p w14:paraId="70EC60F0" w14:textId="77777777" w:rsidR="00D908B0" w:rsidRPr="00D908B0" w:rsidRDefault="00D908B0" w:rsidP="002E5F6B">
            <w:pPr>
              <w:ind w:firstLine="26"/>
              <w:jc w:val="both"/>
            </w:pPr>
            <w:r w:rsidRPr="00D908B0">
              <w:t xml:space="preserve">Позитивизм </w:t>
            </w:r>
            <w:r w:rsidRPr="00D908B0">
              <w:rPr>
                <w:i/>
              </w:rPr>
              <w:t>О. Конта.</w:t>
            </w:r>
            <w:r w:rsidRPr="00D908B0">
              <w:t xml:space="preserve"> Учение о трех стадиях, классификация наук. Отношение к философии. Эволюция позитивизма в XIX и XX веках. Эмпириокритицизм </w:t>
            </w:r>
            <w:r w:rsidRPr="00D908B0">
              <w:rPr>
                <w:i/>
              </w:rPr>
              <w:t>Маха</w:t>
            </w:r>
            <w:r w:rsidRPr="00D908B0">
              <w:t xml:space="preserve"> и </w:t>
            </w:r>
            <w:r w:rsidRPr="00D908B0">
              <w:rPr>
                <w:i/>
              </w:rPr>
              <w:t>Авенариуса</w:t>
            </w:r>
            <w:r w:rsidRPr="00D908B0">
              <w:t xml:space="preserve">. Неопозитивизм. </w:t>
            </w:r>
            <w:r w:rsidRPr="00D908B0">
              <w:rPr>
                <w:i/>
              </w:rPr>
              <w:t>Л.Витгенштейн</w:t>
            </w:r>
            <w:r w:rsidRPr="00D908B0">
              <w:t>. Попытки создания идеального языка науки. Венский кружок:</w:t>
            </w:r>
            <w:r w:rsidRPr="00D908B0">
              <w:rPr>
                <w:i/>
              </w:rPr>
              <w:t xml:space="preserve"> Карнап, Шлик</w:t>
            </w:r>
            <w:r w:rsidRPr="00D908B0">
              <w:t xml:space="preserve">. Принцип верифицируемости. Постпозитивизм: </w:t>
            </w:r>
            <w:r w:rsidRPr="00D908B0">
              <w:rPr>
                <w:i/>
              </w:rPr>
              <w:t>К.Поппер.</w:t>
            </w:r>
            <w:r w:rsidRPr="00D908B0">
              <w:t xml:space="preserve"> Фальсифицируемость как принцип научности. Современная аналитическая философия</w:t>
            </w:r>
          </w:p>
        </w:tc>
      </w:tr>
      <w:tr w:rsidR="00D908B0" w:rsidRPr="00D908B0" w14:paraId="5E271E52" w14:textId="77777777" w:rsidTr="00D908B0">
        <w:tc>
          <w:tcPr>
            <w:tcW w:w="1153" w:type="pct"/>
            <w:shd w:val="clear" w:color="auto" w:fill="auto"/>
          </w:tcPr>
          <w:p w14:paraId="0CE74A6D" w14:textId="77777777" w:rsidR="00D908B0" w:rsidRPr="00D908B0" w:rsidRDefault="00D908B0" w:rsidP="002E5F6B">
            <w:pPr>
              <w:jc w:val="both"/>
            </w:pPr>
            <w:r w:rsidRPr="00D908B0">
              <w:t>Марксизм</w:t>
            </w:r>
          </w:p>
        </w:tc>
        <w:tc>
          <w:tcPr>
            <w:tcW w:w="3847" w:type="pct"/>
          </w:tcPr>
          <w:p w14:paraId="201EF198" w14:textId="77777777" w:rsidR="00D908B0" w:rsidRPr="00D908B0" w:rsidRDefault="00D908B0" w:rsidP="002E5F6B">
            <w:pPr>
              <w:ind w:firstLine="26"/>
              <w:jc w:val="both"/>
            </w:pPr>
            <w:r w:rsidRPr="00D908B0">
              <w:t xml:space="preserve">Связь атеизма </w:t>
            </w:r>
            <w:r w:rsidRPr="00D908B0">
              <w:rPr>
                <w:i/>
              </w:rPr>
              <w:t>К.Маркса</w:t>
            </w:r>
            <w:r w:rsidRPr="00D908B0">
              <w:t xml:space="preserve"> с основными положениями его философии. Материалистический взгляд на природу и общество. Диалектический метод Маркса и Энгельса. Учение о революционном преобразовании общества. Особенности марксистского атеизма.</w:t>
            </w:r>
          </w:p>
        </w:tc>
      </w:tr>
      <w:tr w:rsidR="00D908B0" w:rsidRPr="00D908B0" w14:paraId="3EB00F50" w14:textId="77777777" w:rsidTr="00D908B0">
        <w:tc>
          <w:tcPr>
            <w:tcW w:w="1153" w:type="pct"/>
            <w:shd w:val="clear" w:color="auto" w:fill="auto"/>
          </w:tcPr>
          <w:p w14:paraId="1DC32248" w14:textId="77777777" w:rsidR="00D908B0" w:rsidRPr="00D908B0" w:rsidRDefault="00D908B0" w:rsidP="002E5F6B">
            <w:pPr>
              <w:jc w:val="both"/>
            </w:pPr>
            <w:r w:rsidRPr="00D908B0">
              <w:t>Неокантианство</w:t>
            </w:r>
          </w:p>
        </w:tc>
        <w:tc>
          <w:tcPr>
            <w:tcW w:w="3847" w:type="pct"/>
          </w:tcPr>
          <w:p w14:paraId="6206EC9C" w14:textId="77777777" w:rsidR="00D908B0" w:rsidRPr="00D908B0" w:rsidRDefault="00D908B0" w:rsidP="002E5F6B">
            <w:pPr>
              <w:ind w:firstLine="26"/>
              <w:jc w:val="both"/>
            </w:pPr>
            <w:r w:rsidRPr="00D908B0">
              <w:t xml:space="preserve">Неокантианство Марбургской школы: </w:t>
            </w:r>
            <w:r w:rsidRPr="00D908B0">
              <w:rPr>
                <w:i/>
              </w:rPr>
              <w:t>Г.Коген, Наторп, Кассирер.</w:t>
            </w:r>
            <w:r w:rsidRPr="00D908B0">
              <w:t xml:space="preserve"> Философия как наука о науках. Исследование процесса познания исходя из самого познания. Баденская школа: </w:t>
            </w:r>
            <w:r w:rsidRPr="00D908B0">
              <w:rPr>
                <w:i/>
              </w:rPr>
              <w:t>Виндельбанд, Риккерт.</w:t>
            </w:r>
            <w:r w:rsidRPr="00D908B0">
              <w:t xml:space="preserve"> Два вида наук: о природе и о культуре. Учение о ценностях и их отношении к действительности.</w:t>
            </w:r>
          </w:p>
        </w:tc>
      </w:tr>
      <w:tr w:rsidR="00D908B0" w:rsidRPr="00D908B0" w14:paraId="1DD81747" w14:textId="77777777" w:rsidTr="00D908B0">
        <w:tc>
          <w:tcPr>
            <w:tcW w:w="1153" w:type="pct"/>
            <w:shd w:val="clear" w:color="auto" w:fill="auto"/>
          </w:tcPr>
          <w:p w14:paraId="03484675" w14:textId="77777777" w:rsidR="00D908B0" w:rsidRPr="00D908B0" w:rsidRDefault="00D908B0" w:rsidP="002E5F6B">
            <w:pPr>
              <w:jc w:val="both"/>
            </w:pPr>
            <w:r w:rsidRPr="00D908B0">
              <w:t>Абсолютный идеализм</w:t>
            </w:r>
          </w:p>
        </w:tc>
        <w:tc>
          <w:tcPr>
            <w:tcW w:w="3847" w:type="pct"/>
          </w:tcPr>
          <w:p w14:paraId="06C3BA8B" w14:textId="77777777" w:rsidR="00D908B0" w:rsidRPr="00D908B0" w:rsidRDefault="00D908B0" w:rsidP="002E5F6B">
            <w:pPr>
              <w:ind w:firstLine="26"/>
              <w:jc w:val="both"/>
            </w:pPr>
            <w:r w:rsidRPr="00D908B0">
              <w:t>Абсолютный идеализм</w:t>
            </w:r>
            <w:r w:rsidRPr="00D908B0">
              <w:rPr>
                <w:i/>
              </w:rPr>
              <w:t xml:space="preserve"> Фр. Брэдли</w:t>
            </w:r>
            <w:r w:rsidRPr="00D908B0">
              <w:t>. “Явление и действительность”: критика материализма и агностицизма, доказательство существования истинной, не кажущейся реальности. Учение об абсолютной реальности</w:t>
            </w:r>
          </w:p>
        </w:tc>
      </w:tr>
      <w:tr w:rsidR="00D908B0" w:rsidRPr="00D908B0" w14:paraId="0DD88959" w14:textId="77777777" w:rsidTr="00D908B0">
        <w:tc>
          <w:tcPr>
            <w:tcW w:w="1153" w:type="pct"/>
            <w:shd w:val="clear" w:color="auto" w:fill="auto"/>
          </w:tcPr>
          <w:p w14:paraId="0601D2C8" w14:textId="77777777" w:rsidR="00D908B0" w:rsidRPr="00D908B0" w:rsidRDefault="00D908B0" w:rsidP="002E5F6B">
            <w:pPr>
              <w:jc w:val="both"/>
            </w:pPr>
            <w:r w:rsidRPr="00D908B0">
              <w:t>Философия жизни. Герменевтика</w:t>
            </w:r>
          </w:p>
        </w:tc>
        <w:tc>
          <w:tcPr>
            <w:tcW w:w="3847" w:type="pct"/>
          </w:tcPr>
          <w:p w14:paraId="0EFFFEA4" w14:textId="77777777" w:rsidR="00D908B0" w:rsidRPr="00D908B0" w:rsidRDefault="00D908B0" w:rsidP="002E5F6B">
            <w:pPr>
              <w:ind w:firstLine="26"/>
              <w:jc w:val="both"/>
            </w:pPr>
            <w:r w:rsidRPr="00D908B0">
              <w:t xml:space="preserve">Причины возникновения философии жизни. </w:t>
            </w:r>
            <w:r w:rsidRPr="00D908B0">
              <w:rPr>
                <w:i/>
              </w:rPr>
              <w:t>Ф. Ницше.</w:t>
            </w:r>
            <w:r w:rsidRPr="00D908B0">
              <w:t xml:space="preserve"> Критика предшествующей философии и культуры. Декаданс, нигилизм, переоценка всех ценностей, воля к власти. Этика Ницше. Антихристианство. </w:t>
            </w:r>
            <w:r w:rsidRPr="00D908B0">
              <w:rPr>
                <w:i/>
              </w:rPr>
              <w:t>В. Дильтей:</w:t>
            </w:r>
            <w:r w:rsidRPr="00D908B0">
              <w:t xml:space="preserve"> описательная психология как основа наук о духе. Герменевтика. “Творческая эволюция” </w:t>
            </w:r>
            <w:r w:rsidRPr="00D908B0">
              <w:rPr>
                <w:i/>
              </w:rPr>
              <w:t>А. Бергсона</w:t>
            </w:r>
            <w:r w:rsidRPr="00D908B0">
              <w:t>: противопоставление длительности и времени, учение об инстинкте, интуиции и интеллекте, жизненный порыв, поток сознания. “Закат Европы”</w:t>
            </w:r>
            <w:r w:rsidRPr="00D908B0">
              <w:rPr>
                <w:i/>
              </w:rPr>
              <w:t xml:space="preserve"> О. Шпенглера</w:t>
            </w:r>
            <w:r w:rsidRPr="00D908B0">
              <w:t>: противопоставление природы и общества, аналогия как метод познания жизни, в т.ч. общественных и исторических явлений. Учение о различных культурах, душа культуры (основные примеры — аполлоновская, фаустовская, магическая, русская). Зарождение, развитие и гибель культур, цивилизация как симптом упадка культуры.</w:t>
            </w:r>
          </w:p>
        </w:tc>
      </w:tr>
      <w:tr w:rsidR="00D908B0" w:rsidRPr="00D908B0" w14:paraId="50E36ACC" w14:textId="77777777" w:rsidTr="00D908B0">
        <w:tc>
          <w:tcPr>
            <w:tcW w:w="1153" w:type="pct"/>
            <w:shd w:val="clear" w:color="auto" w:fill="auto"/>
          </w:tcPr>
          <w:p w14:paraId="4719DA29" w14:textId="77777777" w:rsidR="00D908B0" w:rsidRPr="00D908B0" w:rsidRDefault="00D908B0" w:rsidP="002E5F6B">
            <w:pPr>
              <w:jc w:val="both"/>
            </w:pPr>
            <w:r w:rsidRPr="00D908B0">
              <w:t>Феноменология</w:t>
            </w:r>
          </w:p>
        </w:tc>
        <w:tc>
          <w:tcPr>
            <w:tcW w:w="3847" w:type="pct"/>
          </w:tcPr>
          <w:p w14:paraId="45D32947" w14:textId="77777777" w:rsidR="00D908B0" w:rsidRPr="00D908B0" w:rsidRDefault="00D908B0" w:rsidP="002E5F6B">
            <w:pPr>
              <w:ind w:firstLine="26"/>
              <w:jc w:val="both"/>
            </w:pPr>
            <w:r w:rsidRPr="00D908B0">
              <w:t xml:space="preserve">Феноменология </w:t>
            </w:r>
            <w:r w:rsidRPr="00D908B0">
              <w:rPr>
                <w:i/>
              </w:rPr>
              <w:t>Э. Гуссерля.</w:t>
            </w:r>
            <w:r w:rsidRPr="00D908B0">
              <w:t xml:space="preserve"> Критика психологизма в “Логических исследованиях”. Философия как строгая наука. Естественная и феноменологическая установка, феноменологическая редукция, эпохе, интенциональность сознания, ноэсис и ноэма. Пересмотр некоторых положений в “Кризисе европейских наук”: “жизненный мир” и его отношение к науке</w:t>
            </w:r>
          </w:p>
        </w:tc>
      </w:tr>
      <w:tr w:rsidR="00D908B0" w:rsidRPr="00D908B0" w14:paraId="4E62B640" w14:textId="77777777" w:rsidTr="00D908B0">
        <w:tc>
          <w:tcPr>
            <w:tcW w:w="1153" w:type="pct"/>
            <w:shd w:val="clear" w:color="auto" w:fill="auto"/>
          </w:tcPr>
          <w:p w14:paraId="3F85046D" w14:textId="77777777" w:rsidR="00D908B0" w:rsidRPr="00D908B0" w:rsidRDefault="00D908B0" w:rsidP="002E5F6B">
            <w:pPr>
              <w:jc w:val="both"/>
            </w:pPr>
            <w:r w:rsidRPr="00D908B0">
              <w:t>Экзистенциализм</w:t>
            </w:r>
          </w:p>
        </w:tc>
        <w:tc>
          <w:tcPr>
            <w:tcW w:w="3847" w:type="pct"/>
          </w:tcPr>
          <w:p w14:paraId="6D07AE26" w14:textId="77777777"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 xml:space="preserve">Экзистенциальная философия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С.Кьеркегора.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Критика рационалистической философии. Учение об истине. Три стадии на жизненном пути.</w:t>
            </w:r>
          </w:p>
          <w:p w14:paraId="5AB0DEDD" w14:textId="77777777" w:rsidR="00D908B0" w:rsidRPr="00D908B0" w:rsidRDefault="00D908B0" w:rsidP="002E5F6B">
            <w:pPr>
              <w:ind w:firstLine="26"/>
              <w:jc w:val="both"/>
            </w:pPr>
            <w:r w:rsidRPr="00D908B0">
              <w:t>Источники экзистенциалистской философии. Религиозный (</w:t>
            </w:r>
            <w:r w:rsidRPr="00D908B0">
              <w:rPr>
                <w:i/>
              </w:rPr>
              <w:t>К.Ясперс, Г.Марсель</w:t>
            </w:r>
            <w:r w:rsidRPr="00D908B0">
              <w:t>) и атеистический (</w:t>
            </w:r>
            <w:r w:rsidRPr="00D908B0">
              <w:rPr>
                <w:i/>
              </w:rPr>
              <w:t>М.Хайдеггер, Ж.-П.Сартр, А.Камю</w:t>
            </w:r>
            <w:r w:rsidRPr="00D908B0">
              <w:t>) экзистенциализм. Отношение к предыдущим философским учениям. Учение о бытии, ничто и сущем. Подлинное и неподлинное существование человека. Понятие экзистенции. Учение Хайдеггера об экзистенциалах. Экзистенциалистское понимание свободы. Послевоенная эволюция экзистенциализма</w:t>
            </w:r>
          </w:p>
        </w:tc>
      </w:tr>
      <w:tr w:rsidR="00D908B0" w:rsidRPr="00D908B0" w14:paraId="64003384" w14:textId="77777777" w:rsidTr="00D908B0">
        <w:tc>
          <w:tcPr>
            <w:tcW w:w="1153" w:type="pct"/>
            <w:shd w:val="clear" w:color="auto" w:fill="auto"/>
          </w:tcPr>
          <w:p w14:paraId="3BF699A8" w14:textId="77777777" w:rsidR="00D908B0" w:rsidRPr="00D908B0" w:rsidRDefault="00D908B0" w:rsidP="002E5F6B">
            <w:pPr>
              <w:jc w:val="both"/>
            </w:pPr>
            <w:r w:rsidRPr="00D908B0">
              <w:t xml:space="preserve">Религиозная философия в </w:t>
            </w:r>
            <w:r w:rsidRPr="00D908B0">
              <w:rPr>
                <w:lang w:val="en-US"/>
              </w:rPr>
              <w:t>XX</w:t>
            </w:r>
            <w:r w:rsidRPr="00D908B0">
              <w:t xml:space="preserve"> веке</w:t>
            </w:r>
          </w:p>
        </w:tc>
        <w:tc>
          <w:tcPr>
            <w:tcW w:w="3847" w:type="pct"/>
          </w:tcPr>
          <w:p w14:paraId="7E7184CA" w14:textId="77777777" w:rsidR="00D908B0" w:rsidRPr="00D908B0" w:rsidRDefault="00D908B0" w:rsidP="002E5F6B">
            <w:pPr>
              <w:ind w:firstLine="26"/>
              <w:jc w:val="both"/>
            </w:pPr>
            <w:r w:rsidRPr="00D908B0">
              <w:t>Неотомизм (</w:t>
            </w:r>
            <w:r w:rsidRPr="00D908B0">
              <w:rPr>
                <w:i/>
              </w:rPr>
              <w:t>Э. Жильсон, Ж. Маритен</w:t>
            </w:r>
            <w:r w:rsidRPr="00D908B0">
              <w:t>). Примат веры над знанием. Философия — служанка богословия. Аристотелевские категории в неотомизме. Доказательства бытия Бога. Отношение к науке. Учение о человеке. Этика, философия истории. Персонализм (</w:t>
            </w:r>
            <w:r w:rsidRPr="00D908B0">
              <w:rPr>
                <w:i/>
              </w:rPr>
              <w:t>Э.Мунье, Ж.Лякруа</w:t>
            </w:r>
            <w:r w:rsidRPr="00D908B0">
              <w:t xml:space="preserve">). Философская антропология </w:t>
            </w:r>
            <w:r w:rsidRPr="00D908B0">
              <w:rPr>
                <w:i/>
              </w:rPr>
              <w:t>М.Шелера.</w:t>
            </w:r>
            <w:r w:rsidRPr="00D908B0">
              <w:t xml:space="preserve"> Биологическая и функциональная антропология.</w:t>
            </w:r>
          </w:p>
        </w:tc>
      </w:tr>
      <w:tr w:rsidR="00D908B0" w:rsidRPr="00D908B0" w14:paraId="4734FF09" w14:textId="77777777" w:rsidTr="00D908B0">
        <w:tc>
          <w:tcPr>
            <w:tcW w:w="1153" w:type="pct"/>
            <w:shd w:val="clear" w:color="auto" w:fill="auto"/>
          </w:tcPr>
          <w:p w14:paraId="76C52BC9" w14:textId="77777777" w:rsidR="00D908B0" w:rsidRPr="00D908B0" w:rsidRDefault="00D908B0" w:rsidP="002E5F6B">
            <w:pPr>
              <w:jc w:val="both"/>
            </w:pPr>
            <w:r w:rsidRPr="00D908B0">
              <w:t>Психоанализ. Неомарксизм</w:t>
            </w:r>
          </w:p>
        </w:tc>
        <w:tc>
          <w:tcPr>
            <w:tcW w:w="3847" w:type="pct"/>
          </w:tcPr>
          <w:p w14:paraId="052DC040" w14:textId="77777777" w:rsidR="00D908B0" w:rsidRPr="00D908B0" w:rsidRDefault="00D908B0" w:rsidP="002E5F6B">
            <w:pPr>
              <w:ind w:firstLine="26"/>
              <w:jc w:val="both"/>
            </w:pPr>
            <w:r w:rsidRPr="00D908B0">
              <w:rPr>
                <w:i/>
              </w:rPr>
              <w:t>З.Фрейд</w:t>
            </w:r>
            <w:r w:rsidRPr="00D908B0">
              <w:t xml:space="preserve"> и психоанализ. Учение о бессознательном, либидо, эго. Отношение Фрейда к философии, культуре, религии. Неофрейдизм </w:t>
            </w:r>
            <w:r w:rsidRPr="00D908B0">
              <w:rPr>
                <w:i/>
              </w:rPr>
              <w:t>К.Г.Юнга</w:t>
            </w:r>
            <w:r w:rsidRPr="00D908B0">
              <w:t xml:space="preserve">. Учение об архетипах и символах. Экзистенциальный психоанализ </w:t>
            </w:r>
            <w:r w:rsidRPr="00D908B0">
              <w:rPr>
                <w:i/>
              </w:rPr>
              <w:t>Бинсвангера</w:t>
            </w:r>
            <w:r w:rsidRPr="00D908B0">
              <w:t>. Критическая теория общества франкфуртской школы (</w:t>
            </w:r>
            <w:r w:rsidRPr="00D908B0">
              <w:rPr>
                <w:i/>
              </w:rPr>
              <w:t>Т. Адорно, М. Хоркхаймер, Г. Маркузе, Э. Фромм</w:t>
            </w:r>
            <w:r w:rsidRPr="00D908B0">
              <w:t>).</w:t>
            </w:r>
          </w:p>
        </w:tc>
      </w:tr>
    </w:tbl>
    <w:p w14:paraId="5728E76A" w14:textId="77777777" w:rsidR="006316F8" w:rsidRPr="00D908B0" w:rsidRDefault="006316F8" w:rsidP="002E5F6B">
      <w:pPr>
        <w:jc w:val="both"/>
      </w:pPr>
    </w:p>
    <w:p w14:paraId="5742C3F8" w14:textId="77777777" w:rsidR="00BC7BCD" w:rsidRPr="00D908B0" w:rsidRDefault="00BC7BCD" w:rsidP="002E5F6B">
      <w:pPr>
        <w:pStyle w:val="3"/>
        <w:spacing w:line="276" w:lineRule="auto"/>
      </w:pPr>
      <w:bookmarkStart w:id="37" w:name="_Toc467596881"/>
      <w:bookmarkStart w:id="38" w:name="_Toc467599965"/>
      <w:bookmarkStart w:id="39" w:name="_Toc468272476"/>
      <w:bookmarkStart w:id="40" w:name="_Toc54183576"/>
      <w:bookmarkStart w:id="41" w:name="_Toc467596884"/>
      <w:bookmarkStart w:id="42" w:name="_Toc467599968"/>
      <w:bookmarkStart w:id="43" w:name="_Toc468272477"/>
      <w:bookmarkStart w:id="44" w:name="_Toc468274078"/>
      <w:bookmarkStart w:id="45" w:name="_Toc468278275"/>
      <w:r w:rsidRPr="00D908B0">
        <w:t>Учебно-методическое обеспечение самостоятельной работы обучающихся</w:t>
      </w:r>
      <w:r w:rsidRPr="00D908B0">
        <w:rPr>
          <w:i/>
        </w:rPr>
        <w:t xml:space="preserve"> </w:t>
      </w:r>
      <w:r w:rsidRPr="00D908B0">
        <w:t>по дисциплине</w:t>
      </w:r>
      <w:bookmarkEnd w:id="37"/>
      <w:bookmarkEnd w:id="38"/>
      <w:bookmarkEnd w:id="39"/>
      <w:bookmarkEnd w:id="40"/>
      <w:r w:rsidRPr="00D908B0">
        <w:t xml:space="preserve"> </w:t>
      </w:r>
    </w:p>
    <w:p w14:paraId="3764E19A" w14:textId="77777777" w:rsidR="00BC7BCD" w:rsidRPr="00D908B0" w:rsidRDefault="00BC7BCD" w:rsidP="002E5F6B">
      <w:pPr>
        <w:jc w:val="both"/>
      </w:pPr>
      <w:r w:rsidRPr="00D908B0">
        <w:t>Самостоятельная работа обучающихся обеспечивается следующими документами и материалами:</w:t>
      </w:r>
    </w:p>
    <w:p w14:paraId="342FA8FD" w14:textId="77777777" w:rsidR="00BC7BCD" w:rsidRPr="00D908B0" w:rsidRDefault="00BC7BCD" w:rsidP="002E5F6B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D908B0">
        <w:t>Рабочей программой дисциплины</w:t>
      </w:r>
    </w:p>
    <w:p w14:paraId="2372B5CC" w14:textId="77777777" w:rsidR="00BC7BCD" w:rsidRPr="00D908B0" w:rsidRDefault="00BC7BCD" w:rsidP="002E5F6B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D908B0">
        <w:t>Планами учебных занятий, предоставляемых преподавателем в начале каждого раздела дисциплины</w:t>
      </w:r>
    </w:p>
    <w:p w14:paraId="02B51C52" w14:textId="77777777" w:rsidR="00BC7BCD" w:rsidRPr="00D908B0" w:rsidRDefault="00BC7BCD" w:rsidP="002E5F6B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D908B0">
        <w:t>Методическими пособиями по дисциплине (см. в списке литературы)</w:t>
      </w:r>
    </w:p>
    <w:p w14:paraId="790C14A8" w14:textId="77777777" w:rsidR="00BC7BCD" w:rsidRPr="00D908B0" w:rsidRDefault="00BC7BCD" w:rsidP="002E5F6B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D908B0">
        <w:t>Образцами проверочных заданий, представленных в фонде оценочных средств.</w:t>
      </w:r>
    </w:p>
    <w:p w14:paraId="5F816AF1" w14:textId="77777777" w:rsidR="001A332A" w:rsidRPr="00D908B0" w:rsidRDefault="001A332A" w:rsidP="002E5F6B">
      <w:pPr>
        <w:pStyle w:val="3"/>
        <w:spacing w:line="276" w:lineRule="auto"/>
      </w:pPr>
    </w:p>
    <w:p w14:paraId="02F07E57" w14:textId="77777777" w:rsidR="00F331D3" w:rsidRPr="00D908B0" w:rsidRDefault="00F331D3" w:rsidP="002E5F6B">
      <w:pPr>
        <w:pStyle w:val="3"/>
        <w:spacing w:line="276" w:lineRule="auto"/>
      </w:pPr>
      <w:bookmarkStart w:id="46" w:name="_Toc54183577"/>
      <w:r w:rsidRPr="00D908B0">
        <w:t>Фонд оценочных средств</w:t>
      </w:r>
      <w:bookmarkEnd w:id="41"/>
      <w:bookmarkEnd w:id="42"/>
      <w:bookmarkEnd w:id="43"/>
      <w:bookmarkEnd w:id="44"/>
      <w:bookmarkEnd w:id="45"/>
      <w:bookmarkEnd w:id="46"/>
      <w:r w:rsidRPr="00D908B0">
        <w:t xml:space="preserve"> </w:t>
      </w:r>
    </w:p>
    <w:p w14:paraId="5F2B7A76" w14:textId="77777777" w:rsidR="00F56992" w:rsidRPr="00D908B0" w:rsidRDefault="00F56992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47" w:name="_Toc473664508"/>
      <w:bookmarkStart w:id="48" w:name="_Toc473718086"/>
      <w:bookmarkStart w:id="49" w:name="_Toc473892887"/>
      <w:bookmarkStart w:id="50" w:name="_Toc474840596"/>
      <w:bookmarkStart w:id="51" w:name="_Toc475970643"/>
      <w:bookmarkStart w:id="52" w:name="_Toc54183578"/>
      <w:r w:rsidRPr="00D908B0">
        <w:rPr>
          <w:rFonts w:cs="Times New Roman"/>
          <w:sz w:val="24"/>
          <w:szCs w:val="24"/>
        </w:rPr>
        <w:t>Информация о фонде оценочных средств и контролируемой компетенции</w:t>
      </w:r>
      <w:bookmarkEnd w:id="47"/>
      <w:bookmarkEnd w:id="48"/>
      <w:bookmarkEnd w:id="49"/>
      <w:bookmarkEnd w:id="50"/>
      <w:bookmarkEnd w:id="51"/>
      <w:bookmarkEnd w:id="52"/>
    </w:p>
    <w:p w14:paraId="2205FD2D" w14:textId="77777777" w:rsidR="00F56992" w:rsidRPr="00D908B0" w:rsidRDefault="00F56992" w:rsidP="002E5F6B">
      <w:pPr>
        <w:keepLines/>
        <w:jc w:val="both"/>
      </w:pPr>
      <w:r w:rsidRPr="00D908B0">
        <w:t xml:space="preserve">Фонд оценочных средств разработан для осваиваемой в ходе реализации курса компетенции и представлен в </w:t>
      </w:r>
      <w:r w:rsidRPr="00D908B0">
        <w:rPr>
          <w:i/>
        </w:rPr>
        <w:t xml:space="preserve">Приложении </w:t>
      </w:r>
      <w:r w:rsidRPr="00D908B0">
        <w:t xml:space="preserve"> к настоящей программе.</w:t>
      </w:r>
    </w:p>
    <w:p w14:paraId="5ACE7EF0" w14:textId="77777777" w:rsidR="00F56992" w:rsidRPr="00D908B0" w:rsidRDefault="00F56992" w:rsidP="002E5F6B">
      <w:pPr>
        <w:keepLines/>
        <w:jc w:val="both"/>
      </w:pPr>
      <w:r w:rsidRPr="00D908B0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3EE8A3FD" w14:textId="77777777" w:rsidR="00F56992" w:rsidRPr="00D908B0" w:rsidRDefault="00F56992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53" w:name="_Toc473664509"/>
      <w:bookmarkStart w:id="54" w:name="_Toc473718087"/>
      <w:bookmarkStart w:id="55" w:name="_Toc473892888"/>
      <w:bookmarkStart w:id="56" w:name="_Toc474840597"/>
      <w:bookmarkStart w:id="57" w:name="_Toc475970644"/>
      <w:bookmarkStart w:id="58" w:name="_Toc54183579"/>
      <w:r w:rsidRPr="00D908B0">
        <w:rPr>
          <w:rFonts w:cs="Times New Roman"/>
          <w:sz w:val="24"/>
          <w:szCs w:val="24"/>
        </w:rPr>
        <w:t>Показатели оценивания основного этапа освоения компетенции</w:t>
      </w:r>
      <w:bookmarkEnd w:id="53"/>
      <w:bookmarkEnd w:id="54"/>
      <w:bookmarkEnd w:id="55"/>
      <w:bookmarkEnd w:id="56"/>
      <w:bookmarkEnd w:id="57"/>
      <w:bookmarkEnd w:id="58"/>
    </w:p>
    <w:p w14:paraId="7DE802D7" w14:textId="77777777" w:rsidR="00F56992" w:rsidRPr="00D908B0" w:rsidRDefault="00F56992" w:rsidP="002E5F6B">
      <w:pPr>
        <w:jc w:val="both"/>
      </w:pPr>
      <w:r w:rsidRPr="00D908B0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48C1DB74" w14:textId="77777777" w:rsidR="00F331D3" w:rsidRPr="00D908B0" w:rsidRDefault="00F56992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59" w:name="_Toc474840598"/>
      <w:bookmarkStart w:id="60" w:name="_Toc475970645"/>
      <w:bookmarkStart w:id="61" w:name="_Toc54183580"/>
      <w:r w:rsidRPr="00D908B0">
        <w:rPr>
          <w:rFonts w:cs="Times New Roman"/>
          <w:sz w:val="24"/>
          <w:szCs w:val="24"/>
        </w:rPr>
        <w:t>Вопросы для проведения промежуточной аттестации:</w:t>
      </w:r>
      <w:bookmarkEnd w:id="59"/>
      <w:bookmarkEnd w:id="60"/>
      <w:bookmarkEnd w:id="61"/>
    </w:p>
    <w:p w14:paraId="500CD9F7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bookmarkStart w:id="62" w:name="_Toc473664511"/>
      <w:bookmarkStart w:id="63" w:name="_Toc473718089"/>
      <w:bookmarkStart w:id="64" w:name="_Toc473892890"/>
      <w:bookmarkStart w:id="65" w:name="_Toc474840599"/>
      <w:bookmarkStart w:id="66" w:name="_Toc475970646"/>
      <w:r w:rsidRPr="00D908B0">
        <w:rPr>
          <w:rFonts w:ascii="Times New Roman" w:hAnsi="Times New Roman"/>
          <w:sz w:val="24"/>
          <w:szCs w:val="24"/>
        </w:rPr>
        <w:t>Возникновение философии. Философия и мифология (Гомер, Гесиод, Орфей).</w:t>
      </w:r>
    </w:p>
    <w:p w14:paraId="1812B6FE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Милетская школа.</w:t>
      </w:r>
    </w:p>
    <w:p w14:paraId="2102F515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Пифагор и пифагорейский союз.</w:t>
      </w:r>
    </w:p>
    <w:p w14:paraId="0980F30F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Гераклита.</w:t>
      </w:r>
    </w:p>
    <w:p w14:paraId="32F9446B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Ксенофан и его учение о религии.</w:t>
      </w:r>
    </w:p>
    <w:p w14:paraId="1FC278AB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Элейская школа. Парменид. </w:t>
      </w:r>
    </w:p>
    <w:p w14:paraId="029BE9A7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пории Зенона.</w:t>
      </w:r>
    </w:p>
    <w:p w14:paraId="325F619E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нтичная натурфилософия: Эмпедокл, Анаксагор.</w:t>
      </w:r>
    </w:p>
    <w:p w14:paraId="1030BBDA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Атомизм Демокрита. </w:t>
      </w:r>
    </w:p>
    <w:p w14:paraId="38A34F52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софистов.</w:t>
      </w:r>
    </w:p>
    <w:p w14:paraId="6C26CE4F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Сократа.</w:t>
      </w:r>
    </w:p>
    <w:p w14:paraId="27C59E84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Сократические школы.</w:t>
      </w:r>
    </w:p>
    <w:p w14:paraId="635F047E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Критика Платоном сенсуализма в диалоге «Теэтет».</w:t>
      </w:r>
    </w:p>
    <w:p w14:paraId="4F3C4E1C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Учение Платона об идеях.</w:t>
      </w:r>
    </w:p>
    <w:p w14:paraId="578D5712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Учение Платона о душе.</w:t>
      </w:r>
    </w:p>
    <w:p w14:paraId="645231A4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Учение Платона о государстве. </w:t>
      </w:r>
    </w:p>
    <w:p w14:paraId="40475431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Космология Платона.</w:t>
      </w:r>
    </w:p>
    <w:p w14:paraId="0B75C00F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ристотелевская классификация наук.</w:t>
      </w:r>
    </w:p>
    <w:p w14:paraId="3F55B446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Теология Аристотеля.</w:t>
      </w:r>
    </w:p>
    <w:p w14:paraId="55F1BD71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Учение Аристотеля о четырех причинах.</w:t>
      </w:r>
    </w:p>
    <w:p w14:paraId="35FD73FD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зика и космология Аристотеля.</w:t>
      </w:r>
    </w:p>
    <w:p w14:paraId="575785E1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Психология и этика Аристотеля.</w:t>
      </w:r>
    </w:p>
    <w:p w14:paraId="53B7E1D4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Эпикура.</w:t>
      </w:r>
    </w:p>
    <w:p w14:paraId="505F5ABB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Стоицизм.</w:t>
      </w:r>
    </w:p>
    <w:p w14:paraId="7528942B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нтичный скептицизм.</w:t>
      </w:r>
    </w:p>
    <w:p w14:paraId="30C92677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Плотин. Доказательство существования умопостигаемого мира.</w:t>
      </w:r>
    </w:p>
    <w:p w14:paraId="2FD56BFD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Учение Плотина о трех ипостасях.</w:t>
      </w:r>
    </w:p>
    <w:p w14:paraId="299C8AB3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Учение Плотина о человеке. Доказательство бессмертия души.</w:t>
      </w:r>
    </w:p>
    <w:p w14:paraId="7581BAEF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Неоплатонизм. Порфирий, Ямвлих, Прокл.</w:t>
      </w:r>
    </w:p>
    <w:p w14:paraId="0CED4EB9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и богословие Филона Александрийского.</w:t>
      </w:r>
    </w:p>
    <w:p w14:paraId="06F1D844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Христианские апологеты: Иустин Философ, Татиан. Климент Александрийский.</w:t>
      </w:r>
    </w:p>
    <w:p w14:paraId="07026001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Тертуллиана.</w:t>
      </w:r>
    </w:p>
    <w:p w14:paraId="0129BBCB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Платонизм Оригена. </w:t>
      </w:r>
    </w:p>
    <w:p w14:paraId="3915FB6A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Отношение Августина к различным античным философским школам.</w:t>
      </w:r>
    </w:p>
    <w:p w14:paraId="1B5AF2D8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Гносеология Августина. </w:t>
      </w:r>
    </w:p>
    <w:p w14:paraId="0B23058A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Учение Августина о Боге как Истине и Бытии. Учение о времени.</w:t>
      </w:r>
    </w:p>
    <w:p w14:paraId="59983408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Учение Августина о человеке; свобода и предопределение.</w:t>
      </w:r>
    </w:p>
    <w:p w14:paraId="3F10F9E3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Полемика Августина с манихеями и пелагианами.</w:t>
      </w:r>
    </w:p>
    <w:p w14:paraId="094F5149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Этика Августина. Философия истории.</w:t>
      </w:r>
    </w:p>
    <w:p w14:paraId="42EE0C80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пофатическое богословие Дионисия Ареопагита.</w:t>
      </w:r>
    </w:p>
    <w:p w14:paraId="41626011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Иоанн Скот Эриугена. Учение о «четырех природах».</w:t>
      </w:r>
    </w:p>
    <w:p w14:paraId="760C56A5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Начало схоластики: Беренгарий, Петр Дамиани.</w:t>
      </w:r>
    </w:p>
    <w:p w14:paraId="5264FC6A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нсельм Кентерберийский: отношение веры и разума, онтологическое доказательство бытия Бога.</w:t>
      </w:r>
    </w:p>
    <w:p w14:paraId="07344DBF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Спор об универсалиях. Росцелин, Гильом из Шампо, Пьер Абеляр.</w:t>
      </w:r>
    </w:p>
    <w:p w14:paraId="7C9746B0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Мистицизм Бернара Клервоского. Умеренный мистицизм Сен-Викторской школы.</w:t>
      </w:r>
    </w:p>
    <w:p w14:paraId="527FD7E1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Аль-Фараби и Ибн-Сины.</w:t>
      </w:r>
    </w:p>
    <w:p w14:paraId="0D89BC04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ль-Газали и его критика философии.</w:t>
      </w:r>
    </w:p>
    <w:p w14:paraId="77FEA0CB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Ибн-Рушда.</w:t>
      </w:r>
    </w:p>
    <w:p w14:paraId="7E6B868D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Латинский аверроизм. Сигер Брабантский.</w:t>
      </w:r>
    </w:p>
    <w:p w14:paraId="7E15C455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Бонавентура: объединение мистицизма и рационализма. </w:t>
      </w:r>
    </w:p>
    <w:p w14:paraId="2419ED7D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«Естественная теология» Фомы Аквинского. Доказательства бытия Бога. </w:t>
      </w:r>
    </w:p>
    <w:p w14:paraId="11B88A96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Критика аверроизма в философии Фомы Аквинского.</w:t>
      </w:r>
    </w:p>
    <w:p w14:paraId="6FA95C7A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Роджер Бэкон и его отношение к философии и наукам. </w:t>
      </w:r>
    </w:p>
    <w:p w14:paraId="4F4DB92B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Иоанн Дунс Скот. Отношение к метафизике Фомы Аквинского. </w:t>
      </w:r>
    </w:p>
    <w:p w14:paraId="73C58268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Номинализм Уильяма Оккама и его учение о двойственной истине. «Бритва Оккама». </w:t>
      </w:r>
    </w:p>
    <w:p w14:paraId="7B28BD2C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Первые мыслители Ренессанса: Данте Алигьери, Франческо Петрарка. Лоренцо Валла. </w:t>
      </w:r>
    </w:p>
    <w:p w14:paraId="64EE48AD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Платонизм Георгия Гемиста Плифона. Флорентийская платоновская академия: Марсилио Фичино, Пико делла Мирандола.</w:t>
      </w:r>
    </w:p>
    <w:p w14:paraId="24671341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«Ученое незнание» Николая Кузанского. </w:t>
      </w:r>
    </w:p>
    <w:p w14:paraId="215A6880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Политическая философия Никколо Макиавелли. </w:t>
      </w:r>
    </w:p>
    <w:p w14:paraId="2467BFB5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Гуманизм Эразма Роттердамского. Спор Эразма и Лютера по вопросу о свободе воли.</w:t>
      </w:r>
    </w:p>
    <w:p w14:paraId="3B3247FD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Скептицизм Мишеля Монтеня.</w:t>
      </w:r>
    </w:p>
    <w:p w14:paraId="13008875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Пантеизм Джордано Бруно.</w:t>
      </w:r>
    </w:p>
    <w:p w14:paraId="167FB84A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Френсис Бэкон: учение об идолах, возрождение наук. </w:t>
      </w:r>
    </w:p>
    <w:p w14:paraId="3CCDA2CF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Возникновение науки Нового времени: Галилео Галилей.</w:t>
      </w:r>
    </w:p>
    <w:p w14:paraId="37EBB452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Философия Рене Декарта. </w:t>
      </w:r>
    </w:p>
    <w:p w14:paraId="68716E73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Паскаль как философ и христианин. </w:t>
      </w:r>
    </w:p>
    <w:p w14:paraId="62A7289D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Б.Спинозы. Учение о субстанции, модусах, атрибутах.</w:t>
      </w:r>
    </w:p>
    <w:p w14:paraId="41CDEC05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Учение о знании, языке и государстве Томаса Гоббса. Сенсуализм Джона Локка. </w:t>
      </w:r>
    </w:p>
    <w:p w14:paraId="13E4659E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Монадология Лейбница. </w:t>
      </w:r>
    </w:p>
    <w:p w14:paraId="3C1B2428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Дж. Беркли. Номиналистическая критика материализма. Доказательство существования Бога.</w:t>
      </w:r>
    </w:p>
    <w:p w14:paraId="7846F07D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Д. Юма. Критика учений о субстанции. Гносеология, учение об ассоциации идей. Взгляд на причинность.</w:t>
      </w:r>
    </w:p>
    <w:p w14:paraId="5484E312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Французское просвещение. Периодизация и основные представители. Атеизм Ж.Мелье. Философский деизм Вольтера, его отношение к христианству. </w:t>
      </w:r>
    </w:p>
    <w:p w14:paraId="09080687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Географический детерминизм Ш.Л.Монтескье. </w:t>
      </w:r>
    </w:p>
    <w:p w14:paraId="13EF2C7B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Ж.-Ж. Руссо: учение об обществе и человеке, «общественный договор», отношение к религии. </w:t>
      </w:r>
    </w:p>
    <w:p w14:paraId="598A3071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ранцузские материалисты: Дидро, Ламетри, Гольбах.</w:t>
      </w:r>
    </w:p>
    <w:p w14:paraId="25713D03" w14:textId="77777777" w:rsidR="00D908B0" w:rsidRPr="00D908B0" w:rsidRDefault="00DC7A72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 </w:t>
      </w:r>
      <w:r w:rsidR="00D908B0" w:rsidRPr="00D908B0">
        <w:rPr>
          <w:rFonts w:ascii="Times New Roman" w:hAnsi="Times New Roman"/>
          <w:sz w:val="24"/>
          <w:szCs w:val="24"/>
        </w:rPr>
        <w:t xml:space="preserve">«Критика чистого разума» И. Канта: задача, структура, основные понятия. </w:t>
      </w:r>
    </w:p>
    <w:p w14:paraId="043E6D64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Трансцендентальная эстетика и аналитика «Критики чистого разума» Канта, учение об априорных формах чувственности и рассудка. </w:t>
      </w:r>
    </w:p>
    <w:p w14:paraId="69F74BE0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Трансцендентальная диалектика «Критики чистого разума»  Канта: учение о душе, мире и Боге. Отношение к доказательствам бытия Бога. </w:t>
      </w:r>
    </w:p>
    <w:p w14:paraId="4F26B334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«Критика практического разума» И.Канта: категорический императив, постулаты практического разума. «Нравственное» доказательство бытия Бога. </w:t>
      </w:r>
    </w:p>
    <w:p w14:paraId="1AB5C223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Наукоучение Фихте.</w:t>
      </w:r>
    </w:p>
    <w:p w14:paraId="49E56FF0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Ф.Шеллинга.</w:t>
      </w:r>
    </w:p>
    <w:p w14:paraId="02041F03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«Энциклопедия философских наук» Гегеля. Отношение к предыдущей философии. Диалектический принцип философствования.</w:t>
      </w:r>
    </w:p>
    <w:p w14:paraId="73265AE0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Учение Гегеля о природе и обществе. «Философия духа»: субъективный, объективный и абсолютный дух. </w:t>
      </w:r>
    </w:p>
    <w:p w14:paraId="21794AB3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теизм и материализм Л.Фейербаха.</w:t>
      </w:r>
    </w:p>
    <w:p w14:paraId="4533813B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Позитивизм О. Конта.</w:t>
      </w:r>
    </w:p>
    <w:p w14:paraId="63F183DB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Эволюция позитивизма в XIX и XX веках. Эмпириокритицизм. Неопозитивизм. Постпозитивизм.</w:t>
      </w:r>
    </w:p>
    <w:p w14:paraId="435C5714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Марксизм. Связь атеизма Маркса с основными положениями его философии.</w:t>
      </w:r>
    </w:p>
    <w:p w14:paraId="48857108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Неокантианство. Марбургская и баденская школы. </w:t>
      </w:r>
    </w:p>
    <w:p w14:paraId="424E26C8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Ницше. Критика предшествующей философии и культуры. Декаданс, нигилизм, переоценка всех ценностей, воля к власти.</w:t>
      </w:r>
    </w:p>
    <w:p w14:paraId="4B32AF8E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Дильтей: описательная психология как основа наук о духе, герменевтика.</w:t>
      </w:r>
    </w:p>
    <w:p w14:paraId="7285BFD0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«Творческая эволюция» А. Бергсона.</w:t>
      </w:r>
    </w:p>
    <w:p w14:paraId="101C779D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«Закат Европы» О. Шпенглера </w:t>
      </w:r>
    </w:p>
    <w:p w14:paraId="2F258EFD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бсолютный идеализм Фр. Брэдли.</w:t>
      </w:r>
    </w:p>
    <w:p w14:paraId="4EEB484A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еноменология Э. Гуссерля. Критика психологизма в «Логических исследованиях». Философия как строгая наука.</w:t>
      </w:r>
    </w:p>
    <w:p w14:paraId="33412A8E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Экзистенциальная философия С.Кьеркегора.</w:t>
      </w:r>
    </w:p>
    <w:p w14:paraId="660A6419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Экзистенциализм. Учение о бытии, ничто и сущем. Подлинное и неподлинное существование человека.</w:t>
      </w:r>
    </w:p>
    <w:p w14:paraId="37AEFD1B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Неотомизм.</w:t>
      </w:r>
    </w:p>
    <w:p w14:paraId="4F30CF79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Персонализм (Э.Мунье и др.). Философская антропология (М.Шелер и др.).</w:t>
      </w:r>
    </w:p>
    <w:p w14:paraId="1E94268E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З.Фрейд и психоанализ.</w:t>
      </w:r>
    </w:p>
    <w:p w14:paraId="3497E802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Неофрейдизм К.Г.Юнга. Экзистенциальный психоанализ Бинсвангера. </w:t>
      </w:r>
    </w:p>
    <w:p w14:paraId="42AC6713" w14:textId="77777777"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Критическая теория общества Франкфуртской школы.</w:t>
      </w:r>
    </w:p>
    <w:p w14:paraId="6AFB0F47" w14:textId="77777777" w:rsidR="00BD700F" w:rsidRPr="00D908B0" w:rsidRDefault="00BD700F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67" w:name="_Toc54183581"/>
      <w:r w:rsidRPr="00D908B0">
        <w:rPr>
          <w:rFonts w:cs="Times New Roman"/>
          <w:sz w:val="24"/>
          <w:szCs w:val="24"/>
        </w:rPr>
        <w:t>Критерии оценивания основного этапа освоения компетенции</w:t>
      </w:r>
      <w:bookmarkEnd w:id="62"/>
      <w:bookmarkEnd w:id="63"/>
      <w:bookmarkEnd w:id="64"/>
      <w:bookmarkEnd w:id="65"/>
      <w:bookmarkEnd w:id="66"/>
      <w:bookmarkEnd w:id="67"/>
    </w:p>
    <w:p w14:paraId="3C860CA8" w14:textId="77777777" w:rsidR="00BD700F" w:rsidRPr="00D908B0" w:rsidRDefault="00BD700F" w:rsidP="002E5F6B">
      <w:pPr>
        <w:jc w:val="both"/>
      </w:pPr>
      <w:r w:rsidRPr="00D908B0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7DA0583A" w14:textId="77777777" w:rsidR="00BD700F" w:rsidRPr="00D908B0" w:rsidRDefault="00BD700F" w:rsidP="002E5F6B">
      <w:pPr>
        <w:pStyle w:val="5"/>
        <w:spacing w:before="0"/>
        <w:rPr>
          <w:rFonts w:ascii="Times New Roman" w:hAnsi="Times New Roman" w:cs="Times New Roman"/>
          <w:i/>
          <w:color w:val="auto"/>
        </w:rPr>
      </w:pPr>
      <w:bookmarkStart w:id="68" w:name="_Toc473664512"/>
      <w:bookmarkStart w:id="69" w:name="_Toc473718090"/>
      <w:bookmarkStart w:id="70" w:name="_Toc473892891"/>
      <w:bookmarkStart w:id="71" w:name="_Toc474840600"/>
      <w:bookmarkStart w:id="72" w:name="_Toc475970647"/>
      <w:r w:rsidRPr="00D908B0">
        <w:rPr>
          <w:rFonts w:ascii="Times New Roman" w:hAnsi="Times New Roman" w:cs="Times New Roman"/>
          <w:i/>
          <w:color w:val="auto"/>
        </w:rPr>
        <w:t>Критерии оценивания устных опросов</w:t>
      </w:r>
      <w:bookmarkEnd w:id="68"/>
      <w:bookmarkEnd w:id="69"/>
      <w:bookmarkEnd w:id="70"/>
      <w:bookmarkEnd w:id="71"/>
      <w:bookmarkEnd w:id="72"/>
    </w:p>
    <w:p w14:paraId="0B65A90D" w14:textId="77777777" w:rsidR="00BD700F" w:rsidRPr="00D908B0" w:rsidRDefault="00BD700F" w:rsidP="002E5F6B">
      <w:pPr>
        <w:jc w:val="both"/>
        <w:rPr>
          <w:bCs/>
          <w:i/>
        </w:rPr>
      </w:pPr>
      <w:bookmarkStart w:id="73" w:name="_Toc473664513"/>
      <w:bookmarkStart w:id="74" w:name="_Toc473718091"/>
      <w:r w:rsidRPr="00D908B0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5613147D" w14:textId="77777777"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3505E52A" w14:textId="77777777"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3E35495C" w14:textId="77777777"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14:paraId="1D4C24BE" w14:textId="77777777"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0D2A4A18" w14:textId="77777777" w:rsidR="00BD700F" w:rsidRPr="00D908B0" w:rsidRDefault="00BD700F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75" w:name="_Toc473892892"/>
      <w:bookmarkStart w:id="76" w:name="_Toc474840601"/>
      <w:bookmarkStart w:id="77" w:name="_Toc475970648"/>
      <w:bookmarkStart w:id="78" w:name="_Toc54183582"/>
      <w:r w:rsidRPr="00D908B0">
        <w:rPr>
          <w:rFonts w:cs="Times New Roman"/>
          <w:sz w:val="24"/>
          <w:szCs w:val="24"/>
        </w:rPr>
        <w:t>Описание шкал оценивания основного этапа освоения компетенции</w:t>
      </w:r>
      <w:bookmarkEnd w:id="73"/>
      <w:bookmarkEnd w:id="74"/>
      <w:bookmarkEnd w:id="75"/>
      <w:bookmarkEnd w:id="76"/>
      <w:bookmarkEnd w:id="77"/>
      <w:bookmarkEnd w:id="78"/>
    </w:p>
    <w:p w14:paraId="2A692F9F" w14:textId="77777777"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2054A362" w14:textId="77777777"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D908B0">
        <w:t>по балльно-рейтинговой системе.</w:t>
      </w:r>
    </w:p>
    <w:p w14:paraId="6A0C980D" w14:textId="77777777"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D908B0">
        <w:t>по балльно-рейтинговой системе.</w:t>
      </w:r>
      <w:r w:rsidRPr="00D908B0">
        <w:rPr>
          <w:bCs/>
        </w:rPr>
        <w:t xml:space="preserve"> </w:t>
      </w:r>
    </w:p>
    <w:p w14:paraId="0032266F" w14:textId="77777777"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D908B0">
        <w:t>по балльно-рейтинговой системе.</w:t>
      </w:r>
      <w:r w:rsidRPr="00D908B0">
        <w:rPr>
          <w:bCs/>
        </w:rPr>
        <w:t xml:space="preserve"> </w:t>
      </w:r>
    </w:p>
    <w:p w14:paraId="1EF91F88" w14:textId="77777777"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BD700F" w:rsidRPr="00D908B0" w14:paraId="3D19E734" w14:textId="77777777" w:rsidTr="00DD6D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B6884" w14:textId="77777777" w:rsidR="00BD700F" w:rsidRPr="00D908B0" w:rsidRDefault="00BD700F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57C73" w14:textId="77777777" w:rsidR="00BD700F" w:rsidRPr="00D908B0" w:rsidRDefault="00BD700F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42236" w14:textId="77777777" w:rsidR="00BD700F" w:rsidRPr="00D908B0" w:rsidRDefault="00BD700F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17B08" w14:textId="77777777" w:rsidR="00BD700F" w:rsidRPr="00D908B0" w:rsidRDefault="00BD700F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t>Итоговая оценка за дисциплину</w:t>
            </w:r>
          </w:p>
        </w:tc>
      </w:tr>
      <w:tr w:rsidR="00BD700F" w:rsidRPr="00D908B0" w14:paraId="7D3455CD" w14:textId="77777777" w:rsidTr="00DD6D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C79520" w14:textId="77777777" w:rsidR="00BD700F" w:rsidRPr="00D908B0" w:rsidRDefault="00BD700F" w:rsidP="002E5F6B">
            <w:pPr>
              <w:jc w:val="both"/>
            </w:pPr>
            <w:r w:rsidRPr="00D908B0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B0C14B" w14:textId="77777777" w:rsidR="00BD700F" w:rsidRPr="00D908B0" w:rsidRDefault="00BD700F" w:rsidP="002E5F6B">
            <w:pPr>
              <w:jc w:val="both"/>
            </w:pPr>
            <w:r w:rsidRPr="00D908B0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F43DD4" w14:textId="77777777" w:rsidR="00BD700F" w:rsidRPr="00D908B0" w:rsidRDefault="00BD700F" w:rsidP="002E5F6B">
            <w:pPr>
              <w:jc w:val="both"/>
            </w:pPr>
            <w:r w:rsidRPr="00D908B0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4B0EE" w14:textId="77777777" w:rsidR="00BD700F" w:rsidRPr="00D908B0" w:rsidRDefault="00BD700F" w:rsidP="002E5F6B">
            <w:pPr>
              <w:jc w:val="both"/>
            </w:pPr>
            <w:r w:rsidRPr="00D908B0">
              <w:rPr>
                <w:bCs/>
              </w:rPr>
              <w:t>«5» («отлично»)</w:t>
            </w:r>
          </w:p>
        </w:tc>
      </w:tr>
      <w:tr w:rsidR="00BD700F" w:rsidRPr="00D908B0" w14:paraId="4E621DA5" w14:textId="77777777" w:rsidTr="00DD6D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CC9447" w14:textId="77777777" w:rsidR="00BD700F" w:rsidRPr="00D908B0" w:rsidRDefault="00BD700F" w:rsidP="002E5F6B">
            <w:pPr>
              <w:jc w:val="both"/>
            </w:pPr>
            <w:r w:rsidRPr="00D908B0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15CE8" w14:textId="77777777" w:rsidR="00BD700F" w:rsidRPr="00D908B0" w:rsidRDefault="00BD700F" w:rsidP="002E5F6B">
            <w:pPr>
              <w:jc w:val="both"/>
            </w:pPr>
            <w:r w:rsidRPr="00D908B0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60672" w14:textId="77777777" w:rsidR="00BD700F" w:rsidRPr="00D908B0" w:rsidRDefault="00BD700F" w:rsidP="002E5F6B">
            <w:pPr>
              <w:jc w:val="both"/>
            </w:pPr>
            <w:r w:rsidRPr="00D908B0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23F45" w14:textId="77777777" w:rsidR="00BD700F" w:rsidRPr="00D908B0" w:rsidRDefault="00BD700F" w:rsidP="002E5F6B">
            <w:pPr>
              <w:jc w:val="both"/>
            </w:pPr>
            <w:r w:rsidRPr="00D908B0">
              <w:rPr>
                <w:bCs/>
              </w:rPr>
              <w:t>«4» («хорошо»)</w:t>
            </w:r>
          </w:p>
        </w:tc>
      </w:tr>
      <w:tr w:rsidR="00BD700F" w:rsidRPr="00D908B0" w14:paraId="2864BCB3" w14:textId="77777777" w:rsidTr="00DD6D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182C25" w14:textId="77777777" w:rsidR="00BD700F" w:rsidRPr="00D908B0" w:rsidRDefault="00BD700F" w:rsidP="002E5F6B">
            <w:pPr>
              <w:jc w:val="both"/>
            </w:pPr>
            <w:r w:rsidRPr="00D908B0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623BD1" w14:textId="77777777" w:rsidR="00BD700F" w:rsidRPr="00D908B0" w:rsidRDefault="00BD700F" w:rsidP="002E5F6B">
            <w:pPr>
              <w:jc w:val="both"/>
            </w:pPr>
            <w:r w:rsidRPr="00D908B0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9D997D" w14:textId="77777777" w:rsidR="00BD700F" w:rsidRPr="00D908B0" w:rsidRDefault="00BD700F" w:rsidP="002E5F6B">
            <w:pPr>
              <w:jc w:val="both"/>
            </w:pPr>
            <w:r w:rsidRPr="00D908B0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164513" w14:textId="77777777" w:rsidR="00BD700F" w:rsidRPr="00D908B0" w:rsidRDefault="00BD700F" w:rsidP="002E5F6B">
            <w:pPr>
              <w:jc w:val="both"/>
            </w:pPr>
            <w:r w:rsidRPr="00D908B0">
              <w:rPr>
                <w:bCs/>
              </w:rPr>
              <w:t>«3» («удовлетворительно»)</w:t>
            </w:r>
          </w:p>
        </w:tc>
      </w:tr>
      <w:tr w:rsidR="00BD700F" w:rsidRPr="00D908B0" w14:paraId="75FC22B2" w14:textId="77777777" w:rsidTr="00DD6D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7EDDA" w14:textId="77777777" w:rsidR="00BD700F" w:rsidRPr="00D908B0" w:rsidRDefault="00BD700F" w:rsidP="002E5F6B">
            <w:pPr>
              <w:jc w:val="both"/>
            </w:pPr>
            <w:r w:rsidRPr="00D908B0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5CA155" w14:textId="77777777" w:rsidR="00BD700F" w:rsidRPr="00D908B0" w:rsidRDefault="00BD700F" w:rsidP="002E5F6B">
            <w:pPr>
              <w:jc w:val="both"/>
            </w:pPr>
            <w:r w:rsidRPr="00D908B0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60B40" w14:textId="77777777" w:rsidR="00BD700F" w:rsidRPr="00D908B0" w:rsidRDefault="00BD700F" w:rsidP="002E5F6B">
            <w:pPr>
              <w:jc w:val="both"/>
            </w:pPr>
            <w:r w:rsidRPr="00D908B0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0A7A21" w14:textId="77777777" w:rsidR="00BD700F" w:rsidRPr="00D908B0" w:rsidRDefault="00BD700F" w:rsidP="002E5F6B">
            <w:pPr>
              <w:jc w:val="both"/>
            </w:pPr>
            <w:r w:rsidRPr="00D908B0">
              <w:rPr>
                <w:bCs/>
              </w:rPr>
              <w:t>«2» («неудовлетворительно»)</w:t>
            </w:r>
          </w:p>
        </w:tc>
      </w:tr>
    </w:tbl>
    <w:p w14:paraId="64CBF748" w14:textId="77777777" w:rsidR="00BD700F" w:rsidRPr="00D908B0" w:rsidRDefault="00BD700F" w:rsidP="002E5F6B">
      <w:pPr>
        <w:jc w:val="both"/>
        <w:rPr>
          <w:bCs/>
        </w:rPr>
      </w:pPr>
    </w:p>
    <w:p w14:paraId="7FDA5F4B" w14:textId="77777777" w:rsidR="00BD700F" w:rsidRPr="00D908B0" w:rsidRDefault="00BD700F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79" w:name="_Toc473664514"/>
      <w:bookmarkStart w:id="80" w:name="_Toc473718092"/>
      <w:bookmarkStart w:id="81" w:name="_Toc473892893"/>
      <w:bookmarkStart w:id="82" w:name="_Toc474840602"/>
      <w:bookmarkStart w:id="83" w:name="_Toc475970649"/>
      <w:bookmarkStart w:id="84" w:name="_Toc54183583"/>
      <w:r w:rsidRPr="00D908B0">
        <w:rPr>
          <w:rFonts w:cs="Times New Roman"/>
          <w:sz w:val="24"/>
          <w:szCs w:val="24"/>
        </w:rPr>
        <w:t>Средства оценивания</w:t>
      </w:r>
      <w:bookmarkEnd w:id="79"/>
      <w:bookmarkEnd w:id="80"/>
      <w:bookmarkEnd w:id="81"/>
      <w:bookmarkEnd w:id="82"/>
      <w:bookmarkEnd w:id="83"/>
      <w:bookmarkEnd w:id="84"/>
      <w:r w:rsidRPr="00D908B0">
        <w:rPr>
          <w:rFonts w:cs="Times New Roman"/>
          <w:sz w:val="24"/>
          <w:szCs w:val="24"/>
        </w:rPr>
        <w:t xml:space="preserve">  </w:t>
      </w:r>
    </w:p>
    <w:p w14:paraId="7786ADCA" w14:textId="77777777" w:rsidR="00C85D75" w:rsidRPr="00D908B0" w:rsidRDefault="00C85D75" w:rsidP="002E5F6B">
      <w:pPr>
        <w:jc w:val="both"/>
      </w:pPr>
      <w:r w:rsidRPr="00D908B0">
        <w:t xml:space="preserve">В случае </w:t>
      </w:r>
      <w:r w:rsidRPr="00D908B0">
        <w:rPr>
          <w:i/>
          <w:iCs/>
        </w:rPr>
        <w:t>недифференцированного контроля (в форме зачета)</w:t>
      </w:r>
      <w:r w:rsidRPr="00D908B0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балльно-рейтинговой системе оценивается 34 баллами.</w:t>
      </w:r>
    </w:p>
    <w:p w14:paraId="04C60DCE" w14:textId="77777777" w:rsidR="00BD700F" w:rsidRPr="00D908B0" w:rsidRDefault="00BD700F" w:rsidP="002E5F6B">
      <w:pPr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i/>
          <w:lang w:eastAsia="en-US"/>
        </w:rPr>
        <w:t>В случае дифференцированного контроля (в форме экзамена)</w:t>
      </w:r>
      <w:r w:rsidRPr="00D908B0">
        <w:rPr>
          <w:rFonts w:eastAsiaTheme="minorHAnsi"/>
          <w:bCs/>
          <w:lang w:eastAsia="en-US"/>
        </w:rPr>
        <w:t xml:space="preserve"> по результатам промежуточной аттестации </w:t>
      </w:r>
      <w:r w:rsidR="00CA6560">
        <w:rPr>
          <w:rFonts w:eastAsiaTheme="minorHAnsi"/>
          <w:bCs/>
          <w:lang w:eastAsia="en-US"/>
        </w:rPr>
        <w:t>обучающийся</w:t>
      </w:r>
      <w:r w:rsidRPr="00D908B0">
        <w:rPr>
          <w:rFonts w:eastAsiaTheme="minorHAnsi"/>
          <w:bCs/>
          <w:lang w:eastAsia="en-US"/>
        </w:rPr>
        <w:t xml:space="preserve"> получает оценку «3» («удовлетворительно»), «4» («хорошо») или «5» («отлично»).</w:t>
      </w:r>
    </w:p>
    <w:p w14:paraId="3D0C4F35" w14:textId="77777777" w:rsidR="00BD700F" w:rsidRPr="00D908B0" w:rsidRDefault="00BD700F" w:rsidP="002E5F6B">
      <w:pPr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14:paraId="1C478703" w14:textId="77777777" w:rsidR="00BD700F" w:rsidRPr="00D908B0" w:rsidRDefault="00BD700F" w:rsidP="002E5F6B">
      <w:pPr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lang w:eastAsia="en-US"/>
        </w:rPr>
        <w:t>Оценка «5» («отлично») ставится в случае, если обучающийся набирает три и более положительных критериев в заданиях промежуточной аттестации. В балльно-рейтинговой системе оценивания эта позиция оценивается баллами от  52 до 60.</w:t>
      </w:r>
    </w:p>
    <w:p w14:paraId="7F1340FF" w14:textId="77777777" w:rsidR="00BD700F" w:rsidRPr="00D908B0" w:rsidRDefault="00BD700F" w:rsidP="002E5F6B">
      <w:pPr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lang w:eastAsia="en-US"/>
        </w:rPr>
        <w:t>Оценка «4» («хорошо») ставится в случае, если обучающийся набирает два положительных критерия в заданиях промежуточной аттестации.  В балльно-рейтинговой системе оценивания эта позиция оценивается баллами от  43 до 51.</w:t>
      </w:r>
    </w:p>
    <w:p w14:paraId="20B17EB5" w14:textId="77777777" w:rsidR="00BD700F" w:rsidRPr="00D908B0" w:rsidRDefault="00BD700F" w:rsidP="002E5F6B">
      <w:pPr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lang w:eastAsia="en-US"/>
        </w:rPr>
        <w:t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балльно-рейтинговой системе оценивания эта позиция оценивается баллами от  34 до 42.</w:t>
      </w:r>
    </w:p>
    <w:p w14:paraId="5456BA32" w14:textId="77777777" w:rsidR="00F331D3" w:rsidRPr="00D908B0" w:rsidRDefault="00BD700F" w:rsidP="002E5F6B">
      <w:pPr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lang w:eastAsia="en-US"/>
        </w:rPr>
        <w:t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балльно-рейтинговой системе оценивания эта позиция оценивается баллами от 0 до 33.</w:t>
      </w:r>
    </w:p>
    <w:p w14:paraId="1E320534" w14:textId="77777777" w:rsidR="00D908B0" w:rsidRPr="00D908B0" w:rsidRDefault="00D908B0" w:rsidP="002E5F6B">
      <w:pPr>
        <w:jc w:val="both"/>
        <w:rPr>
          <w:rFonts w:eastAsiaTheme="minorHAnsi"/>
          <w:bCs/>
          <w:lang w:eastAsia="en-US"/>
        </w:rPr>
      </w:pPr>
    </w:p>
    <w:p w14:paraId="7FFE6B16" w14:textId="77777777" w:rsidR="00D908B0" w:rsidRPr="00D908B0" w:rsidRDefault="00D908B0" w:rsidP="002E5F6B">
      <w:pPr>
        <w:pStyle w:val="3"/>
        <w:spacing w:line="276" w:lineRule="auto"/>
        <w:ind w:left="0"/>
      </w:pPr>
      <w:bookmarkStart w:id="85" w:name="_Toc468272479"/>
      <w:bookmarkStart w:id="86" w:name="_Toc468274080"/>
      <w:bookmarkStart w:id="87" w:name="_Toc468278277"/>
      <w:bookmarkStart w:id="88" w:name="_Toc485173112"/>
      <w:bookmarkStart w:id="89" w:name="_Toc54183584"/>
      <w:r w:rsidRPr="00D908B0">
        <w:t>Литература по дисциплине</w:t>
      </w:r>
      <w:bookmarkEnd w:id="85"/>
      <w:bookmarkEnd w:id="86"/>
      <w:bookmarkEnd w:id="87"/>
      <w:bookmarkEnd w:id="88"/>
      <w:bookmarkEnd w:id="89"/>
    </w:p>
    <w:p w14:paraId="5E5F2AF8" w14:textId="77777777" w:rsidR="00D908B0" w:rsidRDefault="00D908B0" w:rsidP="002E5F6B">
      <w:pPr>
        <w:pStyle w:val="3"/>
        <w:spacing w:line="276" w:lineRule="auto"/>
      </w:pPr>
      <w:bookmarkStart w:id="90" w:name="_Toc485173113"/>
      <w:bookmarkStart w:id="91" w:name="_Toc54183585"/>
      <w:r w:rsidRPr="00D908B0">
        <w:t>Основная:</w:t>
      </w:r>
      <w:bookmarkEnd w:id="90"/>
      <w:bookmarkEnd w:id="91"/>
    </w:p>
    <w:p w14:paraId="04004F3A" w14:textId="77777777" w:rsidR="00F17242" w:rsidRDefault="00F17242" w:rsidP="00F17242">
      <w:pPr>
        <w:jc w:val="both"/>
      </w:pPr>
      <w:r w:rsidRPr="00F17242">
        <w:t>Философия [Текст] : Учебник / Московский государственный университет им. М.В. Ломоносова ; под ред. А. Ф. Зотов, под ред. В. В. Миронов, под ред. А. В. Разин. - 4-е изд. - М. : Трикста : Академический проект, 2007. - 686 с.</w:t>
      </w:r>
    </w:p>
    <w:p w14:paraId="1AEC2376" w14:textId="77777777" w:rsidR="00F17242" w:rsidRDefault="00F17242" w:rsidP="00F17242">
      <w:pPr>
        <w:jc w:val="both"/>
      </w:pPr>
      <w:r>
        <w:t>Лега, Виктор Петрович. История западной философии [Текст] : Учеб. пособие / В. П. Лега. Ч. 1 : Античность. Средневековье. Возрождение / Православный Свято-Тихоновский Гуманитарный Университет, Богословский факультет. - 2-е изд., доп. и перераб. - М. : ПСТГУ, 2009. - 452 с.</w:t>
      </w:r>
      <w:r w:rsidR="008C2E17">
        <w:t xml:space="preserve"> (Электронный вариант: </w:t>
      </w:r>
      <w:r w:rsidR="008C2E17" w:rsidRPr="008C2E17">
        <w:t>История западной философии. Часть 1. Античность, Средневековье, Возрождение.   Москва: Изд-во ПСТГУ, 2014. — 3-е изд., дополненное и переработанное — 2014. — 544 с.</w:t>
      </w:r>
      <w:r w:rsidR="008C2E17">
        <w:t>)</w:t>
      </w:r>
    </w:p>
    <w:p w14:paraId="701932F7" w14:textId="77777777" w:rsidR="00F17242" w:rsidRDefault="00F17242" w:rsidP="00F17242">
      <w:pPr>
        <w:jc w:val="both"/>
      </w:pPr>
      <w:r>
        <w:t>Лега, Виктор Петрович. История западной философии [Текст] : Учеб. пособие / В. П. Лега. Ч. 2 : Новое Время. Современная западная философия / Православный Свято-Тихоновский Гуманитарный Университет, Богословский факультет. - 2-е изд., доп. и перераб. - М. : ПСТГУ, 2009. - 455 с.</w:t>
      </w:r>
      <w:r w:rsidR="008C2E17">
        <w:t xml:space="preserve"> (Электронный вариант: </w:t>
      </w:r>
      <w:r w:rsidR="008C2E17" w:rsidRPr="008C2E17">
        <w:t>История западной философии. Часть 2. Новое время, Современная западная философия.   Москва: Изд-во ПСТГУ, 2014. — 3-е изд., дополненное и переработанное — 2014. — 528 с.</w:t>
      </w:r>
      <w:r w:rsidR="008C2E17">
        <w:t>)</w:t>
      </w:r>
    </w:p>
    <w:p w14:paraId="11C52A6A" w14:textId="77777777" w:rsidR="00D908B0" w:rsidRPr="00D908B0" w:rsidRDefault="00D908B0" w:rsidP="002E5F6B">
      <w:pPr>
        <w:pStyle w:val="3"/>
        <w:spacing w:line="276" w:lineRule="auto"/>
      </w:pPr>
      <w:bookmarkStart w:id="92" w:name="_Toc485173114"/>
      <w:bookmarkStart w:id="93" w:name="_Toc54183586"/>
      <w:r w:rsidRPr="00D908B0">
        <w:t>Дополнительная:</w:t>
      </w:r>
      <w:bookmarkEnd w:id="92"/>
      <w:bookmarkEnd w:id="93"/>
    </w:p>
    <w:p w14:paraId="53F8E193" w14:textId="77777777" w:rsidR="008C2E17" w:rsidRDefault="008C2E17" w:rsidP="008C2E17">
      <w:pPr>
        <w:pStyle w:val="a8"/>
        <w:ind w:firstLine="0"/>
        <w:rPr>
          <w:rFonts w:ascii="Times New Roman" w:hAnsi="Times New Roman"/>
          <w:sz w:val="24"/>
          <w:szCs w:val="24"/>
        </w:rPr>
      </w:pPr>
      <w:r w:rsidRPr="008C2E17">
        <w:rPr>
          <w:rFonts w:ascii="Times New Roman" w:hAnsi="Times New Roman"/>
          <w:sz w:val="24"/>
          <w:szCs w:val="24"/>
        </w:rPr>
        <w:t>Армстронг, Артур Хилари (1909-1997).</w:t>
      </w:r>
      <w:r>
        <w:rPr>
          <w:rFonts w:ascii="Times New Roman" w:hAnsi="Times New Roman"/>
          <w:sz w:val="24"/>
          <w:szCs w:val="24"/>
        </w:rPr>
        <w:t xml:space="preserve"> </w:t>
      </w:r>
      <w:r w:rsidRPr="008C2E17">
        <w:rPr>
          <w:rFonts w:ascii="Times New Roman" w:hAnsi="Times New Roman"/>
          <w:sz w:val="24"/>
          <w:szCs w:val="24"/>
        </w:rPr>
        <w:t>Истоки христианского богословия [Текст] : Введение в античную философию / А. Х. Армстронг ; пер. В. А. Самойлова. - 2-е изд., испр. и доп. - СПб. : Изд-во Олега Абышко, 2006. - 256 с.</w:t>
      </w:r>
    </w:p>
    <w:p w14:paraId="0DF29FAB" w14:textId="77777777" w:rsidR="008C2E17" w:rsidRDefault="008C2E17" w:rsidP="008C2E17">
      <w:pPr>
        <w:pStyle w:val="a8"/>
        <w:ind w:firstLine="0"/>
        <w:rPr>
          <w:rFonts w:ascii="Times New Roman" w:hAnsi="Times New Roman"/>
          <w:sz w:val="24"/>
          <w:szCs w:val="24"/>
        </w:rPr>
      </w:pPr>
      <w:r w:rsidRPr="008C2E17">
        <w:rPr>
          <w:rFonts w:ascii="Times New Roman" w:hAnsi="Times New Roman"/>
          <w:sz w:val="24"/>
          <w:szCs w:val="24"/>
        </w:rPr>
        <w:t>Богомолов, Алексей Сергеевич (1927-1983).</w:t>
      </w:r>
      <w:r>
        <w:rPr>
          <w:rFonts w:ascii="Times New Roman" w:hAnsi="Times New Roman"/>
          <w:sz w:val="24"/>
          <w:szCs w:val="24"/>
        </w:rPr>
        <w:t xml:space="preserve"> </w:t>
      </w:r>
      <w:r w:rsidRPr="008C2E17">
        <w:rPr>
          <w:rFonts w:ascii="Times New Roman" w:hAnsi="Times New Roman"/>
          <w:sz w:val="24"/>
          <w:szCs w:val="24"/>
        </w:rPr>
        <w:t>Англо-американская буржуазная философия эпохи империализма [Текст] / А.С. Богомолов. - М. : Мысль, 1964. - 421 с.</w:t>
      </w:r>
    </w:p>
    <w:p w14:paraId="2FE41FBD" w14:textId="77777777" w:rsidR="00155F5B" w:rsidRDefault="00155F5B" w:rsidP="00155F5B">
      <w:pPr>
        <w:pStyle w:val="a8"/>
        <w:ind w:firstLine="0"/>
        <w:rPr>
          <w:rFonts w:ascii="Times New Roman" w:hAnsi="Times New Roman"/>
          <w:sz w:val="24"/>
          <w:szCs w:val="24"/>
        </w:rPr>
      </w:pPr>
      <w:r w:rsidRPr="00155F5B">
        <w:rPr>
          <w:rFonts w:ascii="Times New Roman" w:hAnsi="Times New Roman"/>
          <w:sz w:val="24"/>
          <w:szCs w:val="24"/>
        </w:rPr>
        <w:t>Виндельбанд, Вильгельм (1848-1915).</w:t>
      </w:r>
      <w:r>
        <w:rPr>
          <w:rFonts w:ascii="Times New Roman" w:hAnsi="Times New Roman"/>
          <w:sz w:val="24"/>
          <w:szCs w:val="24"/>
        </w:rPr>
        <w:t xml:space="preserve"> </w:t>
      </w:r>
      <w:r w:rsidRPr="00155F5B">
        <w:rPr>
          <w:rFonts w:ascii="Times New Roman" w:hAnsi="Times New Roman"/>
          <w:sz w:val="24"/>
          <w:szCs w:val="24"/>
        </w:rPr>
        <w:t>История новой философии в ее связи с общей культурой и отдельными науки [Текст] / В. Виндельбанд.</w:t>
      </w:r>
      <w:r>
        <w:rPr>
          <w:rFonts w:ascii="Times New Roman" w:hAnsi="Times New Roman"/>
          <w:sz w:val="24"/>
          <w:szCs w:val="24"/>
        </w:rPr>
        <w:t xml:space="preserve"> </w:t>
      </w:r>
      <w:r w:rsidRPr="00155F5B">
        <w:rPr>
          <w:rFonts w:ascii="Times New Roman" w:hAnsi="Times New Roman"/>
          <w:sz w:val="24"/>
          <w:szCs w:val="24"/>
        </w:rPr>
        <w:t>Т. 1 : От Возрождения до Канта / ред. А. И. Введенский. - СПб. : Тип. В. Безобразов и К, 1908. - 480 с.</w:t>
      </w:r>
    </w:p>
    <w:p w14:paraId="5DA26D7A" w14:textId="77777777" w:rsidR="0047500D" w:rsidRPr="00D908B0" w:rsidRDefault="0047500D" w:rsidP="0047500D">
      <w:pPr>
        <w:pStyle w:val="a8"/>
        <w:ind w:firstLine="0"/>
        <w:rPr>
          <w:rFonts w:ascii="Times New Roman" w:hAnsi="Times New Roman"/>
          <w:sz w:val="24"/>
          <w:szCs w:val="24"/>
        </w:rPr>
      </w:pPr>
      <w:r w:rsidRPr="0047500D">
        <w:rPr>
          <w:rFonts w:ascii="Times New Roman" w:hAnsi="Times New Roman"/>
          <w:sz w:val="24"/>
          <w:szCs w:val="24"/>
        </w:rPr>
        <w:t>Виндельбанд, Вильгельм (1848-1915).</w:t>
      </w:r>
      <w:r>
        <w:rPr>
          <w:rFonts w:ascii="Times New Roman" w:hAnsi="Times New Roman"/>
          <w:sz w:val="24"/>
          <w:szCs w:val="24"/>
        </w:rPr>
        <w:t xml:space="preserve"> </w:t>
      </w:r>
      <w:r w:rsidRPr="0047500D">
        <w:rPr>
          <w:rFonts w:ascii="Times New Roman" w:hAnsi="Times New Roman"/>
          <w:sz w:val="24"/>
          <w:szCs w:val="24"/>
        </w:rPr>
        <w:t>История новой философии в ее связи с общей культурой и отдельными науками [Текст] : В 2 т / В. Виндельбанд.</w:t>
      </w:r>
      <w:r>
        <w:rPr>
          <w:rFonts w:ascii="Times New Roman" w:hAnsi="Times New Roman"/>
          <w:sz w:val="24"/>
          <w:szCs w:val="24"/>
        </w:rPr>
        <w:t xml:space="preserve"> </w:t>
      </w:r>
      <w:r w:rsidRPr="0047500D">
        <w:rPr>
          <w:rFonts w:ascii="Times New Roman" w:hAnsi="Times New Roman"/>
          <w:sz w:val="24"/>
          <w:szCs w:val="24"/>
        </w:rPr>
        <w:t>Т. 2 : От Канта до Ницше. - М. : Гиперборея : Кучково поле, 2007. - 511 с.</w:t>
      </w:r>
    </w:p>
    <w:p w14:paraId="3B4EB6AA" w14:textId="77777777" w:rsidR="0047500D" w:rsidRPr="0047500D" w:rsidRDefault="0047500D" w:rsidP="0047500D">
      <w:pPr>
        <w:pStyle w:val="a8"/>
        <w:ind w:firstLine="0"/>
        <w:rPr>
          <w:rFonts w:ascii="Times New Roman" w:hAnsi="Times New Roman"/>
          <w:iCs/>
          <w:sz w:val="24"/>
          <w:szCs w:val="24"/>
        </w:rPr>
      </w:pPr>
      <w:r w:rsidRPr="0047500D">
        <w:rPr>
          <w:rFonts w:ascii="Times New Roman" w:hAnsi="Times New Roman"/>
          <w:iCs/>
          <w:sz w:val="24"/>
          <w:szCs w:val="24"/>
        </w:rPr>
        <w:t>Гайденко, Пиама Павловна. История новоевропейской философии в ее связи с наукой [Текст] / П. П. Гайденко. - М. : Университетская книга, 2000. - 455 с.</w:t>
      </w:r>
    </w:p>
    <w:p w14:paraId="55C26D53" w14:textId="77777777" w:rsidR="0047500D" w:rsidRPr="003618D6" w:rsidRDefault="003618D6" w:rsidP="003618D6">
      <w:pPr>
        <w:pStyle w:val="a8"/>
        <w:ind w:firstLine="0"/>
        <w:rPr>
          <w:rFonts w:ascii="Times New Roman" w:hAnsi="Times New Roman"/>
          <w:iCs/>
          <w:sz w:val="24"/>
          <w:szCs w:val="24"/>
        </w:rPr>
      </w:pPr>
      <w:r w:rsidRPr="003618D6">
        <w:rPr>
          <w:rFonts w:ascii="Times New Roman" w:hAnsi="Times New Roman"/>
          <w:iCs/>
          <w:sz w:val="24"/>
          <w:szCs w:val="24"/>
        </w:rPr>
        <w:t xml:space="preserve">Гулыга, Арсений Владимирович (1921-1996). Немецкая классическая философия [Текст] / А. В. Гулыга. - М. : Айрис Пресс : Рольф, 2001. - 414 с. </w:t>
      </w:r>
    </w:p>
    <w:p w14:paraId="1EE8F3A1" w14:textId="77777777" w:rsidR="0047500D" w:rsidRDefault="003618D6" w:rsidP="003618D6">
      <w:pPr>
        <w:pStyle w:val="a8"/>
        <w:ind w:firstLine="0"/>
        <w:rPr>
          <w:rFonts w:ascii="Times New Roman" w:hAnsi="Times New Roman"/>
          <w:iCs/>
          <w:sz w:val="24"/>
          <w:szCs w:val="24"/>
        </w:rPr>
      </w:pPr>
      <w:r w:rsidRPr="003618D6">
        <w:rPr>
          <w:rFonts w:ascii="Times New Roman" w:hAnsi="Times New Roman"/>
          <w:iCs/>
          <w:sz w:val="24"/>
          <w:szCs w:val="24"/>
        </w:rPr>
        <w:t>Жильсон, Этьен (1884-1978). Философия в средние века [Текст] : От истоков патристики до конца XIV века / Э. Жильсон; Под ред. С.С. Неретина. - М. : Республика, 2004. - 678 с.</w:t>
      </w:r>
    </w:p>
    <w:p w14:paraId="69D71F3C" w14:textId="77777777" w:rsidR="003618D6" w:rsidRDefault="003618D6" w:rsidP="003618D6">
      <w:pPr>
        <w:pStyle w:val="a8"/>
        <w:ind w:firstLine="0"/>
        <w:rPr>
          <w:rFonts w:ascii="Times New Roman" w:hAnsi="Times New Roman"/>
          <w:iCs/>
          <w:sz w:val="24"/>
          <w:szCs w:val="24"/>
        </w:rPr>
      </w:pPr>
      <w:r w:rsidRPr="003618D6">
        <w:rPr>
          <w:rFonts w:ascii="Times New Roman" w:hAnsi="Times New Roman"/>
          <w:iCs/>
          <w:sz w:val="24"/>
          <w:szCs w:val="24"/>
        </w:rPr>
        <w:t>Коплстон, Фредерик Чарлз (1907-1994).</w:t>
      </w:r>
      <w:r>
        <w:rPr>
          <w:rFonts w:ascii="Times New Roman" w:hAnsi="Times New Roman"/>
          <w:iCs/>
          <w:sz w:val="24"/>
          <w:szCs w:val="24"/>
        </w:rPr>
        <w:t xml:space="preserve"> </w:t>
      </w:r>
      <w:r w:rsidRPr="003618D6">
        <w:rPr>
          <w:rFonts w:ascii="Times New Roman" w:hAnsi="Times New Roman"/>
          <w:iCs/>
          <w:sz w:val="24"/>
          <w:szCs w:val="24"/>
        </w:rPr>
        <w:t>История средневековой философии [Текст] / Ф. Ч. Коплстон ; пер. с англ. И. Борисова. - М. : Энигма, 1997. - 500 с</w:t>
      </w:r>
      <w:r>
        <w:rPr>
          <w:rFonts w:ascii="Times New Roman" w:hAnsi="Times New Roman"/>
          <w:iCs/>
          <w:sz w:val="24"/>
          <w:szCs w:val="24"/>
        </w:rPr>
        <w:t>.</w:t>
      </w:r>
    </w:p>
    <w:p w14:paraId="7CD62007" w14:textId="77777777" w:rsidR="003618D6" w:rsidRDefault="003618D6" w:rsidP="003618D6">
      <w:pPr>
        <w:pStyle w:val="a8"/>
        <w:ind w:firstLine="0"/>
        <w:rPr>
          <w:rFonts w:ascii="Times New Roman" w:hAnsi="Times New Roman"/>
          <w:iCs/>
          <w:sz w:val="24"/>
          <w:szCs w:val="24"/>
        </w:rPr>
      </w:pPr>
      <w:r w:rsidRPr="003618D6">
        <w:rPr>
          <w:rFonts w:ascii="Times New Roman" w:hAnsi="Times New Roman"/>
          <w:iCs/>
          <w:sz w:val="24"/>
          <w:szCs w:val="24"/>
        </w:rPr>
        <w:t>Коплстон, Фредерик Чарлз (1907-1994).</w:t>
      </w:r>
      <w:r>
        <w:rPr>
          <w:rFonts w:ascii="Times New Roman" w:hAnsi="Times New Roman"/>
          <w:iCs/>
          <w:sz w:val="24"/>
          <w:szCs w:val="24"/>
        </w:rPr>
        <w:t xml:space="preserve"> </w:t>
      </w:r>
      <w:r w:rsidRPr="003618D6">
        <w:rPr>
          <w:rFonts w:ascii="Times New Roman" w:hAnsi="Times New Roman"/>
          <w:iCs/>
          <w:sz w:val="24"/>
          <w:szCs w:val="24"/>
        </w:rPr>
        <w:t>От Фихте до Ницше [Текст] / Ф. Ч. Коплстон. - М. : Республика, 2004. - 542 с.</w:t>
      </w:r>
    </w:p>
    <w:p w14:paraId="3D97A793" w14:textId="77777777" w:rsidR="003618D6" w:rsidRPr="003618D6" w:rsidRDefault="003618D6" w:rsidP="003618D6">
      <w:pPr>
        <w:pStyle w:val="a8"/>
        <w:ind w:firstLine="0"/>
        <w:rPr>
          <w:rFonts w:ascii="Times New Roman" w:hAnsi="Times New Roman"/>
          <w:iCs/>
          <w:sz w:val="24"/>
          <w:szCs w:val="24"/>
        </w:rPr>
      </w:pPr>
      <w:r w:rsidRPr="003618D6">
        <w:rPr>
          <w:rFonts w:ascii="Times New Roman" w:hAnsi="Times New Roman"/>
          <w:iCs/>
          <w:sz w:val="24"/>
          <w:szCs w:val="24"/>
        </w:rPr>
        <w:t>Коплстон, Фредерик Чарлз (1907-1994).</w:t>
      </w:r>
      <w:r>
        <w:rPr>
          <w:rFonts w:ascii="Times New Roman" w:hAnsi="Times New Roman"/>
          <w:iCs/>
          <w:sz w:val="24"/>
          <w:szCs w:val="24"/>
        </w:rPr>
        <w:t xml:space="preserve"> </w:t>
      </w:r>
      <w:r w:rsidRPr="003618D6">
        <w:rPr>
          <w:rFonts w:ascii="Times New Roman" w:hAnsi="Times New Roman"/>
          <w:iCs/>
          <w:sz w:val="24"/>
          <w:szCs w:val="24"/>
        </w:rPr>
        <w:t>История философии. XX век [Текст] / Ф. Ч. Коплстон ; пер. с англ. П. А. Сафронов. - М. : Центрполиграф, 2002. - 269 с.</w:t>
      </w:r>
    </w:p>
    <w:p w14:paraId="7E049621" w14:textId="77777777" w:rsidR="003618D6" w:rsidRPr="001C4EC7" w:rsidRDefault="001C4EC7" w:rsidP="001C4EC7">
      <w:pPr>
        <w:pStyle w:val="a8"/>
        <w:ind w:firstLine="0"/>
        <w:rPr>
          <w:rFonts w:ascii="Times New Roman" w:hAnsi="Times New Roman"/>
          <w:iCs/>
          <w:sz w:val="24"/>
          <w:szCs w:val="24"/>
        </w:rPr>
      </w:pPr>
      <w:r w:rsidRPr="001C4EC7">
        <w:rPr>
          <w:rFonts w:ascii="Times New Roman" w:hAnsi="Times New Roman"/>
          <w:iCs/>
          <w:sz w:val="24"/>
          <w:szCs w:val="24"/>
        </w:rPr>
        <w:t xml:space="preserve">Реале, Джованни. Западная философия от истоков до наших дней [Текст] / Дж. Реале, Д. Антисери. Кн. 1 : Античность / пер. с итал. С. А. Мальцева. - СПб. : ТОО ТК Петрополис, 1994. - 336 с. </w:t>
      </w:r>
    </w:p>
    <w:p w14:paraId="11006721" w14:textId="77777777" w:rsidR="001C4EC7" w:rsidRPr="001C4EC7" w:rsidRDefault="001C4EC7" w:rsidP="001C4EC7">
      <w:pPr>
        <w:pStyle w:val="a8"/>
        <w:ind w:firstLine="0"/>
        <w:rPr>
          <w:rFonts w:ascii="Times New Roman" w:hAnsi="Times New Roman"/>
          <w:iCs/>
          <w:sz w:val="24"/>
          <w:szCs w:val="24"/>
        </w:rPr>
      </w:pPr>
      <w:r w:rsidRPr="001C4EC7">
        <w:rPr>
          <w:rFonts w:ascii="Times New Roman" w:hAnsi="Times New Roman"/>
          <w:iCs/>
          <w:sz w:val="24"/>
          <w:szCs w:val="24"/>
        </w:rPr>
        <w:t>Реале, Джованни. Западная философия от истоков до наших дней [Текст] / Дж. Реале, Д. Антисери ; пер. с итал. С. А. Мальцева. Кн. 2 : Средневековье. - СПб. : ТОО ТК Петрополис, 1994. - 368 с.</w:t>
      </w:r>
    </w:p>
    <w:p w14:paraId="57810945" w14:textId="77777777" w:rsidR="001C4EC7" w:rsidRPr="001C4EC7" w:rsidRDefault="001C4EC7" w:rsidP="001C4EC7">
      <w:pPr>
        <w:pStyle w:val="a8"/>
        <w:ind w:firstLine="0"/>
        <w:rPr>
          <w:rFonts w:ascii="Times New Roman" w:hAnsi="Times New Roman"/>
          <w:iCs/>
          <w:sz w:val="24"/>
          <w:szCs w:val="24"/>
        </w:rPr>
      </w:pPr>
      <w:r w:rsidRPr="001C4EC7">
        <w:rPr>
          <w:rFonts w:ascii="Times New Roman" w:hAnsi="Times New Roman"/>
          <w:iCs/>
          <w:sz w:val="24"/>
          <w:szCs w:val="24"/>
        </w:rPr>
        <w:t>Реале, Джованни. Западная философия от истоков до наших дней [Текст] / Дж. Реале, Д. Антисери. Кн. 3 : Новое время (От Леонардо до Канта). - СПб. : Петрополис, 1996. - 713 с.</w:t>
      </w:r>
    </w:p>
    <w:p w14:paraId="0C4D8352" w14:textId="77777777" w:rsidR="001C4EC7" w:rsidRPr="001C4EC7" w:rsidRDefault="001C4EC7" w:rsidP="001C4EC7">
      <w:pPr>
        <w:pStyle w:val="a8"/>
        <w:ind w:firstLine="0"/>
        <w:rPr>
          <w:rFonts w:ascii="Times New Roman" w:hAnsi="Times New Roman"/>
          <w:iCs/>
          <w:sz w:val="24"/>
          <w:szCs w:val="24"/>
        </w:rPr>
      </w:pPr>
      <w:r w:rsidRPr="001C4EC7">
        <w:rPr>
          <w:rFonts w:ascii="Times New Roman" w:hAnsi="Times New Roman"/>
          <w:iCs/>
          <w:sz w:val="24"/>
          <w:szCs w:val="24"/>
        </w:rPr>
        <w:t>Антисери, Дарио. Западная философия от истоков до наших дней [Текст] / Д. Антисери, Дж. Реале, С. А. Мальцева. Т. 4 : От романтизма до наших дней. - СПб. : Пневма, 2005. - 849 с.</w:t>
      </w:r>
    </w:p>
    <w:p w14:paraId="14B39FCF" w14:textId="77777777" w:rsidR="001C4EC7" w:rsidRDefault="001C4EC7" w:rsidP="001C4EC7">
      <w:pPr>
        <w:pStyle w:val="a8"/>
        <w:ind w:firstLine="0"/>
        <w:rPr>
          <w:rFonts w:ascii="Times New Roman" w:hAnsi="Times New Roman"/>
          <w:iCs/>
          <w:sz w:val="24"/>
          <w:szCs w:val="24"/>
        </w:rPr>
      </w:pPr>
      <w:r w:rsidRPr="001C4EC7">
        <w:rPr>
          <w:rFonts w:ascii="Times New Roman" w:hAnsi="Times New Roman"/>
          <w:iCs/>
          <w:sz w:val="24"/>
          <w:szCs w:val="24"/>
        </w:rPr>
        <w:t>Современная буржуазная философия и религия [Текст] / Под ред. А.С. Богомолов. - М. : Политиздат, 1977. - 376 с.</w:t>
      </w:r>
    </w:p>
    <w:p w14:paraId="4A067275" w14:textId="77777777" w:rsidR="001C4EC7" w:rsidRDefault="001C4EC7" w:rsidP="001C4EC7">
      <w:pPr>
        <w:pStyle w:val="a8"/>
        <w:ind w:firstLine="0"/>
        <w:rPr>
          <w:rFonts w:ascii="Times New Roman" w:hAnsi="Times New Roman"/>
          <w:iCs/>
          <w:sz w:val="24"/>
          <w:szCs w:val="24"/>
        </w:rPr>
      </w:pPr>
      <w:r w:rsidRPr="001C4EC7">
        <w:rPr>
          <w:rFonts w:ascii="Times New Roman" w:hAnsi="Times New Roman"/>
          <w:iCs/>
          <w:sz w:val="24"/>
          <w:szCs w:val="24"/>
        </w:rPr>
        <w:t>Татаркевич, Владислав (1886-1980).</w:t>
      </w:r>
      <w:r>
        <w:rPr>
          <w:rFonts w:ascii="Times New Roman" w:hAnsi="Times New Roman"/>
          <w:iCs/>
          <w:sz w:val="24"/>
          <w:szCs w:val="24"/>
        </w:rPr>
        <w:t xml:space="preserve"> </w:t>
      </w:r>
      <w:r w:rsidRPr="001C4EC7">
        <w:rPr>
          <w:rFonts w:ascii="Times New Roman" w:hAnsi="Times New Roman"/>
          <w:iCs/>
          <w:sz w:val="24"/>
          <w:szCs w:val="24"/>
        </w:rPr>
        <w:t>История философии [Текст] : Античная и средневековая философия / В. Татаркевич. - Пермь : Изд-во Пермского ун-та, 2000. - 482 с.</w:t>
      </w:r>
    </w:p>
    <w:p w14:paraId="7461DD6C" w14:textId="77777777" w:rsidR="001C4EC7" w:rsidRPr="001C4EC7" w:rsidRDefault="001C4EC7" w:rsidP="001C4EC7">
      <w:pPr>
        <w:pStyle w:val="a8"/>
        <w:ind w:firstLine="0"/>
        <w:rPr>
          <w:rFonts w:ascii="Times New Roman" w:hAnsi="Times New Roman"/>
          <w:iCs/>
          <w:sz w:val="24"/>
          <w:szCs w:val="24"/>
        </w:rPr>
      </w:pPr>
      <w:r w:rsidRPr="001C4EC7">
        <w:rPr>
          <w:rFonts w:ascii="Times New Roman" w:hAnsi="Times New Roman"/>
          <w:iCs/>
          <w:sz w:val="24"/>
          <w:szCs w:val="24"/>
        </w:rPr>
        <w:t>Трубецкой, Сергей Николаевич (1862-1905).</w:t>
      </w:r>
      <w:r>
        <w:rPr>
          <w:rFonts w:ascii="Times New Roman" w:hAnsi="Times New Roman"/>
          <w:iCs/>
          <w:sz w:val="24"/>
          <w:szCs w:val="24"/>
        </w:rPr>
        <w:t xml:space="preserve"> </w:t>
      </w:r>
      <w:r w:rsidRPr="001C4EC7">
        <w:rPr>
          <w:rFonts w:ascii="Times New Roman" w:hAnsi="Times New Roman"/>
          <w:iCs/>
          <w:sz w:val="24"/>
          <w:szCs w:val="24"/>
        </w:rPr>
        <w:t>Курс истории древней Философии [Текст] / С.Н. Трубецкой. - М. : Владос ; М. : Рус. Двор, 1997. - 573 с.</w:t>
      </w:r>
    </w:p>
    <w:p w14:paraId="69788027" w14:textId="77777777" w:rsidR="001C4EC7" w:rsidRDefault="001C4EC7" w:rsidP="001C4EC7">
      <w:pPr>
        <w:pStyle w:val="a8"/>
        <w:ind w:firstLine="0"/>
        <w:rPr>
          <w:rFonts w:ascii="Times New Roman" w:hAnsi="Times New Roman"/>
          <w:iCs/>
          <w:sz w:val="24"/>
          <w:szCs w:val="24"/>
          <w:lang w:eastAsia="en-US"/>
        </w:rPr>
      </w:pPr>
      <w:r w:rsidRPr="001C4EC7">
        <w:rPr>
          <w:rFonts w:ascii="Times New Roman" w:hAnsi="Times New Roman"/>
          <w:iCs/>
          <w:sz w:val="24"/>
          <w:szCs w:val="24"/>
          <w:lang w:eastAsia="en-US"/>
        </w:rPr>
        <w:t>Целлер, Эдуард (1814-1908). Очерк истории греческой философии [Текст] / Э. Целлер ; пер. С. Л. Франк, примеч. М. А. Солопова. - М. : Канон, 1996. - 334 с.</w:t>
      </w:r>
    </w:p>
    <w:p w14:paraId="4ED94530" w14:textId="77777777" w:rsidR="001C4EC7" w:rsidRDefault="001C4EC7" w:rsidP="001C4EC7">
      <w:pPr>
        <w:pStyle w:val="a8"/>
        <w:ind w:firstLine="0"/>
        <w:rPr>
          <w:rFonts w:ascii="Times New Roman" w:hAnsi="Times New Roman"/>
          <w:iCs/>
          <w:sz w:val="24"/>
          <w:szCs w:val="24"/>
          <w:lang w:eastAsia="en-US"/>
        </w:rPr>
      </w:pPr>
      <w:r w:rsidRPr="001C4EC7">
        <w:rPr>
          <w:rFonts w:ascii="Times New Roman" w:hAnsi="Times New Roman"/>
          <w:iCs/>
          <w:sz w:val="24"/>
          <w:szCs w:val="24"/>
          <w:lang w:eastAsia="en-US"/>
        </w:rPr>
        <w:t>Чанышев, Арсений Николаевич.</w:t>
      </w:r>
      <w:r>
        <w:rPr>
          <w:rFonts w:ascii="Times New Roman" w:hAnsi="Times New Roman"/>
          <w:iCs/>
          <w:sz w:val="24"/>
          <w:szCs w:val="24"/>
          <w:lang w:eastAsia="en-US"/>
        </w:rPr>
        <w:t xml:space="preserve"> </w:t>
      </w:r>
      <w:r w:rsidRPr="001C4EC7">
        <w:rPr>
          <w:rFonts w:ascii="Times New Roman" w:hAnsi="Times New Roman"/>
          <w:iCs/>
          <w:sz w:val="24"/>
          <w:szCs w:val="24"/>
          <w:lang w:eastAsia="en-US"/>
        </w:rPr>
        <w:t>Философия Древнего Мира [Текст] : Учебник / А. Н. Чанышев. - М. : Высшая школа, 2001. - 703 с.</w:t>
      </w:r>
    </w:p>
    <w:p w14:paraId="0040274C" w14:textId="77777777" w:rsidR="00F331D3" w:rsidRPr="00D908B0" w:rsidRDefault="00F331D3" w:rsidP="002E5F6B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/>
        <w:jc w:val="both"/>
        <w:rPr>
          <w:b w:val="0"/>
        </w:rPr>
      </w:pPr>
    </w:p>
    <w:p w14:paraId="38302E74" w14:textId="77777777" w:rsidR="00F331D3" w:rsidRPr="00D908B0" w:rsidRDefault="00F331D3" w:rsidP="002E5F6B">
      <w:pPr>
        <w:pStyle w:val="3"/>
        <w:spacing w:line="276" w:lineRule="auto"/>
      </w:pPr>
      <w:bookmarkStart w:id="94" w:name="_Toc468274085"/>
      <w:bookmarkStart w:id="95" w:name="_Toc468278280"/>
      <w:bookmarkStart w:id="96" w:name="_Toc54183587"/>
      <w:r w:rsidRPr="00D908B0">
        <w:t>Интернет-ресурсы</w:t>
      </w:r>
      <w:bookmarkEnd w:id="94"/>
      <w:bookmarkEnd w:id="95"/>
      <w:bookmarkEnd w:id="96"/>
    </w:p>
    <w:p w14:paraId="2B72F98D" w14:textId="77777777" w:rsidR="00F331D3" w:rsidRPr="00D908B0" w:rsidRDefault="00F331D3" w:rsidP="002E5F6B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D908B0">
        <w:rPr>
          <w:b w:val="0"/>
        </w:rPr>
        <w:t xml:space="preserve">Институт философии РАН   </w:t>
      </w:r>
      <w:hyperlink r:id="rId8" w:history="1">
        <w:r w:rsidRPr="00D908B0">
          <w:rPr>
            <w:rStyle w:val="ab"/>
            <w:b w:val="0"/>
          </w:rPr>
          <w:t>http://iph.ras.ru/page52248384.htm</w:t>
        </w:r>
      </w:hyperlink>
      <w:r w:rsidRPr="00D908B0">
        <w:rPr>
          <w:b w:val="0"/>
        </w:rPr>
        <w:t xml:space="preserve"> </w:t>
      </w:r>
    </w:p>
    <w:p w14:paraId="74DC5D2D" w14:textId="77777777" w:rsidR="00F331D3" w:rsidRPr="00D908B0" w:rsidRDefault="00F331D3" w:rsidP="002E5F6B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rStyle w:val="ab"/>
          <w:b w:val="0"/>
        </w:rPr>
      </w:pPr>
      <w:r w:rsidRPr="00D908B0">
        <w:rPr>
          <w:b w:val="0"/>
        </w:rPr>
        <w:t xml:space="preserve">Личный сайт Лега В.П.   </w:t>
      </w:r>
      <w:hyperlink r:id="rId9" w:history="1">
        <w:r w:rsidRPr="00D908B0">
          <w:rPr>
            <w:rStyle w:val="ab"/>
            <w:b w:val="0"/>
          </w:rPr>
          <w:t>http://legavp.ru/</w:t>
        </w:r>
      </w:hyperlink>
    </w:p>
    <w:p w14:paraId="44EF8813" w14:textId="77777777" w:rsidR="00772C54" w:rsidRPr="00D908B0" w:rsidRDefault="00772C54" w:rsidP="002E5F6B">
      <w:pPr>
        <w:pStyle w:val="1"/>
        <w:numPr>
          <w:ilvl w:val="0"/>
          <w:numId w:val="0"/>
        </w:numPr>
        <w:spacing w:before="0" w:after="120"/>
        <w:ind w:firstLine="567"/>
        <w:jc w:val="both"/>
        <w:rPr>
          <w:b w:val="0"/>
        </w:rPr>
      </w:pPr>
    </w:p>
    <w:p w14:paraId="34441D24" w14:textId="77777777" w:rsidR="00F331D3" w:rsidRPr="00D908B0" w:rsidRDefault="00F331D3" w:rsidP="002E5F6B">
      <w:pPr>
        <w:pStyle w:val="3"/>
        <w:spacing w:line="276" w:lineRule="auto"/>
      </w:pPr>
      <w:bookmarkStart w:id="97" w:name="_Toc468272488"/>
      <w:bookmarkStart w:id="98" w:name="_Toc468274086"/>
      <w:bookmarkStart w:id="99" w:name="_Toc468278281"/>
      <w:bookmarkStart w:id="100" w:name="_Toc54183588"/>
      <w:r w:rsidRPr="00D908B0">
        <w:t>Методические указания для освоения дисциплины</w:t>
      </w:r>
      <w:bookmarkEnd w:id="97"/>
      <w:bookmarkEnd w:id="98"/>
      <w:bookmarkEnd w:id="99"/>
      <w:bookmarkEnd w:id="100"/>
    </w:p>
    <w:p w14:paraId="341EB88F" w14:textId="77777777" w:rsidR="00F331D3" w:rsidRPr="00D908B0" w:rsidRDefault="00EE56B7" w:rsidP="002E5F6B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>
        <w:rPr>
          <w:b w:val="0"/>
        </w:rPr>
        <w:t>Обучающимся</w:t>
      </w:r>
      <w:r w:rsidR="00F331D3" w:rsidRPr="00D908B0">
        <w:rPr>
          <w:b w:val="0"/>
        </w:rPr>
        <w:t xml:space="preserve"> рекомендуется вести записи, конспекты лекций преподавателя, знакомиться с первоисточниками (под первоисточниками следует понимать классические философские тексты</w:t>
      </w:r>
      <w:r w:rsidR="00C85D75" w:rsidRPr="00D908B0">
        <w:rPr>
          <w:b w:val="0"/>
        </w:rPr>
        <w:t>)</w:t>
      </w:r>
      <w:r w:rsidR="00F331D3" w:rsidRPr="00D908B0">
        <w:rPr>
          <w:b w:val="0"/>
        </w:rPr>
        <w:t xml:space="preserve">. </w:t>
      </w:r>
    </w:p>
    <w:p w14:paraId="199B0E8F" w14:textId="77777777" w:rsidR="00F331D3" w:rsidRPr="00D908B0" w:rsidRDefault="00F331D3" w:rsidP="002E5F6B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D908B0">
        <w:rPr>
          <w:b w:val="0"/>
        </w:rPr>
        <w:t xml:space="preserve">При выполнении домашних заданий необходимо прежде всего проработать материал лекции и соответствующие параграфы учебника, и лишь после этого начинать работу над домашним заданием. </w:t>
      </w:r>
    </w:p>
    <w:p w14:paraId="6C8A37CC" w14:textId="77777777" w:rsidR="00F331D3" w:rsidRPr="00D908B0" w:rsidRDefault="00F331D3" w:rsidP="002E5F6B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D908B0">
        <w:rPr>
          <w:b w:val="0"/>
        </w:rPr>
        <w:t>При подготовке к рубежному контролю, для получения целостной картины по изучаемым вопросам,</w:t>
      </w:r>
      <w:r w:rsidR="00EE56B7">
        <w:rPr>
          <w:b w:val="0"/>
        </w:rPr>
        <w:t xml:space="preserve"> обучающимся </w:t>
      </w:r>
      <w:r w:rsidRPr="00D908B0">
        <w:rPr>
          <w:b w:val="0"/>
        </w:rPr>
        <w:t>рекомендуется использовать минимум три источника, указанных в списках обязательной и рекомендуемой литературы. В случае возникновени</w:t>
      </w:r>
      <w:r w:rsidR="002E5F6B">
        <w:rPr>
          <w:b w:val="0"/>
        </w:rPr>
        <w:t>и</w:t>
      </w:r>
      <w:r w:rsidRPr="00D908B0">
        <w:rPr>
          <w:b w:val="0"/>
        </w:rPr>
        <w:t xml:space="preserve"> каких бы то ни было неясностей при изучении вопросов, вынесенных на рубежный контроль, </w:t>
      </w:r>
      <w:r w:rsidR="00CA6560">
        <w:rPr>
          <w:b w:val="0"/>
        </w:rPr>
        <w:t>обучающимся</w:t>
      </w:r>
      <w:r w:rsidRPr="00D908B0">
        <w:rPr>
          <w:b w:val="0"/>
        </w:rPr>
        <w:t xml:space="preserve"> рекомендуется обращаться к преподавателю за разъяснением в специально отведенное для этого время.</w:t>
      </w:r>
    </w:p>
    <w:p w14:paraId="0D8B81A0" w14:textId="77777777" w:rsidR="00772C54" w:rsidRPr="00D908B0" w:rsidRDefault="00772C54" w:rsidP="002E5F6B">
      <w:pPr>
        <w:pStyle w:val="1"/>
        <w:numPr>
          <w:ilvl w:val="0"/>
          <w:numId w:val="0"/>
        </w:numPr>
        <w:spacing w:before="0" w:after="120"/>
        <w:ind w:firstLine="357"/>
        <w:jc w:val="both"/>
        <w:rPr>
          <w:b w:val="0"/>
          <w:i/>
          <w:color w:val="365F91"/>
        </w:rPr>
      </w:pPr>
    </w:p>
    <w:p w14:paraId="3BF89BFC" w14:textId="77777777" w:rsidR="00F331D3" w:rsidRPr="00D908B0" w:rsidRDefault="00F331D3" w:rsidP="002E5F6B">
      <w:pPr>
        <w:pStyle w:val="3"/>
        <w:spacing w:line="276" w:lineRule="auto"/>
        <w:ind w:left="0"/>
      </w:pPr>
      <w:bookmarkStart w:id="101" w:name="_Toc468272491"/>
      <w:bookmarkStart w:id="102" w:name="_Toc468274087"/>
      <w:bookmarkStart w:id="103" w:name="_Toc468278282"/>
      <w:bookmarkStart w:id="104" w:name="_Toc54183589"/>
      <w:r w:rsidRPr="00D908B0">
        <w:t>Материально-техническая база  для осуществления образовательного процесса</w:t>
      </w:r>
      <w:bookmarkEnd w:id="101"/>
      <w:bookmarkEnd w:id="102"/>
      <w:bookmarkEnd w:id="103"/>
      <w:bookmarkEnd w:id="104"/>
    </w:p>
    <w:p w14:paraId="4B84E99D" w14:textId="77777777" w:rsidR="008243BC" w:rsidRPr="00D908B0" w:rsidRDefault="008243BC" w:rsidP="002E5F6B">
      <w:pPr>
        <w:tabs>
          <w:tab w:val="left" w:pos="0"/>
          <w:tab w:val="left" w:pos="540"/>
          <w:tab w:val="left" w:pos="720"/>
        </w:tabs>
        <w:jc w:val="both"/>
      </w:pPr>
      <w:r w:rsidRPr="00D908B0">
        <w:t xml:space="preserve">Предполагает наличие лекционной аудитории, снабженной проектором для работы в программе </w:t>
      </w:r>
      <w:r w:rsidRPr="00D908B0">
        <w:rPr>
          <w:lang w:val="en-US"/>
        </w:rPr>
        <w:t>Microsoft</w:t>
      </w:r>
      <w:r w:rsidRPr="00D908B0">
        <w:t xml:space="preserve"> </w:t>
      </w:r>
      <w:r w:rsidRPr="00D908B0">
        <w:rPr>
          <w:lang w:val="en-US"/>
        </w:rPr>
        <w:t>Power</w:t>
      </w:r>
      <w:r w:rsidRPr="00D908B0">
        <w:t xml:space="preserve"> </w:t>
      </w:r>
      <w:r w:rsidRPr="00D908B0">
        <w:rPr>
          <w:lang w:val="en-US"/>
        </w:rPr>
        <w:t>Point</w:t>
      </w:r>
      <w:r w:rsidRPr="00D908B0">
        <w:t xml:space="preserve">; кроме того необходим доступ к электронным базам данных </w:t>
      </w:r>
      <w:r w:rsidRPr="00D908B0">
        <w:rPr>
          <w:lang w:val="en-US"/>
        </w:rPr>
        <w:t>JStor</w:t>
      </w:r>
      <w:r w:rsidRPr="00D908B0">
        <w:t xml:space="preserve"> (</w:t>
      </w:r>
      <w:hyperlink r:id="rId10" w:history="1">
        <w:r w:rsidRPr="00D908B0">
          <w:rPr>
            <w:rStyle w:val="ab"/>
          </w:rPr>
          <w:t>http://www.jstor.org/</w:t>
        </w:r>
      </w:hyperlink>
      <w:r w:rsidRPr="00D908B0">
        <w:t xml:space="preserve">), </w:t>
      </w:r>
      <w:r w:rsidRPr="00D908B0">
        <w:rPr>
          <w:lang w:val="en-US"/>
        </w:rPr>
        <w:t>ATLA</w:t>
      </w:r>
      <w:r w:rsidRPr="00D908B0">
        <w:t xml:space="preserve"> (</w:t>
      </w:r>
      <w:hyperlink r:id="rId11" w:history="1">
        <w:r w:rsidRPr="00D908B0">
          <w:rPr>
            <w:rStyle w:val="ab"/>
          </w:rPr>
          <w:t>https://www.atla.com/Pages/default.aspx</w:t>
        </w:r>
      </w:hyperlink>
      <w:r w:rsidRPr="00D908B0">
        <w:t xml:space="preserve">). </w:t>
      </w:r>
    </w:p>
    <w:p w14:paraId="4503086C" w14:textId="77777777" w:rsidR="00BD700F" w:rsidRPr="00D908B0" w:rsidRDefault="00BD700F" w:rsidP="002E5F6B">
      <w:pPr>
        <w:rPr>
          <w:i/>
          <w:iCs/>
        </w:rPr>
      </w:pPr>
    </w:p>
    <w:p w14:paraId="2066EFA7" w14:textId="77777777" w:rsidR="005504F1" w:rsidRPr="00D908B0" w:rsidRDefault="005504F1" w:rsidP="002E5F6B">
      <w:pPr>
        <w:jc w:val="both"/>
        <w:rPr>
          <w:i/>
        </w:rPr>
      </w:pPr>
      <w:r w:rsidRPr="00D908B0">
        <w:rPr>
          <w:i/>
        </w:rPr>
        <w:t>Рабочая программа дисциплины разработана на кафедре Философии</w:t>
      </w:r>
      <w:r w:rsidR="002F774E">
        <w:rPr>
          <w:i/>
        </w:rPr>
        <w:t xml:space="preserve"> и религиоведения</w:t>
      </w:r>
      <w:r w:rsidRPr="00D908B0">
        <w:rPr>
          <w:i/>
        </w:rPr>
        <w:t xml:space="preserve"> Богословского факультета ПСТГУ для ПСТБИ согласно требованиям Договора № 498 о сетевой форме реализации ООП.</w:t>
      </w:r>
    </w:p>
    <w:p w14:paraId="28049A08" w14:textId="77777777" w:rsidR="00D908B0" w:rsidRPr="00D908B0" w:rsidRDefault="00D908B0" w:rsidP="002E5F6B">
      <w:pPr>
        <w:rPr>
          <w:i/>
          <w:iCs/>
        </w:rPr>
      </w:pPr>
    </w:p>
    <w:p w14:paraId="5395FFDE" w14:textId="77777777" w:rsidR="00BD700F" w:rsidRPr="00D908B0" w:rsidRDefault="00BD700F" w:rsidP="002E5F6B">
      <w:pPr>
        <w:rPr>
          <w:i/>
          <w:iCs/>
        </w:rPr>
      </w:pPr>
      <w:r w:rsidRPr="00D908B0">
        <w:rPr>
          <w:i/>
          <w:iCs/>
        </w:rPr>
        <w:t>Автор: Лега В.П.</w:t>
      </w:r>
    </w:p>
    <w:p w14:paraId="3C85D51F" w14:textId="77777777" w:rsidR="00BD700F" w:rsidRPr="00D908B0" w:rsidRDefault="00BD700F" w:rsidP="002E5F6B">
      <w:pPr>
        <w:rPr>
          <w:i/>
          <w:iCs/>
        </w:rPr>
      </w:pPr>
      <w:r w:rsidRPr="00D908B0">
        <w:rPr>
          <w:i/>
          <w:iCs/>
        </w:rPr>
        <w:t>Рецензент: Медведева А.А.</w:t>
      </w:r>
    </w:p>
    <w:p w14:paraId="754DC832" w14:textId="77777777" w:rsidR="00BD700F" w:rsidRPr="00D908B0" w:rsidRDefault="00BD700F" w:rsidP="002E5F6B">
      <w:pPr>
        <w:rPr>
          <w:i/>
          <w:iCs/>
        </w:rPr>
      </w:pPr>
    </w:p>
    <w:p w14:paraId="4406205F" w14:textId="77777777" w:rsidR="002F774E" w:rsidRDefault="002F774E" w:rsidP="002F774E">
      <w:pPr>
        <w:spacing w:after="288"/>
        <w:jc w:val="both"/>
        <w:rPr>
          <w:i/>
          <w:iCs/>
          <w:color w:val="000000"/>
        </w:rPr>
      </w:pPr>
      <w:r w:rsidRPr="00150727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150727">
        <w:rPr>
          <w:i/>
          <w:iCs/>
          <w:color w:val="000000"/>
        </w:rPr>
        <w:t xml:space="preserve">от </w:t>
      </w:r>
      <w:r w:rsidRPr="00C4572A">
        <w:rPr>
          <w:i/>
          <w:iCs/>
          <w:color w:val="000000"/>
        </w:rPr>
        <w:t>05.03.2020</w:t>
      </w:r>
      <w:r w:rsidRPr="00150727">
        <w:rPr>
          <w:i/>
          <w:iCs/>
          <w:color w:val="000000"/>
        </w:rPr>
        <w:t>, прото</w:t>
      </w:r>
      <w:r>
        <w:rPr>
          <w:i/>
          <w:iCs/>
          <w:color w:val="000000"/>
        </w:rPr>
        <w:t xml:space="preserve">кол </w:t>
      </w:r>
      <w:r w:rsidRPr="00C4572A">
        <w:rPr>
          <w:i/>
          <w:iCs/>
          <w:color w:val="000000"/>
        </w:rPr>
        <w:t>№ 7-03-20</w:t>
      </w:r>
      <w:r>
        <w:rPr>
          <w:i/>
          <w:iCs/>
          <w:color w:val="000000"/>
        </w:rPr>
        <w:t>.</w:t>
      </w:r>
    </w:p>
    <w:p w14:paraId="3A14C03E" w14:textId="77777777" w:rsidR="00F331D3" w:rsidRPr="00D908B0" w:rsidRDefault="0050331C" w:rsidP="002E5F6B">
      <w:pPr>
        <w:tabs>
          <w:tab w:val="left" w:pos="1985"/>
        </w:tabs>
        <w:jc w:val="both"/>
      </w:pPr>
      <w:r w:rsidRPr="00D908B0">
        <w:tab/>
      </w:r>
    </w:p>
    <w:sectPr w:rsidR="00F331D3" w:rsidRPr="00D908B0" w:rsidSect="00A7483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A4FBE1" w14:textId="77777777" w:rsidR="00005E47" w:rsidRDefault="00005E47" w:rsidP="005D157C">
      <w:r>
        <w:separator/>
      </w:r>
    </w:p>
  </w:endnote>
  <w:endnote w:type="continuationSeparator" w:id="0">
    <w:p w14:paraId="5BF0FE8C" w14:textId="77777777" w:rsidR="00005E47" w:rsidRDefault="00005E47" w:rsidP="005D15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2D809" w14:textId="77777777" w:rsidR="00976A6D" w:rsidRDefault="00976A6D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9340636"/>
      <w:docPartObj>
        <w:docPartGallery w:val="Page Numbers (Bottom of Page)"/>
        <w:docPartUnique/>
      </w:docPartObj>
    </w:sdtPr>
    <w:sdtEndPr/>
    <w:sdtContent>
      <w:p w14:paraId="4FC057AA" w14:textId="77777777" w:rsidR="00F17242" w:rsidRDefault="00F17242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76A6D">
          <w:rPr>
            <w:noProof/>
          </w:rPr>
          <w:t>20</w:t>
        </w:r>
        <w:r>
          <w:fldChar w:fldCharType="end"/>
        </w:r>
      </w:p>
    </w:sdtContent>
  </w:sdt>
  <w:p w14:paraId="20EFF977" w14:textId="77777777" w:rsidR="00F17242" w:rsidRDefault="00F17242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FA51D" w14:textId="77777777" w:rsidR="00976A6D" w:rsidRDefault="00976A6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58DAFC" w14:textId="77777777" w:rsidR="00005E47" w:rsidRDefault="00005E47" w:rsidP="005D157C">
      <w:r>
        <w:separator/>
      </w:r>
    </w:p>
  </w:footnote>
  <w:footnote w:type="continuationSeparator" w:id="0">
    <w:p w14:paraId="4F7460AC" w14:textId="77777777" w:rsidR="00005E47" w:rsidRDefault="00005E47" w:rsidP="005D15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AA744" w14:textId="77777777" w:rsidR="00976A6D" w:rsidRDefault="00005E47">
    <w:pPr>
      <w:pStyle w:val="a3"/>
    </w:pPr>
    <w:r>
      <w:rPr>
        <w:noProof/>
        <w:lang w:bidi="he-IL"/>
      </w:rPr>
      <w:pict w14:anchorId="69A0E8C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127141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0019C" w14:textId="77777777" w:rsidR="00976A6D" w:rsidRDefault="00005E47">
    <w:pPr>
      <w:pStyle w:val="a3"/>
    </w:pPr>
    <w:r>
      <w:rPr>
        <w:noProof/>
        <w:lang w:bidi="he-IL"/>
      </w:rPr>
      <w:pict w14:anchorId="4CC55E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127142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6D226" w14:textId="77777777" w:rsidR="00976A6D" w:rsidRDefault="00005E47">
    <w:pPr>
      <w:pStyle w:val="a3"/>
    </w:pPr>
    <w:r>
      <w:rPr>
        <w:noProof/>
        <w:lang w:bidi="he-IL"/>
      </w:rPr>
      <w:pict w14:anchorId="0B21B9A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127140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1C216CC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2" w15:restartNumberingAfterBreak="0">
    <w:nsid w:val="2754009C"/>
    <w:multiLevelType w:val="hybridMultilevel"/>
    <w:tmpl w:val="3D44B8B8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 w15:restartNumberingAfterBreak="0">
    <w:nsid w:val="42BC6278"/>
    <w:multiLevelType w:val="hybridMultilevel"/>
    <w:tmpl w:val="B5D0958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07FA9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6" w15:restartNumberingAfterBreak="0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7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8" w15:restartNumberingAfterBreak="0">
    <w:nsid w:val="799B71A9"/>
    <w:multiLevelType w:val="hybridMultilevel"/>
    <w:tmpl w:val="60925D00"/>
    <w:lvl w:ilvl="0" w:tplc="06F2E4EE">
      <w:start w:val="1"/>
      <w:numFmt w:val="decimal"/>
      <w:lvlText w:val="%1)"/>
      <w:lvlJc w:val="left"/>
      <w:pPr>
        <w:tabs>
          <w:tab w:val="num" w:pos="760"/>
        </w:tabs>
        <w:ind w:left="737" w:hanging="340"/>
      </w:pPr>
      <w:rPr>
        <w:rFonts w:hint="default"/>
      </w:rPr>
    </w:lvl>
    <w:lvl w:ilvl="1" w:tplc="76A0523E">
      <w:start w:val="1"/>
      <w:numFmt w:val="decimal"/>
      <w:lvlText w:val="%2)"/>
      <w:lvlJc w:val="left"/>
      <w:pPr>
        <w:tabs>
          <w:tab w:val="num" w:pos="1420"/>
        </w:tabs>
        <w:ind w:left="108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6"/>
  </w:num>
  <w:num w:numId="5">
    <w:abstractNumId w:val="8"/>
  </w:num>
  <w:num w:numId="6">
    <w:abstractNumId w:val="2"/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DIwNbM0MjWxMDRR0lEKTi0uzszPAykwNKgFABuJwBwtAAAA"/>
  </w:docVars>
  <w:rsids>
    <w:rsidRoot w:val="00DD51A0"/>
    <w:rsid w:val="00000655"/>
    <w:rsid w:val="00005E47"/>
    <w:rsid w:val="000308B5"/>
    <w:rsid w:val="000536F0"/>
    <w:rsid w:val="000544E7"/>
    <w:rsid w:val="00115559"/>
    <w:rsid w:val="001260E5"/>
    <w:rsid w:val="00155F5B"/>
    <w:rsid w:val="001A332A"/>
    <w:rsid w:val="001A3ED6"/>
    <w:rsid w:val="001C4EC7"/>
    <w:rsid w:val="001E1C6C"/>
    <w:rsid w:val="00210685"/>
    <w:rsid w:val="00225176"/>
    <w:rsid w:val="00251BEA"/>
    <w:rsid w:val="00252BB4"/>
    <w:rsid w:val="00280ABC"/>
    <w:rsid w:val="00295D4C"/>
    <w:rsid w:val="002A565A"/>
    <w:rsid w:val="002E2127"/>
    <w:rsid w:val="002E5F6B"/>
    <w:rsid w:val="002E6032"/>
    <w:rsid w:val="002F774E"/>
    <w:rsid w:val="003618D6"/>
    <w:rsid w:val="00365C9F"/>
    <w:rsid w:val="00371937"/>
    <w:rsid w:val="00381CA4"/>
    <w:rsid w:val="00390C02"/>
    <w:rsid w:val="003D578F"/>
    <w:rsid w:val="003F32E7"/>
    <w:rsid w:val="004241D5"/>
    <w:rsid w:val="00426DDB"/>
    <w:rsid w:val="004442B3"/>
    <w:rsid w:val="00472F3F"/>
    <w:rsid w:val="0047500D"/>
    <w:rsid w:val="00496470"/>
    <w:rsid w:val="004C6ED1"/>
    <w:rsid w:val="004C7145"/>
    <w:rsid w:val="004F0C90"/>
    <w:rsid w:val="0050331C"/>
    <w:rsid w:val="00512028"/>
    <w:rsid w:val="00512DE6"/>
    <w:rsid w:val="005200BE"/>
    <w:rsid w:val="005504F1"/>
    <w:rsid w:val="005968CF"/>
    <w:rsid w:val="005A14F1"/>
    <w:rsid w:val="005C0E52"/>
    <w:rsid w:val="005D157C"/>
    <w:rsid w:val="005E1B41"/>
    <w:rsid w:val="00616B72"/>
    <w:rsid w:val="00617DA7"/>
    <w:rsid w:val="006316F8"/>
    <w:rsid w:val="006712D3"/>
    <w:rsid w:val="006B69B9"/>
    <w:rsid w:val="007125DB"/>
    <w:rsid w:val="0073276E"/>
    <w:rsid w:val="007477EA"/>
    <w:rsid w:val="00764D5B"/>
    <w:rsid w:val="00767270"/>
    <w:rsid w:val="00770C43"/>
    <w:rsid w:val="00772C54"/>
    <w:rsid w:val="007A144A"/>
    <w:rsid w:val="007F76AC"/>
    <w:rsid w:val="008145F6"/>
    <w:rsid w:val="008243BC"/>
    <w:rsid w:val="008365EF"/>
    <w:rsid w:val="0088203E"/>
    <w:rsid w:val="008A2AB0"/>
    <w:rsid w:val="008C2E17"/>
    <w:rsid w:val="008D6E44"/>
    <w:rsid w:val="0091796B"/>
    <w:rsid w:val="0095150B"/>
    <w:rsid w:val="00976A6D"/>
    <w:rsid w:val="009E0492"/>
    <w:rsid w:val="00A41B9F"/>
    <w:rsid w:val="00A74834"/>
    <w:rsid w:val="00A7578B"/>
    <w:rsid w:val="00B05C56"/>
    <w:rsid w:val="00BB1EBE"/>
    <w:rsid w:val="00BC7BCD"/>
    <w:rsid w:val="00BD65AE"/>
    <w:rsid w:val="00BD700F"/>
    <w:rsid w:val="00BF5F45"/>
    <w:rsid w:val="00C17A74"/>
    <w:rsid w:val="00C2297D"/>
    <w:rsid w:val="00C85D75"/>
    <w:rsid w:val="00CA00E6"/>
    <w:rsid w:val="00CA6560"/>
    <w:rsid w:val="00CA6DA8"/>
    <w:rsid w:val="00CC5A91"/>
    <w:rsid w:val="00D10310"/>
    <w:rsid w:val="00D12147"/>
    <w:rsid w:val="00D373A8"/>
    <w:rsid w:val="00D433A5"/>
    <w:rsid w:val="00D52DE4"/>
    <w:rsid w:val="00D908B0"/>
    <w:rsid w:val="00D94CFE"/>
    <w:rsid w:val="00DC7A72"/>
    <w:rsid w:val="00DD51A0"/>
    <w:rsid w:val="00DD6D73"/>
    <w:rsid w:val="00E12D51"/>
    <w:rsid w:val="00E661CA"/>
    <w:rsid w:val="00E8260A"/>
    <w:rsid w:val="00EC0BE2"/>
    <w:rsid w:val="00ED03B5"/>
    <w:rsid w:val="00EE4E54"/>
    <w:rsid w:val="00EE56B7"/>
    <w:rsid w:val="00EE6405"/>
    <w:rsid w:val="00F17242"/>
    <w:rsid w:val="00F270D3"/>
    <w:rsid w:val="00F331D3"/>
    <w:rsid w:val="00F35FE0"/>
    <w:rsid w:val="00F53633"/>
    <w:rsid w:val="00F56992"/>
    <w:rsid w:val="00F83DA1"/>
    <w:rsid w:val="00FA014B"/>
    <w:rsid w:val="00FB2671"/>
    <w:rsid w:val="00FC3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2B144FC2"/>
  <w15:docId w15:val="{444E67C4-A92F-42F5-A491-0745C1FEC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5363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12028"/>
    <w:pPr>
      <w:spacing w:before="240" w:after="240"/>
      <w:jc w:val="both"/>
      <w:outlineLvl w:val="0"/>
    </w:pPr>
    <w:rPr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280AB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12028"/>
    <w:rPr>
      <w:rFonts w:ascii="Times New Roman" w:eastAsia="Times New Roman" w:hAnsi="Times New Roman" w:cs="Times New Roman"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5D157C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251BEA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251BEA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251BE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251BEA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251BEA"/>
    <w:rPr>
      <w:rFonts w:ascii="PetersburgCTT" w:eastAsia="Times New Roman" w:hAnsi="PetersburgCTT" w:cs="Times New Roman"/>
      <w:sz w:val="20"/>
      <w:szCs w:val="20"/>
      <w:lang w:eastAsia="ru-RU"/>
    </w:rPr>
  </w:style>
  <w:style w:type="paragraph" w:customStyle="1" w:styleId="aa">
    <w:name w:val="Литература"/>
    <w:basedOn w:val="a8"/>
    <w:rsid w:val="00F331D3"/>
    <w:pPr>
      <w:tabs>
        <w:tab w:val="left" w:pos="284"/>
      </w:tabs>
      <w:ind w:left="284" w:hanging="284"/>
      <w:jc w:val="left"/>
    </w:pPr>
    <w:rPr>
      <w:sz w:val="18"/>
    </w:rPr>
  </w:style>
  <w:style w:type="character" w:styleId="ab">
    <w:name w:val="Hyperlink"/>
    <w:basedOn w:val="a0"/>
    <w:uiPriority w:val="99"/>
    <w:unhideWhenUsed/>
    <w:rsid w:val="00F331D3"/>
    <w:rPr>
      <w:color w:val="0000FF"/>
      <w:u w:val="single"/>
    </w:rPr>
  </w:style>
  <w:style w:type="paragraph" w:styleId="ac">
    <w:name w:val="TOC Heading"/>
    <w:basedOn w:val="10"/>
    <w:next w:val="a"/>
    <w:uiPriority w:val="39"/>
    <w:unhideWhenUsed/>
    <w:qFormat/>
    <w:rsid w:val="00B05C56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B05C56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B05C56"/>
    <w:pPr>
      <w:spacing w:after="100"/>
    </w:pPr>
  </w:style>
  <w:style w:type="paragraph" w:styleId="ad">
    <w:name w:val="Balloon Text"/>
    <w:basedOn w:val="a"/>
    <w:link w:val="ae"/>
    <w:uiPriority w:val="99"/>
    <w:semiHidden/>
    <w:unhideWhenUsed/>
    <w:rsid w:val="00B05C56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B05C56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770C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3">
    <w:name w:val="toc 2"/>
    <w:basedOn w:val="a"/>
    <w:next w:val="a"/>
    <w:autoRedefine/>
    <w:uiPriority w:val="39"/>
    <w:unhideWhenUsed/>
    <w:rsid w:val="00BD700F"/>
    <w:pPr>
      <w:spacing w:after="100"/>
      <w:ind w:left="240"/>
    </w:pPr>
  </w:style>
  <w:style w:type="character" w:customStyle="1" w:styleId="50">
    <w:name w:val="Заголовок 5 Знак"/>
    <w:basedOn w:val="a0"/>
    <w:link w:val="5"/>
    <w:uiPriority w:val="9"/>
    <w:rsid w:val="00280AB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  <w:style w:type="character" w:customStyle="1" w:styleId="211pt">
    <w:name w:val="Основной текст (2) + 11 pt"/>
    <w:basedOn w:val="a0"/>
    <w:rsid w:val="00BB1EBE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99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ph.ras.ru/page52248384.htm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tla.com/Pages/default.aspx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jstor.org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legavp.ru/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742592-AE1F-4F63-BDA0-8B55FB3EE9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8</Pages>
  <Words>5991</Words>
  <Characters>37806</Characters>
  <Application>Microsoft Office Word</Application>
  <DocSecurity>0</DocSecurity>
  <Lines>713</Lines>
  <Paragraphs>12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Вячеслав Ячменик</cp:lastModifiedBy>
  <cp:revision>74</cp:revision>
  <dcterms:created xsi:type="dcterms:W3CDTF">2016-11-30T11:22:00Z</dcterms:created>
  <dcterms:modified xsi:type="dcterms:W3CDTF">2021-12-17T09:44:00Z</dcterms:modified>
</cp:coreProperties>
</file>